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EEF3F" w14:textId="77777777" w:rsidR="008E630F" w:rsidRPr="008E630F" w:rsidRDefault="004A4688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Duration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CustomCacheAttribute(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自訂快取屬性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VaryByParam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Location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ClearOutputCache(</w:t>
      </w:r>
      <w:r w:rsidRPr="004A4688">
        <w:rPr>
          <w:rFonts w:ascii="新細明體" w:eastAsia="新細明體" w:hAnsi="新細明體" w:cs="新細明體" w:hint="eastAsia"/>
          <w:sz w:val="24"/>
          <w:szCs w:val="24"/>
        </w:rPr>
        <w:t>清除輸出快取</w:t>
      </w:r>
      <w:r w:rsidRPr="004A468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7E00CD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7E00CD">
        <w:rPr>
          <w:rFonts w:ascii="Times New Roman" w:eastAsia="Times New Roman" w:hAnsi="Times New Roman" w:cs="Times New Roman"/>
          <w:sz w:val="24"/>
          <w:szCs w:val="24"/>
        </w:rPr>
        <w:br/>
      </w:r>
      <w:r w:rsidR="007E00C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E00CD">
        <w:rPr>
          <w:rFonts w:ascii="Times New Roman" w:eastAsia="Times New Roman" w:hAnsi="Times New Roman" w:cs="Times New Roman"/>
          <w:sz w:val="24"/>
          <w:szCs w:val="24"/>
        </w:rPr>
        <w:br/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CustomCacheAttribute(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自訂快取屬性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VaryByParam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Location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ClearOutputCache(</w:t>
      </w:r>
      <w:r w:rsidR="008E630F" w:rsidRPr="008E630F">
        <w:rPr>
          <w:rFonts w:ascii="新細明體" w:eastAsia="新細明體" w:hAnsi="新細明體" w:cs="新細明體" w:hint="eastAsia"/>
          <w:sz w:val="24"/>
          <w:szCs w:val="24"/>
        </w:rPr>
        <w:t>清除輸出快取</w:t>
      </w:r>
      <w:r w:rsidR="008E630F"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021D2CAE" w14:textId="77777777" w:rsidR="008E630F" w:rsidRPr="008E630F" w:rsidRDefault="008E630F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1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   (1. to 4.3.)</w:t>
      </w:r>
    </w:p>
    <w:p w14:paraId="3447B08E" w14:textId="77777777" w:rsidR="008E630F" w:rsidRPr="008E630F" w:rsidRDefault="008E630F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2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   (4.4.)</w:t>
      </w:r>
    </w:p>
    <w:p w14:paraId="3D4D0AE9" w14:textId="77777777" w:rsidR="008E630F" w:rsidRPr="008E630F" w:rsidRDefault="008E630F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3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ustom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自訂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   (4.5. to 4.6.)</w:t>
      </w:r>
    </w:p>
    <w:p w14:paraId="4FA85686" w14:textId="77777777" w:rsidR="008E630F" w:rsidRPr="008E630F" w:rsidRDefault="008E630F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4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VaryByParam   (5.)</w:t>
      </w:r>
    </w:p>
    <w:p w14:paraId="080C3045" w14:textId="77777777" w:rsidR="008E630F" w:rsidRPr="008E630F" w:rsidRDefault="008E630F" w:rsidP="008E630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5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Location   (6.)</w:t>
      </w:r>
    </w:p>
    <w:p w14:paraId="1618D4E5" w14:textId="56A47585" w:rsidR="007E00CD" w:rsidRPr="007E00CD" w:rsidRDefault="008E630F" w:rsidP="008E63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(T16-6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OutputCacheAttribute(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輸出快取屬性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hildAc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Duration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VaryByParam</w:t>
      </w:r>
      <w:r w:rsidRPr="008E630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E630F">
        <w:rPr>
          <w:rFonts w:ascii="Times New Roman" w:eastAsia="Times New Roman" w:hAnsi="Times New Roman" w:cs="Times New Roman" w:hint="eastAsia"/>
          <w:sz w:val="24"/>
          <w:szCs w:val="24"/>
        </w:rPr>
        <w:t>ClearOutputCache   (7. to 8.)</w:t>
      </w:r>
      <w:r w:rsidR="007E00CD">
        <w:rPr>
          <w:rFonts w:ascii="新細明體" w:eastAsia="新細明體" w:hAnsi="新細明體" w:cs="新細明體"/>
          <w:sz w:val="24"/>
          <w:szCs w:val="24"/>
        </w:rPr>
        <w:br/>
      </w:r>
      <w:r w:rsidR="007E00C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E00CD">
        <w:rPr>
          <w:rFonts w:ascii="Times New Roman" w:eastAsia="Times New Roman" w:hAnsi="Times New Roman" w:cs="Times New Roman"/>
          <w:sz w:val="24"/>
          <w:szCs w:val="24"/>
        </w:rPr>
        <w:br/>
      </w:r>
      <w:r w:rsidR="007E00CD" w:rsidRPr="007E00C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1AC213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3842F60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111A4647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3806C173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76382055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23D48A0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 New Project - OnlineGame</w:t>
      </w:r>
    </w:p>
    <w:p w14:paraId="641803C1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 New Project - OnlineGame.Web</w:t>
      </w:r>
    </w:p>
    <w:p w14:paraId="0854F6F5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1. App_Start/FilterConfig.cs</w:t>
      </w:r>
    </w:p>
    <w:p w14:paraId="3E92C170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2. App_Start/RouteConfig.cs</w:t>
      </w:r>
    </w:p>
    <w:p w14:paraId="1F13B484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3. Global.asax.cs</w:t>
      </w:r>
    </w:p>
    <w:p w14:paraId="5200E2BA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4. Web.config</w:t>
      </w:r>
    </w:p>
    <w:p w14:paraId="0706CAF2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 Add Customized Error View and Error Controller</w:t>
      </w:r>
    </w:p>
    <w:p w14:paraId="2AA4636F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1. Controllers/ErrorController.cs</w:t>
      </w:r>
    </w:p>
    <w:p w14:paraId="7F8751AB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2. Views/Shared/Error.cshtml</w:t>
      </w:r>
    </w:p>
    <w:p w14:paraId="0554FDB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3. Views/Shared/UnauthorizedError.cshtml</w:t>
      </w:r>
    </w:p>
    <w:p w14:paraId="289715CD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4. Views/Shared/NotFound.cshtml</w:t>
      </w:r>
    </w:p>
    <w:p w14:paraId="472C20A8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2.1.5.5. Views/Shared/InternalServerError.cshtml</w:t>
      </w:r>
    </w:p>
    <w:p w14:paraId="02ED95F1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F9DE7E9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3. OnlineGame.Web</w:t>
      </w:r>
    </w:p>
    <w:p w14:paraId="17D6B9A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3.1. ADO.Net Entity Data Model - Entity Framework</w:t>
      </w:r>
    </w:p>
    <w:p w14:paraId="239DFF23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3.2. Controllers/GamersController.cs</w:t>
      </w:r>
    </w:p>
    <w:p w14:paraId="7F519AA8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8A72107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3EAB0F71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1. Web.config</w:t>
      </w:r>
    </w:p>
    <w:p w14:paraId="437C2C4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2. WebShared/CustomizeCacheAttribute.cs</w:t>
      </w:r>
    </w:p>
    <w:p w14:paraId="0DBC8667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3. Controllers/GamerController.cs</w:t>
      </w:r>
    </w:p>
    <w:p w14:paraId="147CDDA2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4. Views/Gamer/Index2.cshtml</w:t>
      </w:r>
    </w:p>
    <w:p w14:paraId="154F5CE1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5. Views/Gamer/Index3.cshtml - The Child Action Cache is shared.</w:t>
      </w:r>
    </w:p>
    <w:p w14:paraId="20AAF317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5.1. Views/Gamer/Index3.cshtml</w:t>
      </w:r>
    </w:p>
    <w:p w14:paraId="593C7A8B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5.2. Views/Gamer/Index3V2.cshtml</w:t>
      </w:r>
    </w:p>
    <w:p w14:paraId="00360163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4.6. Views/Gamer/Index4.cshtml</w:t>
      </w:r>
    </w:p>
    <w:p w14:paraId="32DFF31B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47E18D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5. OnlineGame.Web - VaryByParam</w:t>
      </w:r>
    </w:p>
    <w:p w14:paraId="048CDE82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5.1. Controllers/GamerController.cs</w:t>
      </w:r>
    </w:p>
    <w:p w14:paraId="2B40DD3F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5.2. Views/Gamer/Index5.cshtml</w:t>
      </w:r>
    </w:p>
    <w:p w14:paraId="72748051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A6B99BC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6. OnlineGame.Web : Location= OutputCacheLocation.Any</w:t>
      </w:r>
    </w:p>
    <w:p w14:paraId="0CF5BA4F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6.1. Controllers/GamerController.cs</w:t>
      </w:r>
    </w:p>
    <w:p w14:paraId="49F929A9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lastRenderedPageBreak/>
        <w:t>6.2. Views/Gamer/Index7.cshtml</w:t>
      </w:r>
    </w:p>
    <w:p w14:paraId="76C024BD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6.3. Views/Gamer/Index2.cshtml</w:t>
      </w:r>
    </w:p>
    <w:p w14:paraId="444E5986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CCD550E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7. OnlineGame.Web - VaryByParam with GridView</w:t>
      </w:r>
    </w:p>
    <w:p w14:paraId="3C44B8BA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7.1. Install NuGet Package</w:t>
      </w:r>
    </w:p>
    <w:p w14:paraId="336F8BB7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7.2. Controllers/GamerController.cs</w:t>
      </w:r>
    </w:p>
    <w:p w14:paraId="594FC4A5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7.3. Views/Gamer/Index6.cshtml</w:t>
      </w:r>
    </w:p>
    <w:p w14:paraId="6437CD9F" w14:textId="77777777" w:rsidR="007E00CD" w:rsidRPr="007E00CD" w:rsidRDefault="007E00CD" w:rsidP="00AF1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916F6A" w14:textId="33362B46" w:rsidR="00623830" w:rsidRDefault="007E00CD" w:rsidP="00AF186E">
      <w:pPr>
        <w:spacing w:after="0"/>
        <w:rPr>
          <w:sz w:val="27"/>
          <w:szCs w:val="27"/>
        </w:rPr>
      </w:pPr>
      <w:r w:rsidRPr="007E00CD">
        <w:rPr>
          <w:rFonts w:ascii="Times New Roman" w:eastAsia="Times New Roman" w:hAnsi="Times New Roman" w:cs="Times New Roman"/>
          <w:sz w:val="24"/>
          <w:szCs w:val="24"/>
        </w:rPr>
        <w:t>8. Output Cache Setting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B6C0DFF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2B61DD55" w14:textId="77777777" w:rsidR="00623830" w:rsidRDefault="00623830" w:rsidP="00AF186E">
      <w:pPr>
        <w:spacing w:after="0"/>
        <w:rPr>
          <w:sz w:val="27"/>
          <w:szCs w:val="27"/>
        </w:rPr>
      </w:pPr>
    </w:p>
    <w:p w14:paraId="6474DCB8" w14:textId="77777777" w:rsidR="00623830" w:rsidRDefault="00623830" w:rsidP="00AF186E">
      <w:pPr>
        <w:spacing w:after="0"/>
        <w:rPr>
          <w:sz w:val="27"/>
          <w:szCs w:val="27"/>
        </w:rPr>
      </w:pPr>
    </w:p>
    <w:p w14:paraId="72446CB0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sz w:val="27"/>
          <w:szCs w:val="27"/>
        </w:rPr>
        <w:t>=========================================</w:t>
      </w:r>
    </w:p>
    <w:p w14:paraId="460A80B7" w14:textId="77777777" w:rsidR="00623830" w:rsidRDefault="00623830" w:rsidP="00AF186E">
      <w:pPr>
        <w:spacing w:after="0"/>
        <w:rPr>
          <w:sz w:val="24"/>
          <w:szCs w:val="24"/>
        </w:rPr>
      </w:pPr>
      <w:r>
        <w:t>In this tutorial, we will discuss</w:t>
      </w:r>
    </w:p>
    <w:p w14:paraId="1BF8D229" w14:textId="77777777" w:rsidR="00623830" w:rsidRDefault="00623830" w:rsidP="00AF186E">
      <w:pPr>
        <w:spacing w:after="0"/>
      </w:pPr>
      <w:r>
        <w:t>* Please ensure you fully understand T013 Grid View before you continue.</w:t>
      </w:r>
    </w:p>
    <w:p w14:paraId="33A33507" w14:textId="77777777" w:rsidR="00623830" w:rsidRDefault="00623830" w:rsidP="00AF186E">
      <w:pPr>
        <w:spacing w:after="0"/>
      </w:pPr>
      <w:r>
        <w:t>* Action filters</w:t>
      </w:r>
    </w:p>
    <w:p w14:paraId="173627FC" w14:textId="77777777" w:rsidR="00623830" w:rsidRDefault="00623830" w:rsidP="00AF186E">
      <w:pPr>
        <w:spacing w:after="0"/>
      </w:pPr>
      <w:r>
        <w:t>Reference:</w:t>
      </w:r>
    </w:p>
    <w:p w14:paraId="13A8AB3E" w14:textId="77777777" w:rsidR="00623830" w:rsidRDefault="00000000" w:rsidP="00AF186E">
      <w:pPr>
        <w:spacing w:after="0"/>
      </w:pPr>
      <w:hyperlink r:id="rId10" w:history="1">
        <w:r w:rsidR="00623830">
          <w:rPr>
            <w:rStyle w:val="Hyperlink"/>
          </w:rPr>
          <w:t>https://docs.microsoft.com/en-us/aspnet/mvc/overview/older-versions-1/controllers-and-routing/understanding-action-filters-cs</w:t>
        </w:r>
      </w:hyperlink>
    </w:p>
    <w:p w14:paraId="48BE21F2" w14:textId="77777777" w:rsidR="00623830" w:rsidRDefault="00623830" w:rsidP="00AF186E">
      <w:pPr>
        <w:spacing w:after="0"/>
      </w:pPr>
      <w:r>
        <w:t>An action filter is an attribute that you can apply to a controller action -- or an entire controller -- that modifies the way in which the action is executed.</w:t>
      </w:r>
    </w:p>
    <w:p w14:paraId="41291223" w14:textId="77777777" w:rsidR="00623830" w:rsidRDefault="00623830" w:rsidP="00AF186E">
      <w:pPr>
        <w:spacing w:after="0"/>
      </w:pPr>
      <w:r>
        <w:t>    * Authorize</w:t>
      </w:r>
    </w:p>
    <w:p w14:paraId="5FA99EA8" w14:textId="77777777" w:rsidR="00623830" w:rsidRDefault="00623830" w:rsidP="00AF186E">
      <w:pPr>
        <w:spacing w:after="0"/>
      </w:pPr>
      <w:r>
        <w:t>    * ChildActionOnly</w:t>
      </w:r>
    </w:p>
    <w:p w14:paraId="093879FD" w14:textId="77777777" w:rsidR="00623830" w:rsidRDefault="00623830" w:rsidP="00AF186E">
      <w:pPr>
        <w:spacing w:after="0"/>
      </w:pPr>
      <w:r>
        <w:t>    * HandleError</w:t>
      </w:r>
    </w:p>
    <w:p w14:paraId="56AC820D" w14:textId="77777777" w:rsidR="00623830" w:rsidRDefault="00623830" w:rsidP="00AF186E">
      <w:pPr>
        <w:spacing w:after="0"/>
      </w:pPr>
      <w:r>
        <w:rPr>
          <w:b/>
          <w:bCs/>
        </w:rPr>
        <w:t>    * OutputCache</w:t>
      </w:r>
    </w:p>
    <w:p w14:paraId="33060DD5" w14:textId="77777777" w:rsidR="00623830" w:rsidRDefault="00623830" w:rsidP="00AF186E">
      <w:pPr>
        <w:spacing w:after="0"/>
      </w:pPr>
      <w:r>
        <w:t>    * RequireHttps</w:t>
      </w:r>
    </w:p>
    <w:p w14:paraId="0A4D6771" w14:textId="77777777" w:rsidR="00623830" w:rsidRDefault="00623830" w:rsidP="00AF186E">
      <w:pPr>
        <w:spacing w:after="0"/>
      </w:pPr>
      <w:r>
        <w:t>    * ValidateInput</w:t>
      </w:r>
    </w:p>
    <w:p w14:paraId="56862354" w14:textId="77777777" w:rsidR="00623830" w:rsidRDefault="00623830" w:rsidP="00AF186E">
      <w:pPr>
        <w:spacing w:after="0"/>
      </w:pPr>
      <w:r>
        <w:t>    * ValidateAntiForgeryToken</w:t>
      </w:r>
    </w:p>
    <w:p w14:paraId="73064014" w14:textId="77777777" w:rsidR="00623830" w:rsidRDefault="00623830" w:rsidP="00AF186E">
      <w:pPr>
        <w:spacing w:after="0"/>
      </w:pPr>
      <w:r>
        <w:t>* CustomizeCacheAttribute</w:t>
      </w:r>
    </w:p>
    <w:p w14:paraId="51D5350D" w14:textId="77777777" w:rsidR="00623830" w:rsidRDefault="00623830" w:rsidP="00AF186E">
      <w:pPr>
        <w:spacing w:after="0"/>
      </w:pPr>
      <w:r>
        <w:t>* ClearOutputCache</w:t>
      </w:r>
    </w:p>
    <w:p w14:paraId="7B61223D" w14:textId="77777777" w:rsidR="00623830" w:rsidRDefault="00623830" w:rsidP="00AF186E">
      <w:pPr>
        <w:spacing w:after="0"/>
      </w:pPr>
      <w:r>
        <w:t>* Fragment Cache in Child action</w:t>
      </w:r>
    </w:p>
    <w:p w14:paraId="586B7B4A" w14:textId="77777777" w:rsidR="00623830" w:rsidRDefault="00623830" w:rsidP="00AF186E">
      <w:pPr>
        <w:spacing w:after="0"/>
      </w:pPr>
      <w:r>
        <w:t>---------------------------</w:t>
      </w:r>
    </w:p>
    <w:p w14:paraId="2E65ACE9" w14:textId="77777777" w:rsidR="00623830" w:rsidRDefault="00623830" w:rsidP="00AF186E">
      <w:pPr>
        <w:spacing w:after="0"/>
      </w:pPr>
      <w:r>
        <w:t>動作過濾器</w:t>
      </w:r>
      <w:r>
        <w:t>Action Filter 2 - Cache</w:t>
      </w:r>
      <w:r>
        <w:t>完全攻略。歐買尬。內建的</w:t>
      </w:r>
      <w:r>
        <w:t>Cache</w:t>
      </w:r>
      <w:r>
        <w:t>屬性</w:t>
      </w:r>
      <w:r>
        <w:t>GG</w:t>
      </w:r>
      <w:r>
        <w:t>了</w:t>
      </w:r>
      <w:r>
        <w:t>!?</w:t>
      </w:r>
      <w:r>
        <w:t>別怕。有密技。手寫自定</w:t>
      </w:r>
      <w:r>
        <w:t>Cache</w:t>
      </w:r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0DA7371F" w14:textId="77777777" w:rsidR="00623830" w:rsidRDefault="00623830" w:rsidP="00AF186E">
      <w:pPr>
        <w:spacing w:after="0"/>
      </w:pPr>
      <w:r>
        <w:t>* Cache</w:t>
      </w:r>
      <w:r>
        <w:t>可以讓你的</w:t>
      </w:r>
      <w:r>
        <w:t>Web Application</w:t>
      </w:r>
      <w:r>
        <w:t>擁有更好的效率和效能</w:t>
      </w:r>
      <w:r>
        <w:rPr>
          <w:rFonts w:ascii="新細明體" w:eastAsia="新細明體" w:hAnsi="新細明體" w:cs="新細明體" w:hint="eastAsia"/>
        </w:rPr>
        <w:t>。</w:t>
      </w:r>
    </w:p>
    <w:p w14:paraId="62FA56E2" w14:textId="77777777" w:rsidR="00623830" w:rsidRDefault="00623830" w:rsidP="00AF186E">
      <w:pPr>
        <w:spacing w:after="0"/>
      </w:pPr>
      <w:r>
        <w:t>* Cache</w:t>
      </w:r>
      <w:r>
        <w:t>一直是許多工程師心中的痛啊，如果對</w:t>
      </w:r>
      <w:r>
        <w:t>Cache</w:t>
      </w:r>
      <w:r>
        <w:t>一知半解，</w:t>
      </w:r>
      <w:r>
        <w:t>Web Application</w:t>
      </w:r>
      <w:r>
        <w:t>很容易就死給你看</w:t>
      </w:r>
      <w:r>
        <w:rPr>
          <w:rFonts w:ascii="新細明體" w:eastAsia="新細明體" w:hAnsi="新細明體" w:cs="新細明體" w:hint="eastAsia"/>
        </w:rPr>
        <w:t>。</w:t>
      </w:r>
    </w:p>
    <w:p w14:paraId="38E405E7" w14:textId="77777777" w:rsidR="00623830" w:rsidRDefault="00623830" w:rsidP="00AF186E">
      <w:pPr>
        <w:spacing w:after="0"/>
      </w:pPr>
      <w:r>
        <w:t xml:space="preserve">* </w:t>
      </w:r>
      <w:r>
        <w:t>內建的</w:t>
      </w:r>
      <w:r>
        <w:t>Cache</w:t>
      </w:r>
      <w:r>
        <w:t>屬性肯定不夠用，有些場合就</w:t>
      </w:r>
      <w:r>
        <w:t>GG</w:t>
      </w:r>
      <w:r>
        <w:rPr>
          <w:rFonts w:ascii="新細明體" w:eastAsia="新細明體" w:hAnsi="新細明體" w:cs="新細明體" w:hint="eastAsia"/>
        </w:rPr>
        <w:t>。</w:t>
      </w:r>
    </w:p>
    <w:p w14:paraId="1EC334AE" w14:textId="77777777" w:rsidR="00623830" w:rsidRDefault="00623830" w:rsidP="00AF186E">
      <w:pPr>
        <w:spacing w:after="0"/>
      </w:pPr>
      <w:r>
        <w:t xml:space="preserve">* </w:t>
      </w:r>
      <w:r>
        <w:t>不過別怕，本章節會帶你手寫自定客製化的</w:t>
      </w:r>
      <w:r>
        <w:t>Cache</w:t>
      </w:r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41C8AECF" w14:textId="77777777" w:rsidR="00623830" w:rsidRDefault="00623830" w:rsidP="00AF186E">
      <w:pPr>
        <w:spacing w:after="0"/>
      </w:pPr>
      <w:r>
        <w:t xml:space="preserve">* </w:t>
      </w:r>
      <w:r>
        <w:t>完美攻略</w:t>
      </w:r>
      <w:r>
        <w:rPr>
          <w:b/>
          <w:bCs/>
        </w:rPr>
        <w:t>Duration</w:t>
      </w:r>
      <w:r>
        <w:rPr>
          <w:b/>
          <w:bCs/>
        </w:rPr>
        <w:t>屬性，</w:t>
      </w:r>
      <w:r>
        <w:rPr>
          <w:b/>
          <w:bCs/>
        </w:rPr>
        <w:t>VaryByName</w:t>
      </w:r>
      <w:r>
        <w:rPr>
          <w:b/>
          <w:bCs/>
        </w:rPr>
        <w:t>屬性，</w:t>
      </w:r>
      <w:r>
        <w:rPr>
          <w:b/>
          <w:bCs/>
        </w:rPr>
        <w:t>ClearOutputCache</w:t>
      </w:r>
      <w:r>
        <w:rPr>
          <w:b/>
          <w:bCs/>
        </w:rPr>
        <w:t>屬性，</w:t>
      </w:r>
      <w:r>
        <w:rPr>
          <w:b/>
          <w:bCs/>
        </w:rPr>
        <w:t>ChildAction</w:t>
      </w:r>
      <w:r>
        <w:rPr>
          <w:b/>
          <w:bCs/>
        </w:rP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4AE70C7F" w14:textId="77777777" w:rsidR="00623830" w:rsidRDefault="00623830" w:rsidP="00AF186E">
      <w:pPr>
        <w:spacing w:after="0"/>
      </w:pPr>
    </w:p>
    <w:p w14:paraId="1CD7410D" w14:textId="77777777" w:rsidR="00623830" w:rsidRDefault="00623830" w:rsidP="00AF186E">
      <w:pPr>
        <w:spacing w:after="0"/>
      </w:pPr>
    </w:p>
    <w:p w14:paraId="08E74C32" w14:textId="77777777" w:rsidR="00623830" w:rsidRDefault="00623830" w:rsidP="00AF186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2C62BDAE" w14:textId="77777777" w:rsidR="00623830" w:rsidRDefault="00623830" w:rsidP="00AF186E">
      <w:pPr>
        <w:spacing w:after="0"/>
      </w:pPr>
    </w:p>
    <w:p w14:paraId="631399CB" w14:textId="77777777" w:rsidR="00623830" w:rsidRDefault="00623830" w:rsidP="00AF186E">
      <w:pPr>
        <w:spacing w:after="0"/>
      </w:pPr>
      <w:r>
        <w:t>1.</w:t>
      </w:r>
    </w:p>
    <w:p w14:paraId="01FFFBEF" w14:textId="77777777" w:rsidR="00623830" w:rsidRDefault="00623830" w:rsidP="00AF186E">
      <w:pPr>
        <w:spacing w:after="0"/>
      </w:pPr>
      <w:r>
        <w:t>VaryByParam</w:t>
      </w:r>
    </w:p>
    <w:p w14:paraId="5470A49D" w14:textId="77777777" w:rsidR="00623830" w:rsidRDefault="00623830" w:rsidP="00AF186E">
      <w:pPr>
        <w:spacing w:after="0"/>
      </w:pPr>
      <w:r>
        <w:t>1.1.</w:t>
      </w:r>
    </w:p>
    <w:p w14:paraId="0067FC00" w14:textId="77777777" w:rsidR="00623830" w:rsidRDefault="00623830" w:rsidP="00AF186E">
      <w:pPr>
        <w:spacing w:after="0"/>
      </w:pPr>
      <w:r>
        <w:t>Vary by "*"</w:t>
      </w:r>
    </w:p>
    <w:p w14:paraId="303B31C4" w14:textId="77777777" w:rsidR="00623830" w:rsidRDefault="00623830" w:rsidP="00AF186E">
      <w:pPr>
        <w:spacing w:after="0"/>
      </w:pPr>
      <w:r>
        <w:t>//[OutputCache(Duration = 60, VaryByParam = "*")]</w:t>
      </w:r>
    </w:p>
    <w:p w14:paraId="69F0F4A8" w14:textId="77777777" w:rsidR="00623830" w:rsidRDefault="00623830" w:rsidP="00AF186E">
      <w:pPr>
        <w:spacing w:after="0"/>
      </w:pPr>
      <w:r>
        <w:lastRenderedPageBreak/>
        <w:t>It means for cache for every parameters,</w:t>
      </w:r>
    </w:p>
    <w:p w14:paraId="5BE6D20E" w14:textId="77777777" w:rsidR="00623830" w:rsidRDefault="00623830" w:rsidP="00AF186E">
      <w:pPr>
        <w:spacing w:after="0"/>
      </w:pPr>
      <w:r>
        <w:t>it is dangerous becuase of the view might have too many parameters.</w:t>
      </w:r>
    </w:p>
    <w:p w14:paraId="41155B0C" w14:textId="77777777" w:rsidR="00623830" w:rsidRDefault="00623830" w:rsidP="00AF186E">
      <w:pPr>
        <w:spacing w:after="0"/>
      </w:pPr>
      <w:r>
        <w:t>1.2.</w:t>
      </w:r>
    </w:p>
    <w:p w14:paraId="6B52ADC7" w14:textId="77777777" w:rsidR="00623830" w:rsidRDefault="00623830" w:rsidP="00AF186E">
      <w:pPr>
        <w:spacing w:after="0"/>
      </w:pPr>
      <w:r>
        <w:t>Vary by "None"</w:t>
      </w:r>
    </w:p>
    <w:p w14:paraId="5DE1A400" w14:textId="77777777" w:rsidR="00623830" w:rsidRDefault="00623830" w:rsidP="00AF186E">
      <w:pPr>
        <w:spacing w:after="0"/>
      </w:pPr>
      <w:r>
        <w:t>//[OutputCache(Duration = 5, VaryByParam = "none")]</w:t>
      </w:r>
    </w:p>
    <w:p w14:paraId="345D85D1" w14:textId="77777777" w:rsidR="00623830" w:rsidRDefault="00623830" w:rsidP="00AF186E">
      <w:pPr>
        <w:spacing w:after="0"/>
      </w:pPr>
      <w:r>
        <w:t>It means always cache the same contents.</w:t>
      </w:r>
    </w:p>
    <w:p w14:paraId="02E37966" w14:textId="77777777" w:rsidR="00623830" w:rsidRDefault="00623830" w:rsidP="00AF186E">
      <w:pPr>
        <w:spacing w:after="0"/>
      </w:pPr>
      <w:r>
        <w:t>1.3.</w:t>
      </w:r>
    </w:p>
    <w:p w14:paraId="6BB4E2B1" w14:textId="77777777" w:rsidR="00623830" w:rsidRDefault="00623830" w:rsidP="00AF186E">
      <w:pPr>
        <w:spacing w:after="0"/>
      </w:pPr>
      <w:r>
        <w:t>Vary by "Name"</w:t>
      </w:r>
    </w:p>
    <w:p w14:paraId="156999B1" w14:textId="77777777" w:rsidR="00623830" w:rsidRDefault="00623830" w:rsidP="00AF186E">
      <w:pPr>
        <w:spacing w:after="0"/>
      </w:pPr>
      <w:r>
        <w:t>//[OutputCache(Duration = 60, VaryByParam = "pageNumber")]</w:t>
      </w:r>
    </w:p>
    <w:p w14:paraId="0F39C963" w14:textId="77777777" w:rsidR="00623830" w:rsidRDefault="00623830" w:rsidP="00AF186E">
      <w:pPr>
        <w:spacing w:after="0"/>
      </w:pPr>
      <w:r>
        <w:rPr>
          <w:shd w:val="clear" w:color="auto" w:fill="FFFAA5"/>
        </w:rPr>
        <w:t>//[OutputCache(Duration = 60, VaryByParam = "searchBy;searchText;pageNumber;sortBy")]</w:t>
      </w:r>
    </w:p>
    <w:p w14:paraId="36EF8347" w14:textId="77777777" w:rsidR="00623830" w:rsidRDefault="00623830" w:rsidP="00AF186E">
      <w:pPr>
        <w:spacing w:after="0"/>
      </w:pPr>
      <w:r>
        <w:t>It means for cache for every value of name parameters.</w:t>
      </w:r>
    </w:p>
    <w:p w14:paraId="1D8C09FF" w14:textId="77777777" w:rsidR="00623830" w:rsidRDefault="00623830" w:rsidP="00AF186E">
      <w:pPr>
        <w:spacing w:after="0"/>
      </w:pPr>
    </w:p>
    <w:p w14:paraId="20682EE4" w14:textId="77777777" w:rsidR="00623830" w:rsidRDefault="00623830" w:rsidP="00AF186E">
      <w:pPr>
        <w:spacing w:after="0"/>
      </w:pPr>
      <w:r>
        <w:t>2.</w:t>
      </w:r>
    </w:p>
    <w:p w14:paraId="57DB9D98" w14:textId="77777777" w:rsidR="00623830" w:rsidRDefault="00623830" w:rsidP="00AF186E">
      <w:pPr>
        <w:spacing w:after="0"/>
      </w:pPr>
      <w:r>
        <w:t>Location</w:t>
      </w:r>
    </w:p>
    <w:p w14:paraId="1F39B5F9" w14:textId="77777777" w:rsidR="00623830" w:rsidRDefault="00623830" w:rsidP="00AF186E">
      <w:pPr>
        <w:spacing w:after="0"/>
      </w:pPr>
      <w:r>
        <w:t>//[OutputCache(Duration = 10, VaryByParam = "None", Location = OutputCacheLocation.ServerAndClient)]</w:t>
      </w:r>
    </w:p>
    <w:p w14:paraId="0406DE90" w14:textId="77777777" w:rsidR="00623830" w:rsidRDefault="00623830" w:rsidP="00AF186E">
      <w:pPr>
        <w:spacing w:after="0"/>
      </w:pPr>
      <w:r>
        <w:t>There are 3 locations option can store the cached response, Server, Client, and Proxy server.</w:t>
      </w:r>
    </w:p>
    <w:p w14:paraId="1694EA45" w14:textId="77777777" w:rsidR="00623830" w:rsidRDefault="00623830" w:rsidP="00AF186E">
      <w:pPr>
        <w:spacing w:after="0"/>
      </w:pPr>
      <w:r>
        <w:t>2.1.</w:t>
      </w:r>
    </w:p>
    <w:p w14:paraId="69EC1621" w14:textId="77777777" w:rsidR="00623830" w:rsidRDefault="00623830" w:rsidP="00AF186E">
      <w:pPr>
        <w:spacing w:after="0"/>
      </w:pPr>
      <w:r>
        <w:t>//OutputCacheLocation.Any</w:t>
      </w:r>
    </w:p>
    <w:p w14:paraId="2119F19E" w14:textId="77777777" w:rsidR="00623830" w:rsidRDefault="00623830" w:rsidP="00AF186E">
      <w:pPr>
        <w:spacing w:after="0"/>
      </w:pPr>
      <w:r>
        <w:t>By default, cached response is at any available locations.</w:t>
      </w:r>
    </w:p>
    <w:p w14:paraId="7B56F703" w14:textId="77777777" w:rsidR="00623830" w:rsidRDefault="00623830" w:rsidP="00AF186E">
      <w:pPr>
        <w:spacing w:after="0"/>
      </w:pPr>
      <w:r>
        <w:t>2.2.</w:t>
      </w:r>
    </w:p>
    <w:p w14:paraId="524F2C45" w14:textId="77777777" w:rsidR="00623830" w:rsidRDefault="00623830" w:rsidP="00AF186E">
      <w:pPr>
        <w:spacing w:after="0"/>
      </w:pPr>
      <w:r>
        <w:t>//OutputCacheLocation.Client</w:t>
      </w:r>
    </w:p>
    <w:p w14:paraId="42622869" w14:textId="77777777" w:rsidR="00623830" w:rsidRDefault="00623830" w:rsidP="00AF186E">
      <w:pPr>
        <w:spacing w:after="0"/>
      </w:pPr>
      <w:r>
        <w:t>2.3.</w:t>
      </w:r>
    </w:p>
    <w:p w14:paraId="4AB519B6" w14:textId="77777777" w:rsidR="00623830" w:rsidRDefault="00623830" w:rsidP="00AF186E">
      <w:pPr>
        <w:spacing w:after="0"/>
      </w:pPr>
      <w:r>
        <w:t>OutputCacheLocation.Downstream</w:t>
      </w:r>
    </w:p>
    <w:p w14:paraId="20A84598" w14:textId="77777777" w:rsidR="00623830" w:rsidRDefault="00623830" w:rsidP="00AF186E">
      <w:pPr>
        <w:spacing w:after="0"/>
      </w:pPr>
      <w:r>
        <w:t>Any HTTP 1.1 devices which includes proxy servers.</w:t>
      </w:r>
    </w:p>
    <w:p w14:paraId="72828FF6" w14:textId="77777777" w:rsidR="00623830" w:rsidRDefault="00623830" w:rsidP="00AF186E">
      <w:pPr>
        <w:spacing w:after="0"/>
      </w:pPr>
      <w:r>
        <w:t>2.4.</w:t>
      </w:r>
    </w:p>
    <w:p w14:paraId="15D9D5F8" w14:textId="77777777" w:rsidR="00623830" w:rsidRDefault="00623830" w:rsidP="00AF186E">
      <w:pPr>
        <w:spacing w:after="0"/>
      </w:pPr>
      <w:r>
        <w:t>//OutputCacheLocation.None</w:t>
      </w:r>
    </w:p>
    <w:p w14:paraId="60F23979" w14:textId="77777777" w:rsidR="00623830" w:rsidRDefault="00623830" w:rsidP="00AF186E">
      <w:pPr>
        <w:spacing w:after="0"/>
      </w:pPr>
      <w:r>
        <w:t>Do not store cache.</w:t>
      </w:r>
    </w:p>
    <w:p w14:paraId="4793C181" w14:textId="77777777" w:rsidR="00623830" w:rsidRDefault="00623830" w:rsidP="00AF186E">
      <w:pPr>
        <w:spacing w:after="0"/>
      </w:pPr>
      <w:r>
        <w:t>2.5.</w:t>
      </w:r>
    </w:p>
    <w:p w14:paraId="0A7356F2" w14:textId="77777777" w:rsidR="00623830" w:rsidRDefault="00623830" w:rsidP="00AF186E">
      <w:pPr>
        <w:spacing w:after="0"/>
      </w:pPr>
      <w:r>
        <w:t>//OutputCacheLocation.Server</w:t>
      </w:r>
    </w:p>
    <w:p w14:paraId="05DB36AB" w14:textId="77777777" w:rsidR="00623830" w:rsidRDefault="00623830" w:rsidP="00AF186E">
      <w:pPr>
        <w:spacing w:after="0"/>
      </w:pPr>
      <w:r>
        <w:t>2.6.</w:t>
      </w:r>
    </w:p>
    <w:p w14:paraId="45CCECCD" w14:textId="77777777" w:rsidR="00623830" w:rsidRDefault="00623830" w:rsidP="00AF186E">
      <w:pPr>
        <w:spacing w:after="0"/>
      </w:pPr>
      <w:r>
        <w:t>//OutputCacheLocation.ServerAndClient</w:t>
      </w:r>
    </w:p>
    <w:p w14:paraId="61A55487" w14:textId="77777777" w:rsidR="00623830" w:rsidRDefault="00623830" w:rsidP="00AF186E">
      <w:pPr>
        <w:spacing w:after="0"/>
      </w:pPr>
    </w:p>
    <w:p w14:paraId="1EA8BA01" w14:textId="77777777" w:rsidR="00623830" w:rsidRDefault="00623830" w:rsidP="00AF186E">
      <w:pPr>
        <w:spacing w:after="0"/>
      </w:pPr>
      <w:r>
        <w:t>3.</w:t>
      </w:r>
    </w:p>
    <w:p w14:paraId="49F46E9C" w14:textId="77777777" w:rsidR="00623830" w:rsidRDefault="00623830" w:rsidP="00AF186E">
      <w:pPr>
        <w:spacing w:after="0"/>
      </w:pPr>
      <w:r>
        <w:t>VaryByHeader</w:t>
      </w:r>
    </w:p>
    <w:p w14:paraId="414443FE" w14:textId="77777777" w:rsidR="00623830" w:rsidRDefault="00623830" w:rsidP="00AF186E">
      <w:pPr>
        <w:spacing w:after="0"/>
      </w:pPr>
      <w:r>
        <w:t>It will cache on an HTTP header.  E.g. Accept-Language.</w:t>
      </w:r>
    </w:p>
    <w:p w14:paraId="72F141A2" w14:textId="77777777" w:rsidR="00623830" w:rsidRDefault="00623830" w:rsidP="00AF186E">
      <w:pPr>
        <w:spacing w:after="0"/>
      </w:pPr>
    </w:p>
    <w:p w14:paraId="2C6FE64E" w14:textId="77777777" w:rsidR="00623830" w:rsidRDefault="00623830" w:rsidP="00AF186E">
      <w:pPr>
        <w:spacing w:after="0"/>
      </w:pPr>
      <w:r>
        <w:t>4.</w:t>
      </w:r>
    </w:p>
    <w:p w14:paraId="5BE2FAF4" w14:textId="77777777" w:rsidR="00623830" w:rsidRDefault="00623830" w:rsidP="00AF186E">
      <w:pPr>
        <w:spacing w:after="0"/>
      </w:pPr>
      <w:r>
        <w:t>VaryByCustom</w:t>
      </w:r>
    </w:p>
    <w:p w14:paraId="2DC23A75" w14:textId="77777777" w:rsidR="00623830" w:rsidRDefault="00623830" w:rsidP="00AF186E">
      <w:pPr>
        <w:spacing w:after="0"/>
      </w:pPr>
      <w:r>
        <w:t>It need the implementation of custom method in global.asax.</w:t>
      </w:r>
    </w:p>
    <w:p w14:paraId="0F496FDA" w14:textId="77777777" w:rsidR="00623830" w:rsidRDefault="00623830" w:rsidP="00AF186E">
      <w:pPr>
        <w:spacing w:after="0"/>
      </w:pPr>
    </w:p>
    <w:p w14:paraId="0F54AD67" w14:textId="77777777" w:rsidR="00623830" w:rsidRDefault="00623830" w:rsidP="00AF186E">
      <w:pPr>
        <w:spacing w:after="0"/>
      </w:pPr>
      <w:r>
        <w:t>5.</w:t>
      </w:r>
    </w:p>
    <w:p w14:paraId="3E8D0C87" w14:textId="77777777" w:rsidR="00623830" w:rsidRDefault="00623830" w:rsidP="00AF186E">
      <w:pPr>
        <w:spacing w:after="0"/>
      </w:pPr>
      <w:r>
        <w:t>SqlDependency</w:t>
      </w:r>
    </w:p>
    <w:p w14:paraId="44267527" w14:textId="77777777" w:rsidR="00623830" w:rsidRDefault="00623830" w:rsidP="00AF186E">
      <w:pPr>
        <w:spacing w:after="0"/>
      </w:pPr>
      <w:r>
        <w:t>It will cache everything until the data in a Sql server table changes.</w:t>
      </w:r>
    </w:p>
    <w:p w14:paraId="12693868" w14:textId="77777777" w:rsidR="00623830" w:rsidRDefault="00623830" w:rsidP="00AF186E">
      <w:pPr>
        <w:spacing w:after="0"/>
      </w:pPr>
    </w:p>
    <w:p w14:paraId="69A59C16" w14:textId="77777777" w:rsidR="00623830" w:rsidRDefault="00623830" w:rsidP="00AF186E">
      <w:pPr>
        <w:spacing w:after="0"/>
      </w:pPr>
      <w:r>
        <w:t>=========================================</w:t>
      </w:r>
    </w:p>
    <w:p w14:paraId="1161DB93" w14:textId="77777777" w:rsidR="00623830" w:rsidRDefault="00623830" w:rsidP="00AF186E">
      <w:pPr>
        <w:spacing w:after="0"/>
      </w:pPr>
    </w:p>
    <w:p w14:paraId="7231593C" w14:textId="77777777" w:rsidR="00623830" w:rsidRDefault="00623830" w:rsidP="00AF186E">
      <w:pPr>
        <w:spacing w:after="0"/>
      </w:pPr>
      <w:r>
        <w:t>Reference:</w:t>
      </w:r>
    </w:p>
    <w:p w14:paraId="6A3953E5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1" w:history="1">
        <w:r w:rsidR="00623830">
          <w:rPr>
            <w:rStyle w:val="Hyperlink"/>
            <w:color w:val="0000EE"/>
            <w:sz w:val="20"/>
            <w:szCs w:val="20"/>
          </w:rPr>
          <w:t>http://www.c-sharpcorner.com/code/1994/how-to-clear-output-cache-in-asp-net-mvc.aspx</w:t>
        </w:r>
      </w:hyperlink>
    </w:p>
    <w:p w14:paraId="34547732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2" w:history="1">
        <w:r w:rsidR="00623830">
          <w:rPr>
            <w:rStyle w:val="Hyperlink"/>
            <w:color w:val="0000EE"/>
            <w:sz w:val="20"/>
            <w:szCs w:val="20"/>
          </w:rPr>
          <w:t>https://docs.microsoft.com/en-us/aspnet/mvc/overview/older-versions-1/controllers-and-routing/improving-performance-with-output-caching-cs</w:t>
        </w:r>
      </w:hyperlink>
    </w:p>
    <w:p w14:paraId="276D8E6F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3" w:history="1">
        <w:r w:rsidR="00623830">
          <w:rPr>
            <w:rStyle w:val="Hyperlink"/>
            <w:color w:val="0000EE"/>
            <w:sz w:val="20"/>
            <w:szCs w:val="20"/>
          </w:rPr>
          <w:t>https://forums.asp.net/t/2077235.aspx?How+to+clear+OutPutCache+Asp+net+Mvc</w:t>
        </w:r>
      </w:hyperlink>
    </w:p>
    <w:p w14:paraId="30FE06ED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4" w:history="1">
        <w:r w:rsidR="00623830">
          <w:rPr>
            <w:rStyle w:val="Hyperlink"/>
            <w:color w:val="0000EE"/>
            <w:sz w:val="20"/>
            <w:szCs w:val="20"/>
          </w:rPr>
          <w:t>http://taswar.zeytinsoft.com/disable-browser-cache-in-asp-mvc/</w:t>
        </w:r>
      </w:hyperlink>
    </w:p>
    <w:p w14:paraId="1C5C7A55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5" w:history="1">
        <w:r w:rsidR="00623830">
          <w:rPr>
            <w:rStyle w:val="Hyperlink"/>
            <w:color w:val="0000EE"/>
            <w:sz w:val="20"/>
            <w:szCs w:val="20"/>
          </w:rPr>
          <w:t>https://stackoverflow.com/questions/13463939/net-mvc-controller-force-cache-refresh-depending-on-situation</w:t>
        </w:r>
      </w:hyperlink>
    </w:p>
    <w:p w14:paraId="22CDC641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6" w:history="1">
        <w:r w:rsidR="00623830">
          <w:rPr>
            <w:rStyle w:val="Hyperlink"/>
            <w:color w:val="0000EE"/>
            <w:sz w:val="20"/>
            <w:szCs w:val="20"/>
          </w:rPr>
          <w:t>https://msdn.microsoft.com/zh-cn/library/bb516932(v=vs.110).aspx</w:t>
        </w:r>
      </w:hyperlink>
    </w:p>
    <w:p w14:paraId="4B3B6801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7" w:history="1">
        <w:r w:rsidR="00623830">
          <w:rPr>
            <w:rStyle w:val="Hyperlink"/>
            <w:color w:val="0000EE"/>
            <w:sz w:val="20"/>
            <w:szCs w:val="20"/>
          </w:rPr>
          <w:t>https://stackoverflow.com/questions/28061486/mvcdonutcaching-how-to-remove-child-action-cache-mvc-donut-caching</w:t>
        </w:r>
      </w:hyperlink>
    </w:p>
    <w:p w14:paraId="4111D7A3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8" w:anchor="v=onepage&amp;q=OutputCacheLocation%20%E6%98%AF&amp;f=false" w:history="1">
        <w:r w:rsidR="00623830">
          <w:rPr>
            <w:rStyle w:val="Hyperlink"/>
            <w:color w:val="0000EE"/>
            <w:sz w:val="20"/>
            <w:szCs w:val="20"/>
          </w:rPr>
          <w:t>https://books.google.com.au/books?id=mQqnBAAAQBAJ&amp;pg=SA6-PA189&amp;lpg=SA6-PA189&amp;dq=OutputCacheLocation+%E6%98%AF&amp;source=bl&amp;ots=fFg4FuxG5g&amp;sig=dKr0tR8j5EAs7mnJYAV5TyV9_IU&amp;hl=en&amp;sa=X&amp;ved=0ahUKEwik3vj4gbLZAhVDqJQKHV7GAekQ6AEIKTAA#v=onepage&amp;q=OutputCacheLocation%20%E6%98%AF&amp;f=false</w:t>
        </w:r>
      </w:hyperlink>
    </w:p>
    <w:p w14:paraId="648A69EB" w14:textId="77777777" w:rsidR="00623830" w:rsidRDefault="00000000" w:rsidP="00AF186E">
      <w:pPr>
        <w:numPr>
          <w:ilvl w:val="0"/>
          <w:numId w:val="1"/>
        </w:numPr>
        <w:spacing w:after="0" w:line="240" w:lineRule="auto"/>
      </w:pPr>
      <w:hyperlink r:id="rId19" w:history="1">
        <w:r w:rsidR="00623830">
          <w:rPr>
            <w:rStyle w:val="Hyperlink"/>
            <w:sz w:val="20"/>
            <w:szCs w:val="20"/>
          </w:rPr>
          <w:t>https://stackoverflow.com/questions/12612545/how-to-remove-output-cache-for-child-action-mvc3</w:t>
        </w:r>
      </w:hyperlink>
    </w:p>
    <w:p w14:paraId="2D0E572E" w14:textId="77777777" w:rsidR="00623830" w:rsidRDefault="00623830" w:rsidP="00AF186E">
      <w:pPr>
        <w:spacing w:after="0"/>
      </w:pPr>
    </w:p>
    <w:p w14:paraId="1A334E63" w14:textId="77777777" w:rsidR="00623830" w:rsidRDefault="00623830" w:rsidP="00AF186E">
      <w:pPr>
        <w:spacing w:after="0"/>
      </w:pPr>
      <w:r>
        <w:t>=========================================</w:t>
      </w:r>
    </w:p>
    <w:p w14:paraId="3D52FB2A" w14:textId="77777777" w:rsidR="00623830" w:rsidRDefault="00623830" w:rsidP="00AF186E">
      <w:pPr>
        <w:spacing w:after="0"/>
      </w:pPr>
    </w:p>
    <w:p w14:paraId="337A53E0" w14:textId="77777777" w:rsidR="00623830" w:rsidRDefault="00623830" w:rsidP="00AF186E">
      <w:pPr>
        <w:spacing w:after="0"/>
      </w:pPr>
    </w:p>
    <w:p w14:paraId="76F07524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 OnlineGame DB</w:t>
      </w:r>
    </w:p>
    <w:p w14:paraId="01CACBD6" w14:textId="77777777" w:rsidR="00623830" w:rsidRDefault="00623830" w:rsidP="00AF186E">
      <w:pPr>
        <w:spacing w:after="0"/>
        <w:rPr>
          <w:sz w:val="27"/>
          <w:szCs w:val="27"/>
        </w:rPr>
      </w:pPr>
    </w:p>
    <w:p w14:paraId="5BFA77A1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32CC3FBF" w14:textId="77777777" w:rsidR="00623830" w:rsidRDefault="00623830" w:rsidP="00AF186E">
      <w:pPr>
        <w:spacing w:after="0"/>
        <w:rPr>
          <w:sz w:val="27"/>
          <w:szCs w:val="27"/>
        </w:rPr>
      </w:pPr>
    </w:p>
    <w:p w14:paraId="60B64E3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4CE366ED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4AF06EDC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04D9C2D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31139E0C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58A30F32" w14:textId="77777777" w:rsidR="00623830" w:rsidRDefault="00623830" w:rsidP="00AF186E">
      <w:pPr>
        <w:spacing w:after="0"/>
        <w:rPr>
          <w:sz w:val="27"/>
          <w:szCs w:val="27"/>
        </w:rPr>
      </w:pPr>
    </w:p>
    <w:p w14:paraId="028ACD08" w14:textId="468CBA0B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F410B17" wp14:editId="4DA4CE57">
            <wp:extent cx="2506980" cy="1798320"/>
            <wp:effectExtent l="0" t="0" r="762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8538C" w14:textId="77777777" w:rsidR="00623830" w:rsidRDefault="00623830" w:rsidP="00AF186E">
      <w:pPr>
        <w:spacing w:after="0"/>
        <w:rPr>
          <w:sz w:val="27"/>
          <w:szCs w:val="27"/>
        </w:rPr>
      </w:pPr>
    </w:p>
    <w:p w14:paraId="68D9D8B5" w14:textId="77777777" w:rsidR="00623830" w:rsidRDefault="00623830" w:rsidP="00AF186E">
      <w:pPr>
        <w:spacing w:after="0"/>
        <w:rPr>
          <w:sz w:val="27"/>
          <w:szCs w:val="27"/>
        </w:rPr>
      </w:pPr>
    </w:p>
    <w:p w14:paraId="085B871A" w14:textId="011986D6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D5348DF" wp14:editId="50FC7B78">
            <wp:extent cx="4754880" cy="1737360"/>
            <wp:effectExtent l="0" t="0" r="762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AA0C6" w14:textId="77777777" w:rsidR="00623830" w:rsidRDefault="00623830" w:rsidP="00AF186E">
      <w:pPr>
        <w:spacing w:after="0"/>
        <w:rPr>
          <w:sz w:val="27"/>
          <w:szCs w:val="27"/>
        </w:rPr>
      </w:pPr>
    </w:p>
    <w:p w14:paraId="41D6ABD7" w14:textId="77777777" w:rsidR="00623830" w:rsidRDefault="00623830" w:rsidP="00AF186E">
      <w:pPr>
        <w:spacing w:after="0"/>
        <w:rPr>
          <w:sz w:val="27"/>
          <w:szCs w:val="27"/>
        </w:rPr>
      </w:pPr>
    </w:p>
    <w:p w14:paraId="638B1DC3" w14:textId="60292C13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F1F72D9" wp14:editId="699A512D">
            <wp:extent cx="4732020" cy="1348740"/>
            <wp:effectExtent l="0" t="0" r="0" b="3810"/>
            <wp:docPr id="67" name="Picture 6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1A6B1" w14:textId="77777777" w:rsidR="00623830" w:rsidRDefault="00623830" w:rsidP="00AF186E">
      <w:pPr>
        <w:spacing w:after="0"/>
        <w:rPr>
          <w:sz w:val="27"/>
          <w:szCs w:val="27"/>
        </w:rPr>
      </w:pPr>
    </w:p>
    <w:p w14:paraId="3964C0DF" w14:textId="77777777" w:rsidR="00623830" w:rsidRDefault="00623830" w:rsidP="00AF186E">
      <w:pPr>
        <w:spacing w:after="0"/>
        <w:rPr>
          <w:sz w:val="27"/>
          <w:szCs w:val="27"/>
        </w:rPr>
      </w:pPr>
    </w:p>
    <w:p w14:paraId="69480C7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0C1423AE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BA97EE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7598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A69CA7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88F30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E0051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2F5FD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7CFFA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68218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DA0D0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4F33BEF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3193ED" w14:textId="77777777" w:rsidR="00623830" w:rsidRDefault="00623830" w:rsidP="00AF1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C0493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68F52B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65B60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064D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D3DD6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36E19DB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086C9985" w14:textId="77777777" w:rsidR="00623830" w:rsidRDefault="00623830" w:rsidP="00AF1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494A466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417AC08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D387A8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C10FB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B85B42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5E1F7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CEA725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3190C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D8D0BD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0B611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A98751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D1B77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979547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A9035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4F0D78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880F4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CBE34F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01AC7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342EDF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AFB2D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46C859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0 GGAAE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1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4F025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C19E52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1 HFSAS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1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78D45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E762EB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2 ESVSAD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1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EC30E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E1BD2E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3 REDSVF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1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768D0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B0C5C3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4 BBGVD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1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39B55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4EDC57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5 WWVFSS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1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BCFBF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D1AD9C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6 TTVS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1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21267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4CDA38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7 AAQER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1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068AD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60A3BE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8 BBFSA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1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A9752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CFEFC6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1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26DD7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70A8EA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20 HHFWSW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2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0F322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04A0D8" w14:textId="77777777" w:rsidR="00623830" w:rsidRDefault="00623830" w:rsidP="00AF186E">
      <w:pPr>
        <w:spacing w:after="0"/>
      </w:pPr>
    </w:p>
    <w:p w14:paraId="199B56A9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77586337" w14:textId="77777777" w:rsidR="00623830" w:rsidRDefault="00623830" w:rsidP="00AF186E">
      <w:pPr>
        <w:spacing w:after="0"/>
        <w:rPr>
          <w:sz w:val="27"/>
          <w:szCs w:val="27"/>
        </w:rPr>
      </w:pPr>
    </w:p>
    <w:p w14:paraId="14E31C4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67C1C8C1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103F8DF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135641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284DA4C4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45B6C7F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1021797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6F3D88F1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26BB870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0337EC9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137C168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A79F3D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538B8C8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2B9B6E6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04E6A728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FA75F2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72FB43A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C5F0C4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5566B2AB" w14:textId="77777777" w:rsidR="00623830" w:rsidRDefault="00623830" w:rsidP="00AF186E">
      <w:pPr>
        <w:spacing w:after="0"/>
        <w:rPr>
          <w:sz w:val="27"/>
          <w:szCs w:val="27"/>
        </w:rPr>
      </w:pPr>
    </w:p>
    <w:p w14:paraId="5FE130C5" w14:textId="1001A2FE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485AE98" wp14:editId="3BC5029A">
            <wp:extent cx="2369820" cy="1653540"/>
            <wp:effectExtent l="0" t="0" r="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8EFEC" w14:textId="77777777" w:rsidR="00623830" w:rsidRDefault="00623830" w:rsidP="00AF186E">
      <w:pPr>
        <w:spacing w:after="0"/>
        <w:rPr>
          <w:sz w:val="27"/>
          <w:szCs w:val="27"/>
        </w:rPr>
      </w:pPr>
    </w:p>
    <w:p w14:paraId="20B92254" w14:textId="77777777" w:rsidR="00623830" w:rsidRDefault="00623830" w:rsidP="00AF186E">
      <w:pPr>
        <w:spacing w:after="0"/>
        <w:rPr>
          <w:sz w:val="27"/>
          <w:szCs w:val="27"/>
        </w:rPr>
      </w:pPr>
    </w:p>
    <w:p w14:paraId="7966B213" w14:textId="1C8D4171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787ED29" wp14:editId="4891CDB4">
            <wp:extent cx="4876800" cy="4411980"/>
            <wp:effectExtent l="0" t="0" r="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A80A1" w14:textId="77777777" w:rsidR="00623830" w:rsidRDefault="00623830" w:rsidP="00AF186E">
      <w:pPr>
        <w:spacing w:after="0"/>
        <w:rPr>
          <w:sz w:val="27"/>
          <w:szCs w:val="27"/>
        </w:rPr>
      </w:pPr>
    </w:p>
    <w:p w14:paraId="3AB598E6" w14:textId="078C6432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4A225F9" wp14:editId="062654B5">
            <wp:extent cx="4724400" cy="427482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7857F" w14:textId="77777777" w:rsidR="00623830" w:rsidRDefault="00623830" w:rsidP="00AF186E">
      <w:pPr>
        <w:spacing w:after="0"/>
        <w:rPr>
          <w:sz w:val="27"/>
          <w:szCs w:val="27"/>
        </w:rPr>
      </w:pPr>
    </w:p>
    <w:p w14:paraId="12894017" w14:textId="77777777" w:rsidR="00623830" w:rsidRDefault="00623830" w:rsidP="00AF186E">
      <w:pPr>
        <w:spacing w:after="0"/>
        <w:rPr>
          <w:sz w:val="27"/>
          <w:szCs w:val="27"/>
        </w:rPr>
      </w:pPr>
    </w:p>
    <w:p w14:paraId="366C7BDC" w14:textId="035CAFAB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B978079" wp14:editId="00EF9CBD">
            <wp:extent cx="4975860" cy="44958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88807" w14:textId="77777777" w:rsidR="00623830" w:rsidRDefault="00623830" w:rsidP="00AF186E">
      <w:pPr>
        <w:spacing w:after="0"/>
        <w:rPr>
          <w:sz w:val="27"/>
          <w:szCs w:val="27"/>
        </w:rPr>
      </w:pPr>
    </w:p>
    <w:p w14:paraId="5FE75DF7" w14:textId="77777777" w:rsidR="00623830" w:rsidRDefault="00623830" w:rsidP="00AF186E">
      <w:pPr>
        <w:spacing w:after="0"/>
        <w:rPr>
          <w:sz w:val="27"/>
          <w:szCs w:val="27"/>
        </w:rPr>
      </w:pPr>
    </w:p>
    <w:p w14:paraId="4A0CBC7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 New Project - OnlineGame</w:t>
      </w:r>
    </w:p>
    <w:p w14:paraId="65A65AF2" w14:textId="77777777" w:rsidR="00623830" w:rsidRDefault="00623830" w:rsidP="00AF186E">
      <w:pPr>
        <w:spacing w:after="0"/>
        <w:rPr>
          <w:sz w:val="27"/>
          <w:szCs w:val="27"/>
        </w:rPr>
      </w:pPr>
    </w:p>
    <w:p w14:paraId="39FBE79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FF007A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0662B1A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345B2D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73EB199A" w14:textId="77777777" w:rsidR="00623830" w:rsidRDefault="00623830" w:rsidP="00AF186E">
      <w:pPr>
        <w:spacing w:after="0"/>
        <w:rPr>
          <w:sz w:val="27"/>
          <w:szCs w:val="27"/>
        </w:rPr>
      </w:pPr>
    </w:p>
    <w:p w14:paraId="1D4222EE" w14:textId="6A81167A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E287295" wp14:editId="09325204">
            <wp:extent cx="5274310" cy="2976245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2D337" w14:textId="77777777" w:rsidR="00623830" w:rsidRDefault="00623830" w:rsidP="00AF186E">
      <w:pPr>
        <w:spacing w:after="0"/>
        <w:rPr>
          <w:sz w:val="27"/>
          <w:szCs w:val="27"/>
        </w:rPr>
      </w:pPr>
    </w:p>
    <w:p w14:paraId="57AD94C9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>2.1. New Project - OnlineGame.Web</w:t>
      </w:r>
    </w:p>
    <w:p w14:paraId="3931B883" w14:textId="77777777" w:rsidR="00623830" w:rsidRDefault="00623830" w:rsidP="00AF186E">
      <w:pPr>
        <w:spacing w:after="0"/>
        <w:rPr>
          <w:sz w:val="27"/>
          <w:szCs w:val="27"/>
        </w:rPr>
      </w:pPr>
    </w:p>
    <w:p w14:paraId="43805D18" w14:textId="77777777" w:rsidR="00623830" w:rsidRDefault="00623830" w:rsidP="00AF186E">
      <w:pPr>
        <w:spacing w:after="0"/>
        <w:rPr>
          <w:sz w:val="27"/>
          <w:szCs w:val="27"/>
        </w:rPr>
      </w:pPr>
    </w:p>
    <w:p w14:paraId="2E8043F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09BBA024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48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7DFB36E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976341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</w:p>
    <w:p w14:paraId="36B9B0C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0CBF61EB" w14:textId="77777777" w:rsidR="00623830" w:rsidRDefault="00623830" w:rsidP="00AF186E">
      <w:pPr>
        <w:spacing w:after="0"/>
        <w:rPr>
          <w:sz w:val="27"/>
          <w:szCs w:val="27"/>
        </w:rPr>
      </w:pPr>
    </w:p>
    <w:p w14:paraId="251C1A83" w14:textId="77777777" w:rsidR="00623830" w:rsidRDefault="00623830" w:rsidP="00AF186E">
      <w:pPr>
        <w:spacing w:after="0"/>
        <w:rPr>
          <w:sz w:val="27"/>
          <w:szCs w:val="27"/>
        </w:rPr>
      </w:pPr>
    </w:p>
    <w:p w14:paraId="4231D886" w14:textId="588E8046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0C082B0" wp14:editId="2E9656D9">
            <wp:extent cx="5274310" cy="267208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C6AB8" w14:textId="77777777" w:rsidR="00623830" w:rsidRDefault="00623830" w:rsidP="00AF186E">
      <w:pPr>
        <w:spacing w:after="0"/>
        <w:rPr>
          <w:sz w:val="27"/>
          <w:szCs w:val="27"/>
        </w:rPr>
      </w:pPr>
    </w:p>
    <w:p w14:paraId="47A6C6BF" w14:textId="24475383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4627B7F" wp14:editId="2EA8FEE5">
            <wp:extent cx="5274310" cy="3440430"/>
            <wp:effectExtent l="0" t="0" r="2540" b="762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3662D" w14:textId="77777777" w:rsidR="00623830" w:rsidRDefault="00623830" w:rsidP="00AF186E">
      <w:pPr>
        <w:spacing w:after="0"/>
        <w:rPr>
          <w:sz w:val="27"/>
          <w:szCs w:val="27"/>
        </w:rPr>
      </w:pPr>
    </w:p>
    <w:p w14:paraId="3D13AF8E" w14:textId="77777777" w:rsidR="00623830" w:rsidRDefault="00623830" w:rsidP="00AF186E">
      <w:pPr>
        <w:spacing w:after="0"/>
        <w:rPr>
          <w:sz w:val="27"/>
          <w:szCs w:val="27"/>
        </w:rPr>
      </w:pPr>
    </w:p>
    <w:p w14:paraId="3742A0F2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sz w:val="32"/>
          <w:szCs w:val="32"/>
        </w:rPr>
        <w:t>2.1.1. App_Start/FilterConfig.cs</w:t>
      </w:r>
    </w:p>
    <w:p w14:paraId="12252CE6" w14:textId="77777777" w:rsidR="00623830" w:rsidRDefault="00623830" w:rsidP="00AF186E">
      <w:pPr>
        <w:spacing w:after="0"/>
        <w:rPr>
          <w:sz w:val="27"/>
          <w:szCs w:val="27"/>
        </w:rPr>
      </w:pPr>
    </w:p>
    <w:p w14:paraId="373823E2" w14:textId="77777777" w:rsidR="00623830" w:rsidRDefault="00623830" w:rsidP="00AF186E">
      <w:pPr>
        <w:spacing w:after="0"/>
        <w:rPr>
          <w:sz w:val="27"/>
          <w:szCs w:val="27"/>
        </w:rPr>
      </w:pPr>
    </w:p>
    <w:p w14:paraId="7FC5750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System.Web;</w:t>
      </w:r>
    </w:p>
    <w:p w14:paraId="5526BAB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9D71651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5B7FEE9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{</w:t>
      </w:r>
    </w:p>
    <w:p w14:paraId="55F1673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291221B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 {</w:t>
      </w:r>
    </w:p>
    <w:p w14:paraId="37A551A9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5C3A9FD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     {</w:t>
      </w:r>
    </w:p>
    <w:p w14:paraId="501357C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         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111AF7C9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     }</w:t>
      </w:r>
    </w:p>
    <w:p w14:paraId="52A09DF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    }</w:t>
      </w:r>
    </w:p>
    <w:p w14:paraId="76D9765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sz w:val="18"/>
          <w:szCs w:val="18"/>
        </w:rPr>
        <w:t>}</w:t>
      </w:r>
    </w:p>
    <w:p w14:paraId="0F9E688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1D23C4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7F1E16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556220E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0947BD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4B5F6C4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26C9A7B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21344C6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6E650B3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356B8B4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79CBF8D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116313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6B6ACE0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7B6F454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76C18124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788445E0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5798FB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238A7A1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27B1A81" w14:textId="77777777" w:rsidR="00623830" w:rsidRDefault="00623830" w:rsidP="00AF186E">
      <w:pPr>
        <w:spacing w:after="0"/>
        <w:rPr>
          <w:sz w:val="27"/>
          <w:szCs w:val="27"/>
        </w:rPr>
      </w:pPr>
    </w:p>
    <w:p w14:paraId="17B47F49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2.1.2. App_Start/RouteConfig.cs</w:t>
      </w:r>
    </w:p>
    <w:p w14:paraId="0283E4BF" w14:textId="77777777" w:rsidR="00623830" w:rsidRDefault="00623830" w:rsidP="00AF186E">
      <w:pPr>
        <w:spacing w:after="0"/>
        <w:rPr>
          <w:sz w:val="27"/>
          <w:szCs w:val="27"/>
        </w:rPr>
      </w:pPr>
    </w:p>
    <w:p w14:paraId="18EB22F8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FA944B0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6BBCCE1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453AD3A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D7317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6690B2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200C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RouteCollection routes)</w:t>
      </w:r>
    </w:p>
    <w:p w14:paraId="607DBCC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BF1A7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0868409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2281F0F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6E06EC7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andle the Route called "Default".</w:t>
      </w:r>
    </w:p>
    <w:p w14:paraId="1AAB0A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mapping URL is "{controller}/{action}/{id}"</w:t>
      </w:r>
    </w:p>
    <w:p w14:paraId="2ED08F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et the default value of Controller, action, and id.</w:t>
      </w:r>
    </w:p>
    <w:p w14:paraId="12167A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routes.MapRoute(</w:t>
      </w:r>
    </w:p>
    <w:p w14:paraId="03685D8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55D9940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710DE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 UrlParameter.Optional }</w:t>
      </w:r>
    </w:p>
    <w:p w14:paraId="7D3029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3BB5BDF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448C4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C790A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0574B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15A873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902057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6D97D6A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    name: "Default",</w:t>
      </w:r>
    </w:p>
    <w:p w14:paraId="7512C89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6CA72A4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640E517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14573FE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23C6C2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30E9E3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32D9644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58E9A52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671B87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23BD706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358E502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2FA694A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24A0CCD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47E0151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 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http://localhost:PortNumber/</w:t>
        </w:r>
      </w:hyperlink>
    </w:p>
    <w:p w14:paraId="7A963F9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</w:t>
      </w:r>
    </w:p>
    <w:p w14:paraId="71135A9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0E86B30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</w:t>
      </w:r>
    </w:p>
    <w:p w14:paraId="608E4C6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4E17301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A9BCBA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75E17AF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6637751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8944DC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6C786AE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62AA5FA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3D24A95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2814B5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75352A0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39ABA1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1E2EDBC" w14:textId="77777777" w:rsidR="00623830" w:rsidRDefault="00000000" w:rsidP="00AF186E">
      <w:pPr>
        <w:spacing w:after="0"/>
      </w:pPr>
      <w:hyperlink r:id="rId53" w:history="1">
        <w:r w:rsidR="00623830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69C7212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174FEFE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70B3016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1E49A4C3" w14:textId="77777777" w:rsidR="00623830" w:rsidRDefault="00000000" w:rsidP="00AF186E">
      <w:pPr>
        <w:spacing w:after="0"/>
      </w:pPr>
      <w:hyperlink r:id="rId54" w:history="1">
        <w:r w:rsidR="00623830"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 w:rsidR="00623830">
        <w:rPr>
          <w:rFonts w:ascii="Consolas" w:hAnsi="Consolas"/>
          <w:color w:val="008000"/>
          <w:sz w:val="18"/>
          <w:szCs w:val="18"/>
        </w:rPr>
        <w:t> uses URLs with .axd extensions</w:t>
      </w:r>
    </w:p>
    <w:p w14:paraId="0A42865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35276AC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443730B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1455156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1F22F55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1B2B248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1246C8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4D63BCE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6529F32" w14:textId="77777777" w:rsidR="00623830" w:rsidRDefault="00000000" w:rsidP="00AF186E">
      <w:pPr>
        <w:spacing w:after="0"/>
      </w:pPr>
      <w:hyperlink r:id="rId56" w:history="1">
        <w:r w:rsidR="00623830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AB1FA4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08DA9F8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4627BB7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7D4EA20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4CAA1D4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35317AF7" w14:textId="77777777" w:rsidR="00623830" w:rsidRDefault="00000000" w:rsidP="00AF186E">
      <w:pPr>
        <w:spacing w:after="0"/>
      </w:pPr>
      <w:hyperlink r:id="rId57" w:history="1">
        <w:r w:rsidR="00623830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4647379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352C57E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0133F2D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40F6BF2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550FE76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E2C399F" w14:textId="77777777" w:rsidR="00623830" w:rsidRDefault="00623830" w:rsidP="00AF186E">
      <w:pPr>
        <w:spacing w:after="0"/>
        <w:rPr>
          <w:sz w:val="27"/>
          <w:szCs w:val="27"/>
        </w:rPr>
      </w:pPr>
    </w:p>
    <w:p w14:paraId="61AB6A3E" w14:textId="77777777" w:rsidR="00623830" w:rsidRDefault="00623830" w:rsidP="00AF186E">
      <w:pPr>
        <w:spacing w:after="0"/>
        <w:rPr>
          <w:sz w:val="27"/>
          <w:szCs w:val="27"/>
        </w:rPr>
      </w:pPr>
    </w:p>
    <w:p w14:paraId="0817B26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2.1.3. Global.asax.cs</w:t>
      </w:r>
    </w:p>
    <w:p w14:paraId="1024DAA4" w14:textId="77777777" w:rsidR="00623830" w:rsidRDefault="00623830" w:rsidP="00AF186E">
      <w:pPr>
        <w:spacing w:after="0"/>
        <w:rPr>
          <w:sz w:val="27"/>
          <w:szCs w:val="27"/>
        </w:rPr>
      </w:pPr>
    </w:p>
    <w:p w14:paraId="70E46D4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6419411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1CD9FE1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WebApplication1;</w:t>
      </w:r>
    </w:p>
    <w:p w14:paraId="71F638E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0DF21A1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1BDF96E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6BAE199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1190D6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0924D86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658EBE0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1D383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6C023A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2C87192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FilterConfig.RegisterGlobalFilters(GlobalFilters.Filters);</w:t>
      </w:r>
    </w:p>
    <w:p w14:paraId="55DD76C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C22FA0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54DDAAF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56F3AA5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5CDA3CF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B62CC5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584701C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371CCC2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66D17E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EA83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D5791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924EF4" w14:textId="77777777" w:rsidR="00623830" w:rsidRDefault="00623830" w:rsidP="00AF186E">
      <w:pPr>
        <w:spacing w:after="0"/>
        <w:rPr>
          <w:sz w:val="27"/>
          <w:szCs w:val="27"/>
        </w:rPr>
      </w:pPr>
    </w:p>
    <w:p w14:paraId="77EBAF18" w14:textId="77777777" w:rsidR="00623830" w:rsidRDefault="00623830" w:rsidP="00AF186E">
      <w:pPr>
        <w:spacing w:after="0"/>
        <w:rPr>
          <w:sz w:val="27"/>
          <w:szCs w:val="27"/>
        </w:rPr>
      </w:pPr>
    </w:p>
    <w:p w14:paraId="27A91E5C" w14:textId="77777777" w:rsidR="00623830" w:rsidRDefault="00623830" w:rsidP="00AF186E">
      <w:pPr>
        <w:spacing w:after="0"/>
        <w:rPr>
          <w:sz w:val="27"/>
          <w:szCs w:val="27"/>
        </w:rPr>
      </w:pPr>
    </w:p>
    <w:p w14:paraId="1DFE85F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2.1.4. Web.config</w:t>
      </w:r>
    </w:p>
    <w:p w14:paraId="486626B4" w14:textId="77777777" w:rsidR="00623830" w:rsidRDefault="00623830" w:rsidP="00AF186E">
      <w:pPr>
        <w:spacing w:after="0"/>
        <w:rPr>
          <w:sz w:val="27"/>
          <w:szCs w:val="27"/>
        </w:rPr>
      </w:pPr>
    </w:p>
    <w:p w14:paraId="11E7964B" w14:textId="77777777" w:rsidR="00623830" w:rsidRDefault="00623830" w:rsidP="00AF186E">
      <w:pPr>
        <w:spacing w:after="0"/>
        <w:rPr>
          <w:sz w:val="27"/>
          <w:szCs w:val="27"/>
        </w:rPr>
      </w:pPr>
    </w:p>
    <w:p w14:paraId="7C7D78FC" w14:textId="37A1B0EE" w:rsidR="00623830" w:rsidRDefault="00623830" w:rsidP="00AF186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1287DA5" wp14:editId="0B3CD41A">
            <wp:extent cx="5274310" cy="3101975"/>
            <wp:effectExtent l="0" t="0" r="2540" b="317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74F29" w14:textId="77777777" w:rsidR="00623830" w:rsidRDefault="00623830" w:rsidP="00AF186E">
      <w:pPr>
        <w:spacing w:after="0"/>
        <w:rPr>
          <w:sz w:val="27"/>
          <w:szCs w:val="27"/>
        </w:rPr>
      </w:pPr>
    </w:p>
    <w:p w14:paraId="6BC4BC39" w14:textId="77777777" w:rsidR="00623830" w:rsidRDefault="00623830" w:rsidP="00AF186E">
      <w:pPr>
        <w:spacing w:after="0"/>
        <w:rPr>
          <w:sz w:val="27"/>
          <w:szCs w:val="27"/>
        </w:rPr>
      </w:pPr>
    </w:p>
    <w:p w14:paraId="7575B8E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44AE1F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5D8BA7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6776EC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EE2B86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AC9A3B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49A317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A69875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D79E2E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802B10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4D3B39" w14:textId="77777777" w:rsidR="00623830" w:rsidRDefault="00623830" w:rsidP="00AF186E">
      <w:pPr>
        <w:spacing w:after="0"/>
        <w:rPr>
          <w:sz w:val="27"/>
          <w:szCs w:val="27"/>
        </w:rPr>
      </w:pPr>
    </w:p>
    <w:p w14:paraId="4FE5B49A" w14:textId="77777777" w:rsidR="00623830" w:rsidRDefault="00623830" w:rsidP="00AF186E">
      <w:pPr>
        <w:spacing w:after="0"/>
        <w:rPr>
          <w:sz w:val="27"/>
          <w:szCs w:val="27"/>
        </w:rPr>
      </w:pPr>
    </w:p>
    <w:p w14:paraId="3A4E48F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2.1.5. Add Customized Error View and Error Controller</w:t>
      </w:r>
    </w:p>
    <w:p w14:paraId="68512CF3" w14:textId="77777777" w:rsidR="00623830" w:rsidRDefault="00623830" w:rsidP="00AF186E">
      <w:pPr>
        <w:spacing w:after="0"/>
        <w:rPr>
          <w:sz w:val="27"/>
          <w:szCs w:val="27"/>
        </w:rPr>
      </w:pPr>
    </w:p>
    <w:p w14:paraId="0D365998" w14:textId="77777777" w:rsidR="00623830" w:rsidRDefault="00623830" w:rsidP="00AF186E">
      <w:pPr>
        <w:spacing w:after="0"/>
        <w:rPr>
          <w:sz w:val="27"/>
          <w:szCs w:val="27"/>
        </w:rPr>
      </w:pPr>
    </w:p>
    <w:p w14:paraId="7917E499" w14:textId="77777777" w:rsidR="00623830" w:rsidRDefault="00623830" w:rsidP="00AF186E">
      <w:pPr>
        <w:spacing w:after="0"/>
        <w:rPr>
          <w:sz w:val="24"/>
          <w:szCs w:val="24"/>
        </w:rPr>
      </w:pPr>
      <w:r>
        <w:rPr>
          <w:sz w:val="28"/>
          <w:szCs w:val="28"/>
        </w:rPr>
        <w:t>2.1.5.1. Controllers/ErrorController.cs</w:t>
      </w:r>
    </w:p>
    <w:p w14:paraId="24A9AD42" w14:textId="77777777" w:rsidR="00623830" w:rsidRDefault="00623830" w:rsidP="00AF186E">
      <w:pPr>
        <w:spacing w:after="0"/>
      </w:pPr>
    </w:p>
    <w:p w14:paraId="1C687134" w14:textId="77777777" w:rsidR="00623830" w:rsidRDefault="00623830" w:rsidP="00AF186E">
      <w:pPr>
        <w:spacing w:after="0"/>
      </w:pPr>
    </w:p>
    <w:p w14:paraId="6DCBA28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8269ED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3CA92F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A212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01BE475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BC4155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2C72CB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AF6B14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74FB52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99A9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A15316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156B9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32CDC05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A58E22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5EE911D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E5E41D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7111B6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F94C49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1947BE3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059DFA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42E624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20F13F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77E3D2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0FBF6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3137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42E38D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47E85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DA9806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0AB0338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24B4C34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45B3D4A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1EF1F96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43FA1CD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6D30587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72BDAAB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714AE2D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60EDC43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1C8CADE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5BF7199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319D2D3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75DD5B4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4803454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40866FB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0078AA0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01FB39F" w14:textId="77777777" w:rsidR="00623830" w:rsidRDefault="00623830" w:rsidP="00AF186E">
      <w:pPr>
        <w:spacing w:after="0"/>
      </w:pPr>
    </w:p>
    <w:p w14:paraId="4B3AB5E0" w14:textId="77777777" w:rsidR="00623830" w:rsidRDefault="00623830" w:rsidP="00AF186E">
      <w:pPr>
        <w:spacing w:after="0"/>
      </w:pPr>
    </w:p>
    <w:p w14:paraId="266032EC" w14:textId="77777777" w:rsidR="00623830" w:rsidRDefault="00623830" w:rsidP="00AF186E">
      <w:pPr>
        <w:spacing w:after="0"/>
      </w:pPr>
    </w:p>
    <w:p w14:paraId="538E501D" w14:textId="77777777" w:rsidR="00623830" w:rsidRDefault="00623830" w:rsidP="00AF186E">
      <w:pPr>
        <w:spacing w:after="0"/>
      </w:pPr>
      <w:r>
        <w:rPr>
          <w:sz w:val="28"/>
          <w:szCs w:val="28"/>
        </w:rPr>
        <w:t>2.1.5.2. Views/Shared/Error.cshtml</w:t>
      </w:r>
    </w:p>
    <w:p w14:paraId="15A45436" w14:textId="77777777" w:rsidR="00623830" w:rsidRDefault="00623830" w:rsidP="00AF186E">
      <w:pPr>
        <w:spacing w:after="0"/>
      </w:pPr>
    </w:p>
    <w:p w14:paraId="5C3F4FC4" w14:textId="77777777" w:rsidR="00623830" w:rsidRDefault="00623830" w:rsidP="00AF186E">
      <w:pPr>
        <w:spacing w:after="0"/>
      </w:pPr>
    </w:p>
    <w:p w14:paraId="03E3FC3B" w14:textId="11CDBC34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4968F9DC" wp14:editId="127E4946">
            <wp:extent cx="4152900" cy="24079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017BB" w14:textId="77777777" w:rsidR="00623830" w:rsidRDefault="00623830" w:rsidP="00AF186E">
      <w:pPr>
        <w:spacing w:after="0"/>
      </w:pPr>
    </w:p>
    <w:p w14:paraId="07AB58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37E1B9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27F6286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97802F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omething occurs, please contact support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1726AE" w14:textId="77777777" w:rsidR="00623830" w:rsidRDefault="00623830" w:rsidP="00AF186E">
      <w:pPr>
        <w:spacing w:after="0"/>
      </w:pPr>
    </w:p>
    <w:p w14:paraId="1F33D6B3" w14:textId="77777777" w:rsidR="00623830" w:rsidRDefault="00623830" w:rsidP="00AF186E">
      <w:pPr>
        <w:spacing w:after="0"/>
      </w:pPr>
    </w:p>
    <w:p w14:paraId="22C063AD" w14:textId="77777777" w:rsidR="00623830" w:rsidRDefault="00623830" w:rsidP="00AF186E">
      <w:pPr>
        <w:spacing w:after="0"/>
      </w:pPr>
      <w:r>
        <w:rPr>
          <w:sz w:val="28"/>
          <w:szCs w:val="28"/>
        </w:rPr>
        <w:t>2.1.5.3. Views/Shared/UnauthorizedError.cshtml</w:t>
      </w:r>
    </w:p>
    <w:p w14:paraId="49BCA4BC" w14:textId="77777777" w:rsidR="00623830" w:rsidRDefault="00623830" w:rsidP="00AF186E">
      <w:pPr>
        <w:spacing w:after="0"/>
      </w:pPr>
    </w:p>
    <w:p w14:paraId="6508A5A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7C8AE7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authorizedError"</w:t>
      </w:r>
      <w:r>
        <w:rPr>
          <w:rFonts w:ascii="Consolas" w:hAnsi="Consolas"/>
          <w:sz w:val="18"/>
          <w:szCs w:val="18"/>
        </w:rPr>
        <w:t>;</w:t>
      </w:r>
    </w:p>
    <w:p w14:paraId="08DA1C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284D58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UnauthorizedError statusCode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FFC91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You are trying to access something which you are not allowed to access.</w:t>
      </w:r>
    </w:p>
    <w:p w14:paraId="6BD29AFF" w14:textId="77777777" w:rsidR="00623830" w:rsidRDefault="00623830" w:rsidP="00AF186E">
      <w:pPr>
        <w:spacing w:after="0"/>
      </w:pPr>
    </w:p>
    <w:p w14:paraId="09911D74" w14:textId="77777777" w:rsidR="00623830" w:rsidRDefault="00623830" w:rsidP="00AF186E">
      <w:pPr>
        <w:spacing w:after="0"/>
      </w:pPr>
    </w:p>
    <w:p w14:paraId="1F23A583" w14:textId="77777777" w:rsidR="00623830" w:rsidRDefault="00623830" w:rsidP="00AF186E">
      <w:pPr>
        <w:spacing w:after="0"/>
      </w:pPr>
    </w:p>
    <w:p w14:paraId="3591592C" w14:textId="77777777" w:rsidR="00623830" w:rsidRDefault="00000000" w:rsidP="00AF186E">
      <w:pPr>
        <w:spacing w:after="0"/>
      </w:pPr>
      <w:hyperlink r:id="rId61" w:history="1">
        <w:r w:rsidR="00623830">
          <w:rPr>
            <w:rStyle w:val="Hyperlink"/>
          </w:rPr>
          <w:t>http://localhost/onlinegame.web/Error/UnauthorizedError</w:t>
        </w:r>
      </w:hyperlink>
    </w:p>
    <w:p w14:paraId="2416CADF" w14:textId="270F661B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5B463B5F" wp14:editId="5CE3B7CF">
            <wp:extent cx="5274310" cy="65468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19758" w14:textId="77777777" w:rsidR="00623830" w:rsidRDefault="00623830" w:rsidP="00AF186E">
      <w:pPr>
        <w:spacing w:after="0"/>
      </w:pPr>
    </w:p>
    <w:p w14:paraId="35C7C5A3" w14:textId="77777777" w:rsidR="00623830" w:rsidRDefault="00623830" w:rsidP="00AF186E">
      <w:pPr>
        <w:spacing w:after="0"/>
      </w:pPr>
    </w:p>
    <w:p w14:paraId="4BF5E0AC" w14:textId="77777777" w:rsidR="00623830" w:rsidRDefault="00623830" w:rsidP="00AF186E">
      <w:pPr>
        <w:spacing w:after="0"/>
      </w:pPr>
      <w:r>
        <w:rPr>
          <w:sz w:val="28"/>
          <w:szCs w:val="28"/>
        </w:rPr>
        <w:t>2.1.5.4. Views/Shared/NotFound.cshtml</w:t>
      </w:r>
    </w:p>
    <w:p w14:paraId="32B8F3E3" w14:textId="77777777" w:rsidR="00623830" w:rsidRDefault="00623830" w:rsidP="00AF186E">
      <w:pPr>
        <w:spacing w:after="0"/>
      </w:pPr>
    </w:p>
    <w:p w14:paraId="7C71174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9976B3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Found"</w:t>
      </w:r>
      <w:r>
        <w:rPr>
          <w:rFonts w:ascii="Consolas" w:hAnsi="Consolas"/>
          <w:sz w:val="18"/>
          <w:szCs w:val="18"/>
        </w:rPr>
        <w:t>;</w:t>
      </w:r>
    </w:p>
    <w:p w14:paraId="60F813A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816301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NotFound statusCode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3F3D4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The request can not be found.</w:t>
      </w:r>
    </w:p>
    <w:p w14:paraId="731E36E9" w14:textId="77777777" w:rsidR="00623830" w:rsidRDefault="00623830" w:rsidP="00AF186E">
      <w:pPr>
        <w:spacing w:after="0"/>
      </w:pPr>
    </w:p>
    <w:p w14:paraId="692D8759" w14:textId="77777777" w:rsidR="00623830" w:rsidRDefault="00623830" w:rsidP="00AF186E">
      <w:pPr>
        <w:spacing w:after="0"/>
      </w:pPr>
    </w:p>
    <w:p w14:paraId="12AE412B" w14:textId="77777777" w:rsidR="00623830" w:rsidRDefault="00000000" w:rsidP="00AF186E">
      <w:pPr>
        <w:spacing w:after="0"/>
      </w:pPr>
      <w:hyperlink r:id="rId63" w:history="1">
        <w:r w:rsidR="00623830">
          <w:rPr>
            <w:rStyle w:val="Hyperlink"/>
          </w:rPr>
          <w:t>http://localhost/onlinegame.web/Error/NotFound</w:t>
        </w:r>
      </w:hyperlink>
    </w:p>
    <w:p w14:paraId="4206CE4F" w14:textId="74B83839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30608C2C" wp14:editId="470061E4">
            <wp:extent cx="4465320" cy="6400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595AD" w14:textId="77777777" w:rsidR="00623830" w:rsidRDefault="00623830" w:rsidP="00AF186E">
      <w:pPr>
        <w:spacing w:after="0"/>
      </w:pPr>
    </w:p>
    <w:p w14:paraId="2EEBD3AF" w14:textId="77777777" w:rsidR="00623830" w:rsidRDefault="00623830" w:rsidP="00AF186E">
      <w:pPr>
        <w:spacing w:after="0"/>
      </w:pPr>
    </w:p>
    <w:p w14:paraId="28249F24" w14:textId="77777777" w:rsidR="00623830" w:rsidRDefault="00623830" w:rsidP="00AF186E">
      <w:pPr>
        <w:spacing w:after="0"/>
      </w:pPr>
      <w:r>
        <w:rPr>
          <w:sz w:val="28"/>
          <w:szCs w:val="28"/>
        </w:rPr>
        <w:lastRenderedPageBreak/>
        <w:t>2.1.5.5. Views/Shared/InternalServerError.cshtml</w:t>
      </w:r>
    </w:p>
    <w:p w14:paraId="1FF9F542" w14:textId="77777777" w:rsidR="00623830" w:rsidRDefault="00623830" w:rsidP="00AF186E">
      <w:pPr>
        <w:spacing w:after="0"/>
      </w:pPr>
    </w:p>
    <w:p w14:paraId="53429B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D63A5D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ternalServerError"</w:t>
      </w:r>
      <w:r>
        <w:rPr>
          <w:rFonts w:ascii="Consolas" w:hAnsi="Consolas"/>
          <w:sz w:val="18"/>
          <w:szCs w:val="18"/>
        </w:rPr>
        <w:t>;</w:t>
      </w:r>
    </w:p>
    <w:p w14:paraId="32DEEAE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CE73F3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InternalServerError statusCode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70246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The developers did something wrong, not users fault.</w:t>
      </w:r>
    </w:p>
    <w:p w14:paraId="6F304E17" w14:textId="77777777" w:rsidR="00623830" w:rsidRDefault="00623830" w:rsidP="00AF186E">
      <w:pPr>
        <w:spacing w:after="0"/>
      </w:pPr>
    </w:p>
    <w:p w14:paraId="2B30B2AE" w14:textId="77777777" w:rsidR="00623830" w:rsidRDefault="00623830" w:rsidP="00AF186E">
      <w:pPr>
        <w:spacing w:after="0"/>
      </w:pPr>
    </w:p>
    <w:p w14:paraId="06438D77" w14:textId="77777777" w:rsidR="00623830" w:rsidRDefault="00000000" w:rsidP="00AF186E">
      <w:pPr>
        <w:spacing w:after="0"/>
      </w:pPr>
      <w:hyperlink r:id="rId65" w:history="1">
        <w:r w:rsidR="00623830">
          <w:rPr>
            <w:rStyle w:val="Hyperlink"/>
          </w:rPr>
          <w:t>http://localhost/onlinegame.web/Error/InternalServerError</w:t>
        </w:r>
      </w:hyperlink>
    </w:p>
    <w:p w14:paraId="6896AFF2" w14:textId="45330F3C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02EE339A" wp14:editId="4CB7E0AC">
            <wp:extent cx="5274310" cy="63182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8CD13" w14:textId="77777777" w:rsidR="00623830" w:rsidRDefault="00623830" w:rsidP="00AF186E">
      <w:pPr>
        <w:spacing w:after="0"/>
      </w:pPr>
    </w:p>
    <w:p w14:paraId="39103CE7" w14:textId="77777777" w:rsidR="00623830" w:rsidRDefault="00623830" w:rsidP="00AF186E">
      <w:pPr>
        <w:spacing w:after="0"/>
      </w:pPr>
    </w:p>
    <w:p w14:paraId="3EFD2C14" w14:textId="77777777" w:rsidR="00623830" w:rsidRDefault="00623830" w:rsidP="00AF186E">
      <w:pPr>
        <w:spacing w:after="0"/>
      </w:pPr>
    </w:p>
    <w:p w14:paraId="1190E40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 OnlineGame.Web</w:t>
      </w:r>
    </w:p>
    <w:p w14:paraId="7E8844BE" w14:textId="77777777" w:rsidR="00623830" w:rsidRDefault="00623830" w:rsidP="00AF186E">
      <w:pPr>
        <w:spacing w:after="0"/>
        <w:rPr>
          <w:sz w:val="27"/>
          <w:szCs w:val="27"/>
        </w:rPr>
      </w:pPr>
    </w:p>
    <w:p w14:paraId="4CC21E51" w14:textId="77777777" w:rsidR="00623830" w:rsidRDefault="00623830" w:rsidP="00AF186E">
      <w:pPr>
        <w:spacing w:after="0"/>
        <w:rPr>
          <w:sz w:val="27"/>
          <w:szCs w:val="27"/>
        </w:rPr>
      </w:pPr>
    </w:p>
    <w:p w14:paraId="4E11D57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ADO.Net Entity Data Model - Entity Framework</w:t>
      </w:r>
    </w:p>
    <w:p w14:paraId="1D37912C" w14:textId="77777777" w:rsidR="00623830" w:rsidRDefault="00623830" w:rsidP="00AF186E">
      <w:pPr>
        <w:spacing w:after="0"/>
        <w:rPr>
          <w:sz w:val="27"/>
          <w:szCs w:val="27"/>
        </w:rPr>
      </w:pPr>
    </w:p>
    <w:p w14:paraId="77C91561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7846269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odels</w:t>
      </w:r>
      <w:r>
        <w:rPr>
          <w:rFonts w:ascii="Tahoma" w:hAnsi="Tahoma" w:cs="Tahoma"/>
          <w:color w:val="000000"/>
          <w:sz w:val="27"/>
          <w:szCs w:val="27"/>
        </w:rPr>
        <w:t> folder --&gt; Right Click --&gt; Add --&gt; New Item</w:t>
      </w:r>
    </w:p>
    <w:p w14:paraId="3644695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Visual C# --&gt; Data  --&gt;  </w:t>
      </w:r>
      <w:r>
        <w:rPr>
          <w:sz w:val="27"/>
          <w:szCs w:val="27"/>
        </w:rPr>
        <w:t>ADO.Net </w:t>
      </w:r>
      <w:r>
        <w:rPr>
          <w:rFonts w:ascii="Tahoma" w:hAnsi="Tahoma" w:cs="Tahoma"/>
          <w:color w:val="000000"/>
          <w:sz w:val="27"/>
          <w:szCs w:val="27"/>
        </w:rPr>
        <w:t>Entity Data Model</w:t>
      </w:r>
    </w:p>
    <w:p w14:paraId="7989343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1FA63D57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</w:p>
    <w:p w14:paraId="478BEE2C" w14:textId="77777777" w:rsidR="00623830" w:rsidRDefault="00623830" w:rsidP="00AF186E">
      <w:pPr>
        <w:spacing w:after="0"/>
        <w:rPr>
          <w:sz w:val="27"/>
          <w:szCs w:val="27"/>
        </w:rPr>
      </w:pPr>
    </w:p>
    <w:p w14:paraId="5E3CF755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3E9608D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0B29F7EA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641874B1" w14:textId="77777777" w:rsidR="00623830" w:rsidRDefault="00623830" w:rsidP="00AF186E">
      <w:pPr>
        <w:spacing w:after="0"/>
        <w:rPr>
          <w:sz w:val="27"/>
          <w:szCs w:val="27"/>
        </w:rPr>
      </w:pPr>
    </w:p>
    <w:p w14:paraId="19419C58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517A0FB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76877BD2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46A621CC" w14:textId="77777777" w:rsidR="00623830" w:rsidRDefault="00623830" w:rsidP="00AF186E">
      <w:pPr>
        <w:spacing w:after="0"/>
        <w:rPr>
          <w:sz w:val="27"/>
          <w:szCs w:val="27"/>
        </w:rPr>
      </w:pPr>
    </w:p>
    <w:p w14:paraId="6E6B6859" w14:textId="77777777" w:rsidR="00623830" w:rsidRDefault="00623830" w:rsidP="00AF186E">
      <w:pPr>
        <w:spacing w:after="0"/>
        <w:rPr>
          <w:sz w:val="27"/>
          <w:szCs w:val="27"/>
        </w:rPr>
      </w:pPr>
    </w:p>
    <w:p w14:paraId="298F04FC" w14:textId="4136FABF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73E5698" wp14:editId="614F7B38">
            <wp:extent cx="5274310" cy="2931795"/>
            <wp:effectExtent l="0" t="0" r="254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F0BB0" w14:textId="77777777" w:rsidR="00623830" w:rsidRDefault="00623830" w:rsidP="00AF186E">
      <w:pPr>
        <w:spacing w:after="0"/>
        <w:rPr>
          <w:sz w:val="27"/>
          <w:szCs w:val="27"/>
        </w:rPr>
      </w:pPr>
    </w:p>
    <w:p w14:paraId="32305E77" w14:textId="77777777" w:rsidR="00623830" w:rsidRDefault="00623830" w:rsidP="00AF186E">
      <w:pPr>
        <w:spacing w:after="0"/>
        <w:rPr>
          <w:sz w:val="27"/>
          <w:szCs w:val="27"/>
        </w:rPr>
      </w:pPr>
    </w:p>
    <w:p w14:paraId="04A4DB11" w14:textId="7048088F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D8CA8CF" wp14:editId="23AAF364">
            <wp:extent cx="4846320" cy="49149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4DADD" w14:textId="77777777" w:rsidR="00623830" w:rsidRDefault="00623830" w:rsidP="00AF186E">
      <w:pPr>
        <w:spacing w:after="0"/>
        <w:rPr>
          <w:sz w:val="27"/>
          <w:szCs w:val="27"/>
        </w:rPr>
      </w:pPr>
    </w:p>
    <w:p w14:paraId="74FD3942" w14:textId="77777777" w:rsidR="00623830" w:rsidRDefault="00623830" w:rsidP="00AF186E">
      <w:pPr>
        <w:spacing w:after="0"/>
        <w:rPr>
          <w:sz w:val="27"/>
          <w:szCs w:val="27"/>
        </w:rPr>
      </w:pPr>
    </w:p>
    <w:p w14:paraId="318A852D" w14:textId="0796F19C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83508C0" wp14:editId="38614B6A">
            <wp:extent cx="5274310" cy="533400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3CDEA" w14:textId="77777777" w:rsidR="00623830" w:rsidRDefault="00623830" w:rsidP="00AF186E">
      <w:pPr>
        <w:spacing w:after="0"/>
        <w:rPr>
          <w:sz w:val="27"/>
          <w:szCs w:val="27"/>
        </w:rPr>
      </w:pPr>
    </w:p>
    <w:p w14:paraId="3A9F572F" w14:textId="77777777" w:rsidR="00623830" w:rsidRDefault="00623830" w:rsidP="00AF186E">
      <w:pPr>
        <w:spacing w:after="0"/>
        <w:rPr>
          <w:sz w:val="27"/>
          <w:szCs w:val="27"/>
        </w:rPr>
      </w:pPr>
    </w:p>
    <w:p w14:paraId="0DE0835D" w14:textId="33332140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59D662C" wp14:editId="57BE1B88">
            <wp:extent cx="5143500" cy="60274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C3FBA" w14:textId="77777777" w:rsidR="00623830" w:rsidRDefault="00623830" w:rsidP="00AF186E">
      <w:pPr>
        <w:spacing w:after="0"/>
        <w:rPr>
          <w:sz w:val="27"/>
          <w:szCs w:val="27"/>
        </w:rPr>
      </w:pPr>
    </w:p>
    <w:p w14:paraId="4BC5C492" w14:textId="77777777" w:rsidR="00623830" w:rsidRDefault="00623830" w:rsidP="00AF186E">
      <w:pPr>
        <w:spacing w:after="0"/>
        <w:rPr>
          <w:sz w:val="27"/>
          <w:szCs w:val="27"/>
        </w:rPr>
      </w:pPr>
    </w:p>
    <w:p w14:paraId="7D12F492" w14:textId="5787C9CA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2657735" wp14:editId="3B94D3A2">
            <wp:extent cx="5274310" cy="534352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D7594" w14:textId="77777777" w:rsidR="00623830" w:rsidRDefault="00623830" w:rsidP="00AF186E">
      <w:pPr>
        <w:spacing w:after="0"/>
        <w:rPr>
          <w:sz w:val="27"/>
          <w:szCs w:val="27"/>
        </w:rPr>
      </w:pPr>
    </w:p>
    <w:p w14:paraId="5FD4A85F" w14:textId="77777777" w:rsidR="00623830" w:rsidRDefault="00623830" w:rsidP="00AF186E">
      <w:pPr>
        <w:spacing w:after="0"/>
        <w:rPr>
          <w:sz w:val="27"/>
          <w:szCs w:val="27"/>
        </w:rPr>
      </w:pPr>
    </w:p>
    <w:p w14:paraId="7C4C3D25" w14:textId="6621F205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99B0232" wp14:editId="74B530E7">
            <wp:extent cx="5074920" cy="5143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29F38" w14:textId="77777777" w:rsidR="00623830" w:rsidRDefault="00623830" w:rsidP="00AF186E">
      <w:pPr>
        <w:spacing w:after="0"/>
        <w:rPr>
          <w:sz w:val="27"/>
          <w:szCs w:val="27"/>
        </w:rPr>
      </w:pPr>
    </w:p>
    <w:p w14:paraId="1232D4AE" w14:textId="77777777" w:rsidR="00623830" w:rsidRDefault="00623830" w:rsidP="00AF186E">
      <w:pPr>
        <w:spacing w:after="0"/>
        <w:rPr>
          <w:sz w:val="27"/>
          <w:szCs w:val="27"/>
        </w:rPr>
      </w:pPr>
    </w:p>
    <w:p w14:paraId="4315C691" w14:textId="225CD604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5AB01F1D" wp14:editId="5D65B851">
            <wp:extent cx="5250180" cy="531876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F7AB9" w14:textId="77777777" w:rsidR="00623830" w:rsidRDefault="00623830" w:rsidP="00AF186E">
      <w:pPr>
        <w:spacing w:after="0"/>
        <w:rPr>
          <w:sz w:val="27"/>
          <w:szCs w:val="27"/>
        </w:rPr>
      </w:pPr>
    </w:p>
    <w:p w14:paraId="10C3E114" w14:textId="77777777" w:rsidR="00623830" w:rsidRDefault="00623830" w:rsidP="00AF186E">
      <w:pPr>
        <w:spacing w:after="0"/>
        <w:rPr>
          <w:sz w:val="27"/>
          <w:szCs w:val="27"/>
        </w:rPr>
      </w:pPr>
    </w:p>
    <w:p w14:paraId="459E75E3" w14:textId="337CF8AA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1A68B67" wp14:editId="14F5C46B">
            <wp:extent cx="4572000" cy="18973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D5317" w14:textId="77777777" w:rsidR="00623830" w:rsidRDefault="00623830" w:rsidP="00AF186E">
      <w:pPr>
        <w:spacing w:after="0"/>
        <w:rPr>
          <w:sz w:val="27"/>
          <w:szCs w:val="27"/>
        </w:rPr>
      </w:pPr>
    </w:p>
    <w:p w14:paraId="5F097A16" w14:textId="77777777" w:rsidR="00623830" w:rsidRDefault="00623830" w:rsidP="00AF186E">
      <w:pPr>
        <w:spacing w:after="0"/>
        <w:rPr>
          <w:sz w:val="27"/>
          <w:szCs w:val="27"/>
        </w:rPr>
      </w:pPr>
    </w:p>
    <w:p w14:paraId="099D8B04" w14:textId="7A051831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5D3ECF86" wp14:editId="169F5824">
            <wp:extent cx="3116580" cy="2407920"/>
            <wp:effectExtent l="0" t="0" r="762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AD6F1" w14:textId="77777777" w:rsidR="00623830" w:rsidRDefault="00623830" w:rsidP="00AF186E">
      <w:pPr>
        <w:spacing w:after="0"/>
        <w:rPr>
          <w:sz w:val="27"/>
          <w:szCs w:val="27"/>
        </w:rPr>
      </w:pPr>
    </w:p>
    <w:p w14:paraId="7B44C81E" w14:textId="77777777" w:rsidR="00623830" w:rsidRDefault="00623830" w:rsidP="00AF186E">
      <w:pPr>
        <w:spacing w:after="0"/>
        <w:rPr>
          <w:sz w:val="27"/>
          <w:szCs w:val="27"/>
        </w:rPr>
      </w:pPr>
    </w:p>
    <w:p w14:paraId="18BE2EB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Controllers/GamersController.cs</w:t>
      </w:r>
    </w:p>
    <w:p w14:paraId="53141500" w14:textId="77777777" w:rsidR="00623830" w:rsidRDefault="00623830" w:rsidP="00AF186E">
      <w:pPr>
        <w:spacing w:after="0"/>
        <w:rPr>
          <w:sz w:val="27"/>
          <w:szCs w:val="27"/>
        </w:rPr>
      </w:pPr>
    </w:p>
    <w:p w14:paraId="44768302" w14:textId="77777777" w:rsidR="00623830" w:rsidRDefault="00623830" w:rsidP="00AF186E">
      <w:pPr>
        <w:spacing w:after="0"/>
        <w:rPr>
          <w:sz w:val="27"/>
          <w:szCs w:val="27"/>
        </w:rPr>
      </w:pPr>
    </w:p>
    <w:p w14:paraId="118CADAF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 --&gt; Right click --&gt; Add --&gt; Controller</w:t>
      </w:r>
    </w:p>
    <w:p w14:paraId="5CEFD0C3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728BFE6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VC 5 Controller with views, using Entity Framework</w:t>
      </w:r>
    </w:p>
    <w:p w14:paraId="7156CC71" w14:textId="77777777" w:rsidR="00623830" w:rsidRDefault="00623830" w:rsidP="00AF186E">
      <w:pPr>
        <w:spacing w:after="0"/>
        <w:rPr>
          <w:sz w:val="27"/>
          <w:szCs w:val="27"/>
        </w:rPr>
      </w:pPr>
    </w:p>
    <w:p w14:paraId="29EE0EDA" w14:textId="77777777" w:rsidR="00623830" w:rsidRDefault="00623830" w:rsidP="00AF186E">
      <w:pPr>
        <w:spacing w:after="0"/>
        <w:rPr>
          <w:sz w:val="27"/>
          <w:szCs w:val="27"/>
        </w:rPr>
      </w:pPr>
    </w:p>
    <w:p w14:paraId="2CBC8827" w14:textId="77777777" w:rsidR="00623830" w:rsidRDefault="00623830" w:rsidP="00AF186E">
      <w:pPr>
        <w:spacing w:after="0"/>
        <w:rPr>
          <w:sz w:val="27"/>
          <w:szCs w:val="27"/>
        </w:rPr>
      </w:pPr>
    </w:p>
    <w:p w14:paraId="57C01A88" w14:textId="77777777" w:rsidR="00623830" w:rsidRDefault="00623830" w:rsidP="00AF186E">
      <w:pPr>
        <w:spacing w:after="0"/>
        <w:rPr>
          <w:sz w:val="27"/>
          <w:szCs w:val="27"/>
        </w:rPr>
      </w:pPr>
    </w:p>
    <w:p w14:paraId="7FC6AF7D" w14:textId="12BA9A74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DAC311A" wp14:editId="6CB9107E">
            <wp:extent cx="5274310" cy="818515"/>
            <wp:effectExtent l="0" t="0" r="2540" b="635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757AF" w14:textId="77777777" w:rsidR="00623830" w:rsidRDefault="00623830" w:rsidP="00AF186E">
      <w:pPr>
        <w:spacing w:after="0"/>
        <w:rPr>
          <w:sz w:val="27"/>
          <w:szCs w:val="27"/>
        </w:rPr>
      </w:pPr>
    </w:p>
    <w:p w14:paraId="3FFB7F0F" w14:textId="77777777" w:rsidR="00623830" w:rsidRDefault="00623830" w:rsidP="00AF186E">
      <w:pPr>
        <w:spacing w:after="0"/>
        <w:rPr>
          <w:sz w:val="27"/>
          <w:szCs w:val="27"/>
        </w:rPr>
      </w:pPr>
    </w:p>
    <w:p w14:paraId="2E463BEA" w14:textId="653D4E16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1E4A216" wp14:editId="1AEBDB00">
            <wp:extent cx="5274310" cy="2904490"/>
            <wp:effectExtent l="0" t="0" r="254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55533" w14:textId="77777777" w:rsidR="00623830" w:rsidRDefault="00623830" w:rsidP="00AF186E">
      <w:pPr>
        <w:spacing w:after="0"/>
        <w:rPr>
          <w:sz w:val="27"/>
          <w:szCs w:val="27"/>
        </w:rPr>
      </w:pPr>
    </w:p>
    <w:p w14:paraId="4B527386" w14:textId="77777777" w:rsidR="00623830" w:rsidRDefault="00623830" w:rsidP="00AF186E">
      <w:pPr>
        <w:spacing w:after="0"/>
        <w:rPr>
          <w:sz w:val="27"/>
          <w:szCs w:val="27"/>
        </w:rPr>
      </w:pPr>
    </w:p>
    <w:p w14:paraId="3526A808" w14:textId="77777777" w:rsidR="00623830" w:rsidRDefault="00623830" w:rsidP="00AF186E">
      <w:pPr>
        <w:spacing w:after="0"/>
        <w:rPr>
          <w:sz w:val="27"/>
          <w:szCs w:val="27"/>
        </w:rPr>
      </w:pPr>
    </w:p>
    <w:p w14:paraId="27091845" w14:textId="7A19D8B1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B2B188F" wp14:editId="46F9D980">
            <wp:extent cx="5274310" cy="35217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4CEFB" w14:textId="77777777" w:rsidR="00623830" w:rsidRDefault="00623830" w:rsidP="00AF186E">
      <w:pPr>
        <w:spacing w:after="0"/>
        <w:rPr>
          <w:sz w:val="27"/>
          <w:szCs w:val="27"/>
        </w:rPr>
      </w:pPr>
    </w:p>
    <w:p w14:paraId="24B54AB4" w14:textId="77777777" w:rsidR="00623830" w:rsidRDefault="00623830" w:rsidP="00AF186E">
      <w:pPr>
        <w:spacing w:after="0"/>
        <w:rPr>
          <w:sz w:val="27"/>
          <w:szCs w:val="27"/>
        </w:rPr>
      </w:pPr>
    </w:p>
    <w:p w14:paraId="59FF94DC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f you see the following error message, then you have to re-build solution before you create the controller.</w:t>
      </w:r>
    </w:p>
    <w:p w14:paraId="3CFEA1FA" w14:textId="77777777" w:rsidR="00623830" w:rsidRDefault="00623830" w:rsidP="00AF186E">
      <w:pPr>
        <w:spacing w:after="0"/>
        <w:rPr>
          <w:sz w:val="27"/>
          <w:szCs w:val="27"/>
        </w:rPr>
      </w:pPr>
    </w:p>
    <w:p w14:paraId="0F98B66F" w14:textId="55BFBA3E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F59F55F" wp14:editId="50367F55">
            <wp:extent cx="3451860" cy="1798320"/>
            <wp:effectExtent l="0" t="0" r="0" b="0"/>
            <wp:docPr id="12" name="Picture 12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B8628" w14:textId="77777777" w:rsidR="00623830" w:rsidRDefault="00623830" w:rsidP="00AF186E">
      <w:pPr>
        <w:spacing w:after="0"/>
        <w:rPr>
          <w:sz w:val="27"/>
          <w:szCs w:val="27"/>
        </w:rPr>
      </w:pPr>
    </w:p>
    <w:p w14:paraId="19769176" w14:textId="77777777" w:rsidR="00623830" w:rsidRDefault="00623830" w:rsidP="00AF186E">
      <w:pPr>
        <w:spacing w:after="0"/>
        <w:rPr>
          <w:sz w:val="27"/>
          <w:szCs w:val="27"/>
        </w:rPr>
      </w:pPr>
    </w:p>
    <w:p w14:paraId="74B7291E" w14:textId="77777777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t will automatically generate the controller, views, and several javascript and css files.</w:t>
      </w:r>
    </w:p>
    <w:p w14:paraId="31B14827" w14:textId="77777777" w:rsidR="00623830" w:rsidRDefault="00623830" w:rsidP="00AF186E">
      <w:pPr>
        <w:spacing w:after="0"/>
        <w:rPr>
          <w:sz w:val="27"/>
          <w:szCs w:val="27"/>
        </w:rPr>
      </w:pPr>
    </w:p>
    <w:p w14:paraId="7929DB81" w14:textId="77777777" w:rsidR="00623830" w:rsidRDefault="00623830" w:rsidP="00AF186E">
      <w:pPr>
        <w:spacing w:after="0"/>
        <w:rPr>
          <w:sz w:val="27"/>
          <w:szCs w:val="27"/>
        </w:rPr>
      </w:pPr>
    </w:p>
    <w:p w14:paraId="55D6CDD0" w14:textId="4FF5CF74" w:rsidR="00623830" w:rsidRDefault="00623830" w:rsidP="00AF186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9272C09" wp14:editId="646D4B7C">
            <wp:extent cx="3649980" cy="3154680"/>
            <wp:effectExtent l="0" t="0" r="7620" b="762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27869" w14:textId="77777777" w:rsidR="00623830" w:rsidRDefault="00623830" w:rsidP="00AF186E">
      <w:pPr>
        <w:spacing w:after="0"/>
        <w:rPr>
          <w:sz w:val="27"/>
          <w:szCs w:val="27"/>
        </w:rPr>
      </w:pPr>
    </w:p>
    <w:p w14:paraId="6FF2116F" w14:textId="77777777" w:rsidR="00623830" w:rsidRDefault="00623830" w:rsidP="00AF186E">
      <w:pPr>
        <w:spacing w:after="0"/>
        <w:rPr>
          <w:sz w:val="24"/>
          <w:szCs w:val="24"/>
        </w:rPr>
      </w:pPr>
    </w:p>
    <w:p w14:paraId="3493BF7E" w14:textId="77777777" w:rsidR="00623830" w:rsidRDefault="00623830" w:rsidP="00AF186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OnlineGame.Web</w:t>
      </w:r>
    </w:p>
    <w:p w14:paraId="23261B78" w14:textId="77777777" w:rsidR="00623830" w:rsidRDefault="00623830" w:rsidP="00AF186E">
      <w:pPr>
        <w:spacing w:after="0"/>
      </w:pPr>
    </w:p>
    <w:p w14:paraId="07F88424" w14:textId="77777777" w:rsidR="00623830" w:rsidRDefault="00623830" w:rsidP="00AF186E">
      <w:pPr>
        <w:spacing w:after="0"/>
      </w:pPr>
    </w:p>
    <w:p w14:paraId="63F21FBC" w14:textId="77777777" w:rsidR="00623830" w:rsidRDefault="00623830" w:rsidP="00AF186E">
      <w:pPr>
        <w:spacing w:after="0"/>
      </w:pPr>
    </w:p>
    <w:p w14:paraId="5AB85426" w14:textId="77777777" w:rsidR="00623830" w:rsidRDefault="00623830" w:rsidP="00AF186E">
      <w:pPr>
        <w:spacing w:after="0"/>
      </w:pPr>
      <w:r>
        <w:rPr>
          <w:sz w:val="36"/>
          <w:szCs w:val="36"/>
        </w:rPr>
        <w:t>4.1. Web.config</w:t>
      </w:r>
    </w:p>
    <w:p w14:paraId="6C812260" w14:textId="77777777" w:rsidR="00623830" w:rsidRDefault="00623830" w:rsidP="00AF186E">
      <w:pPr>
        <w:spacing w:after="0"/>
      </w:pPr>
    </w:p>
    <w:p w14:paraId="31109E48" w14:textId="77777777" w:rsidR="00623830" w:rsidRDefault="00623830" w:rsidP="00AF186E">
      <w:pPr>
        <w:spacing w:after="0"/>
      </w:pPr>
    </w:p>
    <w:p w14:paraId="65950F17" w14:textId="617C07E3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0ED105AD" wp14:editId="167A00C3">
            <wp:extent cx="5274310" cy="337121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0C484" w14:textId="77777777" w:rsidR="00623830" w:rsidRDefault="00623830" w:rsidP="00AF186E">
      <w:pPr>
        <w:spacing w:after="0"/>
      </w:pPr>
    </w:p>
    <w:p w14:paraId="5B2FC9A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57F35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02045F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1293FB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67E3CC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3EF5ED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11613D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lastRenderedPageBreak/>
        <w:t>  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7038F0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E91A47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45ECB7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B1299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Unauthorized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E96568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NotFoun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881975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InternalServer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E979D7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8125F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A9B3EA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0BEEA5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731515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0A5DDC" w14:textId="77777777" w:rsidR="00623830" w:rsidRDefault="00623830" w:rsidP="00AF186E">
      <w:pPr>
        <w:spacing w:after="0"/>
      </w:pPr>
    </w:p>
    <w:p w14:paraId="6ABF7FEF" w14:textId="77777777" w:rsidR="00623830" w:rsidRDefault="00623830" w:rsidP="00AF186E">
      <w:pPr>
        <w:spacing w:after="0"/>
      </w:pPr>
    </w:p>
    <w:p w14:paraId="4F9BEACF" w14:textId="77777777" w:rsidR="00623830" w:rsidRDefault="00623830" w:rsidP="00AF186E">
      <w:pPr>
        <w:spacing w:after="0"/>
      </w:pPr>
      <w:r>
        <w:rPr>
          <w:sz w:val="36"/>
          <w:szCs w:val="36"/>
        </w:rPr>
        <w:t>4.2. WebShared/CustomizeCacheAttribute.cs</w:t>
      </w:r>
    </w:p>
    <w:p w14:paraId="2B8BF220" w14:textId="77777777" w:rsidR="00623830" w:rsidRDefault="00623830" w:rsidP="00AF186E">
      <w:pPr>
        <w:spacing w:after="0"/>
      </w:pPr>
    </w:p>
    <w:p w14:paraId="32D470D2" w14:textId="77777777" w:rsidR="00623830" w:rsidRDefault="00623830" w:rsidP="00AF186E">
      <w:pPr>
        <w:spacing w:after="0"/>
      </w:pPr>
    </w:p>
    <w:p w14:paraId="1AF8EEC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AEDDF0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Configuration;</w:t>
      </w:r>
    </w:p>
    <w:p w14:paraId="7291DDF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d</w:t>
      </w:r>
    </w:p>
    <w:p w14:paraId="60FE39E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401459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ustomizeCacheAttribute</w:t>
      </w:r>
      <w:r>
        <w:t> </w:t>
      </w:r>
      <w:r>
        <w:rPr>
          <w:rFonts w:ascii="Consolas" w:hAnsi="Consolas"/>
          <w:sz w:val="18"/>
          <w:szCs w:val="18"/>
        </w:rPr>
        <w:t>: OutputCacheAttribute</w:t>
      </w:r>
    </w:p>
    <w:p w14:paraId="0FD77B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A7396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CustomizeCache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acheProfileName)</w:t>
      </w:r>
    </w:p>
    <w:p w14:paraId="2251E35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8C0A1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OutputCacheSettingsSection cacheSettings =</w:t>
      </w:r>
    </w:p>
    <w:p w14:paraId="296B69F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(OutputCacheSettingsSection)WebConfigurationManager</w:t>
      </w:r>
    </w:p>
    <w:p w14:paraId="18CC4A1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.GetSection(</w:t>
      </w:r>
      <w:r>
        <w:rPr>
          <w:rFonts w:ascii="Consolas" w:hAnsi="Consolas"/>
          <w:color w:val="A31515"/>
          <w:sz w:val="18"/>
          <w:szCs w:val="18"/>
        </w:rPr>
        <w:t>"system.web/caching/outputCacheSettings"</w:t>
      </w:r>
      <w:r>
        <w:rPr>
          <w:rFonts w:ascii="Consolas" w:hAnsi="Consolas"/>
          <w:sz w:val="18"/>
          <w:szCs w:val="18"/>
        </w:rPr>
        <w:t>);</w:t>
      </w:r>
    </w:p>
    <w:p w14:paraId="70436B1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OutputCacheProfile cacheProfile = cacheSettings.OutputCacheProfiles[cacheProfileName];</w:t>
      </w:r>
    </w:p>
    <w:p w14:paraId="6570FCB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Duration = cacheProfile.Duration;</w:t>
      </w:r>
    </w:p>
    <w:p w14:paraId="3A9B055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aryByParam = cacheProfile.VaryByParam;</w:t>
      </w:r>
    </w:p>
    <w:p w14:paraId="6827C74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aryByCustom = cacheProfile.VaryByCustom;</w:t>
      </w:r>
    </w:p>
    <w:p w14:paraId="5915846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853C6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76C401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E2D2E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EC18BC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</w:t>
      </w:r>
    </w:p>
    <w:p w14:paraId="521D5E4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4BB616E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239A026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Settings&gt;</w:t>
      </w:r>
    </w:p>
    <w:p w14:paraId="665AD26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Profiles&gt;</w:t>
      </w:r>
    </w:p>
    <w:p w14:paraId="4546A0F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419A24F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add name="outputCacheProfile1" duration="60" varyByParam="none"/&gt;</w:t>
      </w:r>
    </w:p>
    <w:p w14:paraId="518997A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Profiles&gt;</w:t>
      </w:r>
    </w:p>
    <w:p w14:paraId="268D00F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Settings&gt;</w:t>
      </w:r>
    </w:p>
    <w:p w14:paraId="0A6C0A1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6DCC94F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5C7C65F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1" redirect="Error/UnauthorizedError" /&gt;</w:t>
      </w:r>
    </w:p>
    <w:p w14:paraId="2B603CC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4" redirect="Error/NotFound" /&gt;</w:t>
      </w:r>
    </w:p>
    <w:p w14:paraId="260755F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500" redirect="Error/InternalServerError" /&gt;</w:t>
      </w:r>
    </w:p>
    <w:p w14:paraId="027896E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6741F70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globalization culture="en-au" /&gt;</w:t>
      </w:r>
    </w:p>
    <w:p w14:paraId="68AEC2F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ompilation debug="true" targetFramework="4.6.1" /&gt;</w:t>
      </w:r>
    </w:p>
    <w:p w14:paraId="1379DB5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httpRuntime targetFramework="4.6.1" /&gt;</w:t>
      </w:r>
    </w:p>
    <w:p w14:paraId="44E0642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system.web&gt;</w:t>
      </w:r>
    </w:p>
    <w:p w14:paraId="6F6E49C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5119143" w14:textId="77777777" w:rsidR="00623830" w:rsidRDefault="00623830" w:rsidP="00AF186E">
      <w:pPr>
        <w:spacing w:after="0"/>
      </w:pPr>
    </w:p>
    <w:p w14:paraId="3DFEB140" w14:textId="77777777" w:rsidR="00623830" w:rsidRDefault="00623830" w:rsidP="00AF186E">
      <w:pPr>
        <w:spacing w:after="0"/>
      </w:pPr>
    </w:p>
    <w:p w14:paraId="6EE2AC1B" w14:textId="77777777" w:rsidR="00623830" w:rsidRDefault="00623830" w:rsidP="00AF186E">
      <w:pPr>
        <w:spacing w:after="0"/>
      </w:pPr>
      <w:r>
        <w:rPr>
          <w:sz w:val="36"/>
          <w:szCs w:val="36"/>
        </w:rPr>
        <w:t>4.3. Controllers/GamerController.cs</w:t>
      </w:r>
    </w:p>
    <w:p w14:paraId="08F16912" w14:textId="77777777" w:rsidR="00623830" w:rsidRDefault="00623830" w:rsidP="00AF186E">
      <w:pPr>
        <w:spacing w:after="0"/>
      </w:pPr>
    </w:p>
    <w:p w14:paraId="30588253" w14:textId="77777777" w:rsidR="00623830" w:rsidRDefault="00623830" w:rsidP="00AF186E">
      <w:pPr>
        <w:spacing w:after="0"/>
      </w:pPr>
    </w:p>
    <w:p w14:paraId="4E8C792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E0FABB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3A3ABB2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7A2AD22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;</w:t>
      </w:r>
    </w:p>
    <w:p w14:paraId="57CD468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918C9D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4705356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82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2DDE455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3164EA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UI;</w:t>
      </w:r>
    </w:p>
    <w:p w14:paraId="49D3494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49AF445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d;</w:t>
      </w:r>
    </w:p>
    <w:p w14:paraId="63DDC11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;</w:t>
      </w:r>
    </w:p>
    <w:p w14:paraId="4D45FA2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109B9A9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C8671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0CBF91E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C4E318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4ECEC84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6DE5590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2944AB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5E030F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7FCDE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);</w:t>
      </w:r>
    </w:p>
    <w:p w14:paraId="600A13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8C52B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0B4D469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E9AC7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OutputCache(Duration = 10)]</w:t>
      </w:r>
    </w:p>
    <w:p w14:paraId="02EB457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 = OutputCacheLocation.ServerAndClient)]</w:t>
      </w:r>
    </w:p>
    <w:p w14:paraId="16D4A53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 = OutputCacheLocation.Client)]</w:t>
      </w:r>
    </w:p>
    <w:p w14:paraId="76D4328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2()</w:t>
      </w:r>
    </w:p>
    <w:p w14:paraId="45A2A72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0BF35BD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3000);</w:t>
      </w:r>
    </w:p>
    <w:p w14:paraId="1215E97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ViewBag.ServerTime = DateTime.Now.ToString(CultureInfo.InvariantCulture);</w:t>
      </w:r>
    </w:p>
    <w:p w14:paraId="6DAA6F3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Gamers.ToListAsync());</w:t>
      </w:r>
    </w:p>
    <w:p w14:paraId="3E7899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33A1956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58EE595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4AE6BA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3()</w:t>
      </w:r>
    </w:p>
    <w:p w14:paraId="109F9DC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67595E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ViewBag.ServerTime = DateTime.Now.ToString(CultureInfo.InvariantCulture);</w:t>
      </w:r>
    </w:p>
    <w:p w14:paraId="7805270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Gamers.ToListAsync());</w:t>
      </w:r>
    </w:p>
    <w:p w14:paraId="78B7C6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3D4935A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3C9B986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3831F6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3V2()</w:t>
      </w:r>
    </w:p>
    <w:p w14:paraId="6FCCE20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2208201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ViewBag.ServerTime = DateTime.Now.ToString(CultureInfo.InvariantCulture);</w:t>
      </w:r>
    </w:p>
    <w:p w14:paraId="2CC36AB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Gamers.ToListAsync());</w:t>
      </w:r>
    </w:p>
    <w:p w14:paraId="5FE1EB4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90D2710" w14:textId="77777777" w:rsidR="00623830" w:rsidRDefault="00623830" w:rsidP="00AF186E">
      <w:pPr>
        <w:spacing w:after="0"/>
      </w:pPr>
    </w:p>
    <w:p w14:paraId="08A08A3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ChildActionOnly] make the action to be accessible only by a child request,</w:t>
      </w:r>
    </w:p>
    <w:p w14:paraId="11E283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o no one can make a direct URL request to this action.</w:t>
      </w:r>
    </w:p>
    <w:p w14:paraId="39EAB8F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ChildActionOnly]</w:t>
      </w:r>
    </w:p>
    <w:p w14:paraId="7CC6AE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6D16C06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OutputCache(Duration = 10)]</w:t>
      </w:r>
    </w:p>
    <w:p w14:paraId="1CDF5D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etGamerCount()</w:t>
      </w:r>
    </w:p>
    <w:p w14:paraId="400823A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134CB69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 System.Threading.Thread.Sleep(3000);</w:t>
      </w:r>
    </w:p>
    <w:p w14:paraId="0106123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Gamer Count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db.Gamers.Count()}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DateTime.Now}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0F624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5DE5C54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</w:p>
    <w:p w14:paraId="52CE7B6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5661F2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60)]</w:t>
      </w:r>
    </w:p>
    <w:p w14:paraId="06AA3D5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OutputCache(CacheProfile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BFEFB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4()</w:t>
      </w:r>
    </w:p>
    <w:p w14:paraId="0FF6FA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10FDF52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ViewBag.ServerTime = DateTime.Now.ToString(CultureInfo.InvariantCulture);</w:t>
      </w:r>
    </w:p>
    <w:p w14:paraId="79B1F65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Gamers.ToListAsync());</w:t>
      </w:r>
    </w:p>
    <w:p w14:paraId="3B442B0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41340AC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ChildActionOnly] make the action to be accessible only by a child request,</w:t>
      </w:r>
    </w:p>
    <w:p w14:paraId="048D6C1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o no one can make a direct URL request to this action.</w:t>
      </w:r>
    </w:p>
    <w:p w14:paraId="4077E63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ChildActionOnly]</w:t>
      </w:r>
    </w:p>
    <w:p w14:paraId="52C70F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39A81E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60)]</w:t>
      </w:r>
    </w:p>
    <w:p w14:paraId="01A79E3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CacheProfile = "outputCacheProfile1")]   //This will thrwo exception</w:t>
      </w:r>
    </w:p>
    <w:p w14:paraId="166CC1C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CustomizeCach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6551B7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etGamerCount2()</w:t>
      </w:r>
    </w:p>
    <w:p w14:paraId="0AFC32B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08319FF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3000);</w:t>
      </w:r>
    </w:p>
    <w:p w14:paraId="72D1D31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Gamer Count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db.Gamers.Count()}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DateTime.Now}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769CF55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E7C39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OutputCache(Duration = 5, VaryByParam = "none")]</w:t>
      </w:r>
    </w:p>
    <w:p w14:paraId="7EAF62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OutputCache(Duration = 60, VaryByParam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Name"</w:t>
      </w:r>
      <w:r>
        <w:rPr>
          <w:rFonts w:ascii="Consolas" w:hAnsi="Consolas"/>
          <w:sz w:val="18"/>
          <w:szCs w:val="18"/>
        </w:rPr>
        <w:t>)]</w:t>
      </w:r>
    </w:p>
    <w:p w14:paraId="296436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5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amerName)</w:t>
      </w:r>
    </w:p>
    <w:p w14:paraId="047A7C8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08C8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GamerName = gamerName ??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;</w:t>
      </w:r>
    </w:p>
    <w:p w14:paraId="6E11CDB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ServerTime = DateTime.Now.ToString(CultureInfo.InvariantCulture);</w:t>
      </w:r>
    </w:p>
    <w:p w14:paraId="3C0D011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9EF26D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B115D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013</w:t>
      </w:r>
    </w:p>
    <w:p w14:paraId="12A0956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58F78C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C18B87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3B698F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OutputCache(Duration = 5, VaryByParam = "none")]</w:t>
      </w:r>
    </w:p>
    <w:p w14:paraId="5BA3215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means always cache the same contents.</w:t>
      </w:r>
    </w:p>
    <w:p w14:paraId="1C44264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7D7E74A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OutputCache(Duration = 60, VaryByParam = "*")]</w:t>
      </w:r>
    </w:p>
    <w:p w14:paraId="774DD6D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means for cache for every parameters,</w:t>
      </w:r>
    </w:p>
    <w:p w14:paraId="00392FD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is is dangerous becuase of the view might have too many parameters.</w:t>
      </w:r>
    </w:p>
    <w:p w14:paraId="2CEBE95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7163CA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OutputCache(Duration = 60, VaryByParam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archBy;searchText;pageNumber;sortBy"</w:t>
      </w:r>
      <w:r>
        <w:rPr>
          <w:rFonts w:ascii="Consolas" w:hAnsi="Consolas"/>
          <w:sz w:val="18"/>
          <w:szCs w:val="18"/>
        </w:rPr>
        <w:t>)]</w:t>
      </w:r>
    </w:p>
    <w:p w14:paraId="1C550BC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6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ortBy)</w:t>
      </w:r>
    </w:p>
    <w:p w14:paraId="05B255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87A2F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NameSort = String.IsNullOrEmpty(sortBy)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desc"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;</w:t>
      </w:r>
    </w:p>
    <w:p w14:paraId="5F829FE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GenderSort = sort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t> </w:t>
      </w:r>
      <w:r>
        <w:rPr>
          <w:rFonts w:ascii="Consolas" w:hAnsi="Consolas"/>
          <w:sz w:val="18"/>
          <w:szCs w:val="18"/>
        </w:rPr>
        <w:t>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desc"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;</w:t>
      </w:r>
    </w:p>
    <w:p w14:paraId="313E905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4834C88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2BFEACB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353DC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6990C05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Where(x =&gt; x.Gender == searchText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12F551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ToListAsync();</w:t>
      </w:r>
    </w:p>
    <w:p w14:paraId="3FDF655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84061B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58F2C8B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750BA0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5A2A5D2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64450C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ToListAsync();</w:t>
      </w:r>
    </w:p>
    <w:p w14:paraId="25DA965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C6511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IOrderedEnumerable&lt;Gamer&gt; gamersOrderedEnumerable;</w:t>
      </w:r>
    </w:p>
    <w:p w14:paraId="4C22804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sortBy)</w:t>
      </w:r>
    </w:p>
    <w:p w14:paraId="62A00D3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127E6A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desc"</w:t>
      </w:r>
      <w:r>
        <w:rPr>
          <w:rFonts w:ascii="Consolas" w:hAnsi="Consolas"/>
          <w:sz w:val="18"/>
          <w:szCs w:val="18"/>
        </w:rPr>
        <w:t>:</w:t>
      </w:r>
    </w:p>
    <w:p w14:paraId="62C7545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OrderedEnumerable = gamers.OrderByDescending(x =&gt; x.Name);</w:t>
      </w:r>
    </w:p>
    <w:p w14:paraId="13FAE9F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1BED8AB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desc"</w:t>
      </w:r>
      <w:r>
        <w:rPr>
          <w:rFonts w:ascii="Consolas" w:hAnsi="Consolas"/>
          <w:sz w:val="18"/>
          <w:szCs w:val="18"/>
        </w:rPr>
        <w:t>:</w:t>
      </w:r>
    </w:p>
    <w:p w14:paraId="02EF18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OrderedEnumerable = gamers.OrderByDescending(x =&gt; x.Gender);</w:t>
      </w:r>
    </w:p>
    <w:p w14:paraId="298C8D3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101179B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:</w:t>
      </w:r>
    </w:p>
    <w:p w14:paraId="0976C44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OrderedEnumerable = gamers.OrderBy(x =&gt; x.Gender);</w:t>
      </w:r>
    </w:p>
    <w:p w14:paraId="2C53F7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2C5C65F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6FC1A2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OrderedEnumerable = gamers.OrderBy(x =&gt; x.Name);</w:t>
      </w:r>
    </w:p>
    <w:p w14:paraId="7270ED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714CCDB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A7D7DA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B49B60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irst parameter is pagenumber</w:t>
      </w:r>
    </w:p>
    <w:p w14:paraId="45D9D06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geNumber ?? 1 means if the pageNumber==null, then pageNumber==1</w:t>
      </w:r>
    </w:p>
    <w:p w14:paraId="501D35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B8BAC1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2nd parameter is page size.</w:t>
      </w:r>
    </w:p>
    <w:p w14:paraId="0855F9A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set page size is 5.</w:t>
      </w:r>
    </w:p>
    <w:p w14:paraId="6557227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PagedList&lt;Gamer&gt; gamerPagedList = gamers.ToPagedList(pageNumber ?? 1, 5);</w:t>
      </w:r>
    </w:p>
    <w:p w14:paraId="5AD2A5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IPagedList&lt;Gamer&gt; gamerPagedList = gamersOrderedEnumerable.ToPagedList(pageNumber ?? 1, 5);</w:t>
      </w:r>
    </w:p>
    <w:p w14:paraId="5E35FA6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ServerTime = DateTime.Now.ToString(CultureInfo.InvariantCulture);</w:t>
      </w:r>
    </w:p>
    <w:p w14:paraId="57D41D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PagedList);</w:t>
      </w:r>
    </w:p>
    <w:p w14:paraId="7F6B81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A559B1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013</w:t>
      </w:r>
    </w:p>
    <w:p w14:paraId="212AD8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3CD2E5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Multiple(IEnumerable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GamerIdsToDelet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ortBy)</w:t>
      </w:r>
    </w:p>
    <w:p w14:paraId="717658C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37A59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te a list of gamers</w:t>
      </w:r>
    </w:p>
    <w:p w14:paraId="45D8D57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Where(g =&gt; GamerIdsToDelete.Contains(g.Id)).ToListAsync();</w:t>
      </w:r>
    </w:p>
    <w:p w14:paraId="2A8326B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s.ForEach(g =&gt; db.Gamers.Remove(g));</w:t>
      </w:r>
    </w:p>
    <w:p w14:paraId="0471934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142AC4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OutputCache</w:t>
      </w:r>
    </w:p>
    <w:p w14:paraId="47BCBE0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2ED368B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http://www.c-sharpcorner.com/code/1994/how-to-clear-output-cache-in-asp-net-mvc.aspx</w:t>
        </w:r>
      </w:hyperlink>
    </w:p>
    <w:p w14:paraId="7F6406B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84" w:history="1">
        <w:r>
          <w:rPr>
            <w:rStyle w:val="Hyperlink"/>
            <w:rFonts w:ascii="Consolas" w:hAnsi="Consolas"/>
            <w:sz w:val="18"/>
            <w:szCs w:val="18"/>
          </w:rPr>
          <w:t>https://forums.asp.net/t/2077235.aspx?How+to+clear+OutPutCache+Asp+net+Mvc</w:t>
        </w:r>
      </w:hyperlink>
    </w:p>
    <w:p w14:paraId="3B62B86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Get the url for the action method:</w:t>
      </w:r>
    </w:p>
    <w:p w14:paraId="554A29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aleItem = Url.Action(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;</w:t>
      </w:r>
    </w:p>
    <w:p w14:paraId="193669D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Remove the item from cache</w:t>
      </w:r>
    </w:p>
    <w:p w14:paraId="5788598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taleItem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Response.RemoveOutputCacheItem(staleItem);</w:t>
      </w:r>
    </w:p>
    <w:p w14:paraId="24DEFE1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searchBy, searchText, pageNumber, sortBy });</w:t>
      </w:r>
    </w:p>
    <w:p w14:paraId="19C56EE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3B50A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C92093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OutputCache(Duration = 10, VaryByParam = "None", Location = OutputCacheLocation.None)]</w:t>
      </w:r>
    </w:p>
    <w:p w14:paraId="397912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OutputCache(Duration = 10, VaryByParam = "None", Location= OutputCacheLocation.Server)]</w:t>
      </w:r>
    </w:p>
    <w:p w14:paraId="74BCDCD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OutputCache(Duration = 10, VaryByParam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ne"</w:t>
      </w:r>
      <w:r>
        <w:rPr>
          <w:rFonts w:ascii="Consolas" w:hAnsi="Consolas"/>
          <w:sz w:val="18"/>
          <w:szCs w:val="18"/>
        </w:rPr>
        <w:t>, Location = OutputCacheLocation.ServerAndClient)]</w:t>
      </w:r>
    </w:p>
    <w:p w14:paraId="0C71E1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7()</w:t>
      </w:r>
    </w:p>
    <w:p w14:paraId="07D396C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5B4B14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ViewBag.ServerTime = DateTime.Now.ToString(CultureInfo.InvariantCulture);</w:t>
      </w:r>
    </w:p>
    <w:p w14:paraId="6A53ABB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6EE8F1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F49E3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4B660ED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554927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3884C8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913C46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66293A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EC797F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7A1E4D0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7CEA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0E3DAAF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ED5681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C069BA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748D841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1087C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9366E4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30A90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7DD13D3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F2678D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61F7A94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26C1D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AE7514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25506E" w14:textId="77777777" w:rsidR="00623830" w:rsidRDefault="00623830" w:rsidP="00AF186E">
      <w:pPr>
        <w:spacing w:after="0"/>
      </w:pPr>
    </w:p>
    <w:p w14:paraId="7D8B64B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67A4FCF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F89095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0738FDC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306C1EE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3EEA171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EmailAddress"</w:t>
      </w:r>
      <w:r>
        <w:rPr>
          <w:rFonts w:ascii="Consolas" w:hAnsi="Consolas"/>
          <w:sz w:val="18"/>
          <w:szCs w:val="18"/>
        </w:rPr>
        <w:t>)] Gamer gamer)</w:t>
      </w:r>
    </w:p>
    <w:p w14:paraId="3585071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6E554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62CB31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82A931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db.Gamers.Add(gamer);</w:t>
      </w:r>
    </w:p>
    <w:p w14:paraId="045AC4D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293DFE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4A5AC1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CAF01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269181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CE089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3F2D5C3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A3740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44B954D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F878B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B3C290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FEA0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C610A3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D2FD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6654504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B98646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05158A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3BC2DB3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D6040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08D690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024D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3F61A81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207B45F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438D28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2F05F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5A84EE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EmailAddress"</w:t>
      </w:r>
      <w:r>
        <w:rPr>
          <w:rFonts w:ascii="Consolas" w:hAnsi="Consolas"/>
          <w:sz w:val="18"/>
          <w:szCs w:val="18"/>
        </w:rPr>
        <w:t>)] Gamer gamer)</w:t>
      </w:r>
    </w:p>
    <w:p w14:paraId="38CDFD4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7A196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542C8BD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BFE46C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db.Entry(gamer).State = EntityState.Modified;</w:t>
      </w:r>
    </w:p>
    <w:p w14:paraId="74EECBB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0809E9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F507C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C2CED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5852B2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D4467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0AA0F76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C40545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2AF0FF6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82CBC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6D1C9A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931AC1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1A4A0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BFE1B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53424BD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1638F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78B40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89F1BA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AF3B3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24C320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028C11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1683605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49131E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7D72DBA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A60DCC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035D3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691B0DE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db.Gamers.Remove(gamer);</w:t>
      </w:r>
    </w:p>
    <w:p w14:paraId="4DF0F60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301AB9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C4CC4E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2B206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298799C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23AA0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3D3ED1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E09E1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db.Dispose();</w:t>
      </w:r>
    </w:p>
    <w:p w14:paraId="4C1CAD2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32AF6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222E1E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54DCC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A7C6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778981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6E886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</w:t>
      </w:r>
    </w:p>
    <w:p w14:paraId="5374F65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HttpGet]</w:t>
      </w:r>
    </w:p>
    <w:p w14:paraId="491C718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)]</w:t>
      </w:r>
    </w:p>
    <w:p w14:paraId="633B374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blic async Task&lt;ActionResult&gt; Index2()</w:t>
      </w:r>
    </w:p>
    <w:p w14:paraId="71C4A1B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{</w:t>
      </w:r>
    </w:p>
    <w:p w14:paraId="1F7BE9A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System.Threading.Thread.Sleep(3000);</w:t>
      </w:r>
    </w:p>
    <w:p w14:paraId="6FBF8A4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return View(await db.Gamers.ToListAsync());</w:t>
      </w:r>
    </w:p>
    <w:p w14:paraId="222995A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}</w:t>
      </w:r>
    </w:p>
    <w:p w14:paraId="305DD31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1.</w:t>
      </w:r>
    </w:p>
    <w:p w14:paraId="1A7833D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hen we first time navigate to /Gamer/Index2,</w:t>
      </w:r>
    </w:p>
    <w:p w14:paraId="106A473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It will take 3 seconds to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trieve the list of data.</w:t>
      </w:r>
    </w:p>
    <w:p w14:paraId="583B60C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 view output cache will remain for 10 seconds.</w:t>
      </w:r>
    </w:p>
    <w:p w14:paraId="78FC6A9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f we refresh the view during that 10 seconds,</w:t>
      </w:r>
    </w:p>
    <w:p w14:paraId="0690FFF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e will get the data from cached response.</w:t>
      </w:r>
    </w:p>
    <w:p w14:paraId="03B85EB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fter that 10 seconds, the cache will be expired.</w:t>
      </w:r>
    </w:p>
    <w:p w14:paraId="5315ED2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f you navigate to /Gamer/Index2 again,</w:t>
      </w:r>
    </w:p>
    <w:p w14:paraId="0B3852E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 view output cache will remain for another 10 seconds again.</w:t>
      </w:r>
    </w:p>
    <w:p w14:paraId="0AD232C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----------------------------------------</w:t>
      </w:r>
    </w:p>
    <w:p w14:paraId="3CF3C11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</w:t>
      </w:r>
    </w:p>
    <w:p w14:paraId="6E44127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4484F0B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HttpGet]</w:t>
      </w:r>
    </w:p>
    <w:p w14:paraId="3B12763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blic async Task&lt;ActionResult&gt; Index3()</w:t>
      </w:r>
    </w:p>
    <w:p w14:paraId="4E4DF37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{</w:t>
      </w:r>
    </w:p>
    <w:p w14:paraId="1F832EF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return View(await db.Gamers.ToListAsync());</w:t>
      </w:r>
    </w:p>
    <w:p w14:paraId="06ADC62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}</w:t>
      </w:r>
    </w:p>
    <w:p w14:paraId="5397626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..</w:t>
      </w:r>
    </w:p>
    <w:p w14:paraId="71A768B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HttpGet]</w:t>
      </w:r>
    </w:p>
    <w:p w14:paraId="3E68A65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ChildActionOnly]</w:t>
      </w:r>
    </w:p>
    <w:p w14:paraId="4FC1650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)]</w:t>
      </w:r>
    </w:p>
    <w:p w14:paraId="494E14E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blic string GetGamerCount()</w:t>
      </w:r>
    </w:p>
    <w:p w14:paraId="538423A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{</w:t>
      </w:r>
    </w:p>
    <w:p w14:paraId="0F5899A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System.Threading.Thread.Sleep(3000);</w:t>
      </w:r>
    </w:p>
    <w:p w14:paraId="550C842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return $"Gamer Count = {db.Gamers.Count()} At {DateTime.Now}";</w:t>
      </w:r>
    </w:p>
    <w:p w14:paraId="5C367AC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}</w:t>
      </w:r>
    </w:p>
    <w:p w14:paraId="3110D70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1.</w:t>
      </w:r>
    </w:p>
    <w:p w14:paraId="6E15B38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[ChildActionOnly] make the action to be accessible only by a child request,</w:t>
      </w:r>
    </w:p>
    <w:p w14:paraId="519544A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o no one can make a direct URL request to this action.</w:t>
      </w:r>
    </w:p>
    <w:p w14:paraId="6677387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2.</w:t>
      </w:r>
    </w:p>
    <w:p w14:paraId="06BF2FB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 the Views/Gamer/Index3.cshtml</w:t>
      </w:r>
    </w:p>
    <w:p w14:paraId="6F962F3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@Html.Action("GetGamerCount")</w:t>
      </w:r>
    </w:p>
    <w:p w14:paraId="6F9DF92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is action will store the result in the cache for 10 seconds.</w:t>
      </w:r>
    </w:p>
    <w:p w14:paraId="1A6BC1B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f we refresh the view during that 10 seconds,</w:t>
      </w:r>
    </w:p>
    <w:p w14:paraId="32F2F85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e will get the data from cached response.</w:t>
      </w:r>
    </w:p>
    <w:p w14:paraId="2E2D4B2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fter that 10 seconds, the cache will be expired.</w:t>
      </w:r>
    </w:p>
    <w:p w14:paraId="1AA8666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is action will store the result in the cache for another 10 seconds again.</w:t>
      </w:r>
    </w:p>
    <w:p w14:paraId="496CDAA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3.</w:t>
      </w:r>
    </w:p>
    <w:p w14:paraId="700D07B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 the Views/Gamer/Index3.cshtml</w:t>
      </w:r>
    </w:p>
    <w:p w14:paraId="3EEDE98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nd the In the Views/Gamer/Index3V2.cshtml.</w:t>
      </w:r>
    </w:p>
    <w:p w14:paraId="48247ED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t takes 3 seconds load Gamer/Index3 for the first time.</w:t>
      </w:r>
    </w:p>
    <w:p w14:paraId="3B22CAA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ow, navigate to Gamer/Index3V2 and notice it loads instantly.</w:t>
      </w:r>
    </w:p>
    <w:p w14:paraId="40C6677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e notice that the server time of the GetGamerCount action in both views is the same.</w:t>
      </w:r>
    </w:p>
    <w:p w14:paraId="167C8D3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t proves that both views are sharing the same cached response of the GetGamerCount action.</w:t>
      </w:r>
    </w:p>
    <w:p w14:paraId="43430F7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7EB410F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CFB559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OutputCache(Duration = 5, VaryByParam = "none")]</w:t>
      </w:r>
    </w:p>
    <w:p w14:paraId="310FE39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499BE2B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ctionResult Index5(string gamerName)</w:t>
      </w:r>
    </w:p>
    <w:p w14:paraId="7C564B4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59365E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ViewBag.GamerName = gamerName ?? string.Empty;</w:t>
      </w:r>
    </w:p>
    <w:p w14:paraId="52B8E08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198A68D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DE4089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02A93E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action has no [HttpGet] or [HttpPost],</w:t>
      </w:r>
    </w:p>
    <w:p w14:paraId="5C79A35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t can be booth [HttpGet] and [HttpPost] action.</w:t>
      </w:r>
    </w:p>
    <w:p w14:paraId="417D36C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7BAC0E4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12AD397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1A81C15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7EE2711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.</w:t>
      </w:r>
    </w:p>
    <w:p w14:paraId="5019FE7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1044C79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5, VaryByParam = "none")]</w:t>
      </w:r>
    </w:p>
    <w:p w14:paraId="39AAD9C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first time navigate to /Gamer/Index5,</w:t>
      </w:r>
    </w:p>
    <w:p w14:paraId="6A7292C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output cache will remain for 5 seconds.</w:t>
      </w:r>
    </w:p>
    <w:p w14:paraId="48756EB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5C25A34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2AF575C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25B3C90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 for the first time.</w:t>
      </w:r>
    </w:p>
    <w:p w14:paraId="7D33EFC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During that 5 seconds, no matter what you input to that text textbox,</w:t>
      </w:r>
    </w:p>
    <w:p w14:paraId="4C8378A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Bag.GamerName will remain the same as you inpu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for the first time.</w:t>
      </w:r>
    </w:p>
    <w:p w14:paraId="6AB81E7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hat 5 seconds, the cache will be expired.</w:t>
      </w:r>
    </w:p>
    <w:p w14:paraId="3474C05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 again.</w:t>
      </w:r>
    </w:p>
    <w:p w14:paraId="7E03F45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way to fix this issue is using</w:t>
      </w:r>
    </w:p>
    <w:p w14:paraId="78C2926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5B77C57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1CDE97A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226BE6F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20874AC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014D442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0C3BA5E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.</w:t>
      </w:r>
    </w:p>
    <w:p w14:paraId="6757F7F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"VaryByParam" is set to "gamerName",</w:t>
      </w:r>
    </w:p>
    <w:p w14:paraId="34D19A4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different responses will be cached for this Web form</w:t>
      </w:r>
    </w:p>
    <w:p w14:paraId="6818BDE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183B446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34BB0CD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10, VaryByParam = "None", Location = OutputCacheLocation.ServerAndClient)]</w:t>
      </w:r>
    </w:p>
    <w:p w14:paraId="06E75DA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ctionResult Index7()</w:t>
      </w:r>
    </w:p>
    <w:p w14:paraId="7500C48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3981633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locations option can store the cached response, Server, Client, and Proxy server.</w:t>
      </w:r>
    </w:p>
    <w:p w14:paraId="33C7F08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1.</w:t>
      </w:r>
    </w:p>
    <w:p w14:paraId="1864143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Any</w:t>
      </w:r>
    </w:p>
    <w:p w14:paraId="52681DE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cached response is at any available locations.</w:t>
      </w:r>
    </w:p>
    <w:p w14:paraId="7F5103C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2.</w:t>
      </w:r>
    </w:p>
    <w:p w14:paraId="620B051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Client</w:t>
      </w:r>
    </w:p>
    <w:p w14:paraId="5BCE4F4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3.</w:t>
      </w:r>
    </w:p>
    <w:p w14:paraId="14C4BC3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CacheLocation.Downstream</w:t>
      </w:r>
    </w:p>
    <w:p w14:paraId="5A75B79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y HTTP 1.1 devices which includes proxy servers.</w:t>
      </w:r>
    </w:p>
    <w:p w14:paraId="7110F05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4.</w:t>
      </w:r>
    </w:p>
    <w:p w14:paraId="31E2688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None</w:t>
      </w:r>
    </w:p>
    <w:p w14:paraId="55D0817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not store cache.</w:t>
      </w:r>
    </w:p>
    <w:p w14:paraId="3B03B98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5.</w:t>
      </w:r>
    </w:p>
    <w:p w14:paraId="18F231B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Server</w:t>
      </w:r>
    </w:p>
    <w:p w14:paraId="1E69E4A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6.</w:t>
      </w:r>
    </w:p>
    <w:p w14:paraId="5F75330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ServerAndClient</w:t>
      </w:r>
    </w:p>
    <w:p w14:paraId="2E33906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367DE2" w14:textId="77777777" w:rsidR="00623830" w:rsidRDefault="00623830" w:rsidP="00AF186E">
      <w:pPr>
        <w:spacing w:after="0"/>
      </w:pPr>
    </w:p>
    <w:p w14:paraId="4487F3C2" w14:textId="77777777" w:rsidR="00623830" w:rsidRDefault="00623830" w:rsidP="00AF186E">
      <w:pPr>
        <w:spacing w:after="0"/>
      </w:pPr>
    </w:p>
    <w:p w14:paraId="2E9F3D35" w14:textId="77777777" w:rsidR="00623830" w:rsidRDefault="00623830" w:rsidP="00AF186E">
      <w:pPr>
        <w:spacing w:after="0"/>
      </w:pPr>
    </w:p>
    <w:p w14:paraId="2DFBEB07" w14:textId="77777777" w:rsidR="00623830" w:rsidRDefault="00623830" w:rsidP="00AF186E">
      <w:pPr>
        <w:spacing w:after="0"/>
      </w:pPr>
      <w:r>
        <w:rPr>
          <w:sz w:val="36"/>
          <w:szCs w:val="36"/>
        </w:rPr>
        <w:t>4.4. Views/Gamer/Index2.cshtml</w:t>
      </w:r>
    </w:p>
    <w:p w14:paraId="34743E0A" w14:textId="77777777" w:rsidR="00623830" w:rsidRDefault="00623830" w:rsidP="00AF186E">
      <w:pPr>
        <w:spacing w:after="0"/>
      </w:pPr>
    </w:p>
    <w:p w14:paraId="6A7CDEF2" w14:textId="77777777" w:rsidR="00623830" w:rsidRDefault="00623830" w:rsidP="00AF186E">
      <w:pPr>
        <w:spacing w:after="0"/>
      </w:pPr>
    </w:p>
    <w:p w14:paraId="5381D789" w14:textId="3851E5BF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03D37E5D" wp14:editId="25C2AC1F">
            <wp:extent cx="4716780" cy="3002280"/>
            <wp:effectExtent l="0" t="0" r="762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672A5" w14:textId="77777777" w:rsidR="00623830" w:rsidRDefault="00623830" w:rsidP="00AF186E">
      <w:pPr>
        <w:spacing w:after="0"/>
      </w:pPr>
    </w:p>
    <w:p w14:paraId="3ED8EF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236A8B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4985DFA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FE2E9F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2"</w:t>
      </w:r>
      <w:r>
        <w:rPr>
          <w:rFonts w:ascii="Consolas" w:hAnsi="Consolas"/>
          <w:sz w:val="18"/>
          <w:szCs w:val="18"/>
        </w:rPr>
        <w:t>;</w:t>
      </w:r>
    </w:p>
    <w:p w14:paraId="2F371ED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0A81EE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Gamer Index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CB7B36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E6B5F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 New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683B719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B8086C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CBEE4C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25C268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043FAAC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1987F0B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2B1E9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442170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67903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1B8F429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1FB6C8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0580768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4FE4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0EF1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28602AA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51444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B60C9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770D2BA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4FC3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0F345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5C571E0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27F67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28149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AAD65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21EEDB7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366661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67052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3D74A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09AFCE3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8778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2433B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47E08A7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2D87D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C055C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72A7D95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497F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AD217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7EE90B5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4D65359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3EC6B19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9884E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2EE2C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BF2F8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90420F" w14:textId="77777777" w:rsidR="00623830" w:rsidRDefault="00623830" w:rsidP="00AF186E">
      <w:pPr>
        <w:spacing w:after="0"/>
      </w:pPr>
    </w:p>
    <w:p w14:paraId="244333BC" w14:textId="77777777" w:rsidR="00623830" w:rsidRDefault="00623830" w:rsidP="00AF186E">
      <w:pPr>
        <w:spacing w:after="0"/>
      </w:pPr>
    </w:p>
    <w:p w14:paraId="4124778F" w14:textId="19D246EE" w:rsidR="00623830" w:rsidRDefault="00623830" w:rsidP="00AF186E">
      <w:pPr>
        <w:spacing w:after="0"/>
      </w:pPr>
      <w:r>
        <w:rPr>
          <w:noProof/>
        </w:rPr>
        <w:lastRenderedPageBreak/>
        <w:drawing>
          <wp:inline distT="0" distB="0" distL="0" distR="0" wp14:anchorId="63A37852" wp14:editId="27CA6004">
            <wp:extent cx="5274310" cy="26257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B6EA2" w14:textId="77777777" w:rsidR="00623830" w:rsidRDefault="00623830" w:rsidP="00AF186E">
      <w:pPr>
        <w:spacing w:after="0"/>
      </w:pPr>
    </w:p>
    <w:p w14:paraId="64A013D7" w14:textId="77777777" w:rsidR="00623830" w:rsidRDefault="00623830" w:rsidP="00AF186E">
      <w:pPr>
        <w:spacing w:after="0"/>
      </w:pPr>
    </w:p>
    <w:p w14:paraId="6C261AE2" w14:textId="77777777" w:rsidR="00623830" w:rsidRDefault="00000000" w:rsidP="00AF186E">
      <w:pPr>
        <w:spacing w:after="0"/>
      </w:pPr>
      <w:hyperlink r:id="rId89" w:history="1">
        <w:r w:rsidR="00623830">
          <w:rPr>
            <w:rStyle w:val="Hyperlink"/>
          </w:rPr>
          <w:t>http://localhost:60116/Gamer/Index2</w:t>
        </w:r>
      </w:hyperlink>
    </w:p>
    <w:p w14:paraId="0CE25301" w14:textId="77777777" w:rsidR="00623830" w:rsidRDefault="00623830" w:rsidP="00AF186E">
      <w:pPr>
        <w:spacing w:after="0"/>
      </w:pPr>
      <w:r>
        <w:t>Keep Refreshing, and look at the time stamp.</w:t>
      </w:r>
    </w:p>
    <w:p w14:paraId="61970D6D" w14:textId="77777777" w:rsidR="00623830" w:rsidRDefault="00623830" w:rsidP="00AF186E">
      <w:pPr>
        <w:spacing w:after="0"/>
      </w:pPr>
    </w:p>
    <w:p w14:paraId="7AEAF40C" w14:textId="77777777" w:rsidR="00623830" w:rsidRDefault="00623830" w:rsidP="00AF186E">
      <w:pPr>
        <w:spacing w:after="0"/>
      </w:pPr>
    </w:p>
    <w:p w14:paraId="22A16E51" w14:textId="77777777" w:rsidR="00623830" w:rsidRDefault="00623830" w:rsidP="00AF186E">
      <w:pPr>
        <w:spacing w:after="0"/>
      </w:pPr>
      <w:r>
        <w:t>1.</w:t>
      </w:r>
    </w:p>
    <w:p w14:paraId="2611D9F1" w14:textId="77777777" w:rsidR="00623830" w:rsidRDefault="00623830" w:rsidP="00AF186E">
      <w:pPr>
        <w:spacing w:after="0"/>
      </w:pPr>
      <w:r>
        <w:t>//[HttpGet]</w:t>
      </w:r>
    </w:p>
    <w:p w14:paraId="15E2B517" w14:textId="77777777" w:rsidR="00623830" w:rsidRDefault="00623830" w:rsidP="00AF186E">
      <w:pPr>
        <w:spacing w:after="0"/>
      </w:pPr>
      <w:r>
        <w:t>//[OutputCache(Duration = 10)]</w:t>
      </w:r>
    </w:p>
    <w:p w14:paraId="3549F239" w14:textId="77777777" w:rsidR="00623830" w:rsidRDefault="00623830" w:rsidP="00AF186E">
      <w:pPr>
        <w:spacing w:after="0"/>
      </w:pPr>
      <w:r>
        <w:t>//public async Task&lt;ActionResult&gt; Index2()</w:t>
      </w:r>
    </w:p>
    <w:p w14:paraId="70DE3764" w14:textId="77777777" w:rsidR="00623830" w:rsidRDefault="00623830" w:rsidP="00AF186E">
      <w:pPr>
        <w:spacing w:after="0"/>
      </w:pPr>
      <w:r>
        <w:t>//{</w:t>
      </w:r>
    </w:p>
    <w:p w14:paraId="17FFEA7F" w14:textId="77777777" w:rsidR="00623830" w:rsidRDefault="00623830" w:rsidP="00AF186E">
      <w:pPr>
        <w:spacing w:after="0"/>
      </w:pPr>
      <w:r>
        <w:t>//    System.Threading.Thread.Sleep(3000);</w:t>
      </w:r>
    </w:p>
    <w:p w14:paraId="4FD3C4A8" w14:textId="77777777" w:rsidR="00623830" w:rsidRDefault="00623830" w:rsidP="00AF186E">
      <w:pPr>
        <w:spacing w:after="0"/>
      </w:pPr>
      <w:r>
        <w:t>//    return View(await db.Gamers.ToListAsync());</w:t>
      </w:r>
    </w:p>
    <w:p w14:paraId="0A2C358E" w14:textId="77777777" w:rsidR="00623830" w:rsidRDefault="00623830" w:rsidP="00AF186E">
      <w:pPr>
        <w:spacing w:after="0"/>
      </w:pPr>
      <w:r>
        <w:t>//}</w:t>
      </w:r>
    </w:p>
    <w:p w14:paraId="5D0F37DD" w14:textId="77777777" w:rsidR="00623830" w:rsidRDefault="00623830" w:rsidP="00AF186E">
      <w:pPr>
        <w:spacing w:after="0"/>
      </w:pPr>
      <w:r>
        <w:t>1.1.</w:t>
      </w:r>
    </w:p>
    <w:p w14:paraId="2BDF0ABA" w14:textId="77777777" w:rsidR="00623830" w:rsidRDefault="00623830" w:rsidP="00AF186E">
      <w:pPr>
        <w:spacing w:after="0"/>
      </w:pPr>
      <w:r>
        <w:t>When we first time navigate to /Gamer/Index2,</w:t>
      </w:r>
    </w:p>
    <w:p w14:paraId="26AB5B90" w14:textId="77777777" w:rsidR="00623830" w:rsidRDefault="00623830" w:rsidP="00AF186E">
      <w:pPr>
        <w:spacing w:after="0"/>
      </w:pPr>
      <w:r>
        <w:t>It will take 3 seconds to retrieve the list of data.</w:t>
      </w:r>
    </w:p>
    <w:p w14:paraId="16E45C90" w14:textId="77777777" w:rsidR="00623830" w:rsidRDefault="00623830" w:rsidP="00AF186E">
      <w:pPr>
        <w:spacing w:after="0"/>
      </w:pPr>
      <w:r>
        <w:t>The view output cache will remain for 10 seconds.</w:t>
      </w:r>
    </w:p>
    <w:p w14:paraId="51BFAB19" w14:textId="77777777" w:rsidR="00623830" w:rsidRDefault="00623830" w:rsidP="00AF186E">
      <w:pPr>
        <w:spacing w:after="0"/>
      </w:pPr>
      <w:r>
        <w:t>If we refresh the view during that 10 seconds,</w:t>
      </w:r>
    </w:p>
    <w:p w14:paraId="4113AD0F" w14:textId="77777777" w:rsidR="00623830" w:rsidRDefault="00623830" w:rsidP="00AF186E">
      <w:pPr>
        <w:spacing w:after="0"/>
      </w:pPr>
      <w:r>
        <w:t>we will get the data from cached response.</w:t>
      </w:r>
    </w:p>
    <w:p w14:paraId="2AE2DD29" w14:textId="77777777" w:rsidR="00623830" w:rsidRDefault="00623830" w:rsidP="00AF186E">
      <w:pPr>
        <w:spacing w:after="0"/>
      </w:pPr>
      <w:r>
        <w:t>After that 10 seconds, the cache will be expired.</w:t>
      </w:r>
    </w:p>
    <w:p w14:paraId="5C4B3706" w14:textId="77777777" w:rsidR="00623830" w:rsidRDefault="00623830" w:rsidP="00AF186E">
      <w:pPr>
        <w:spacing w:after="0"/>
      </w:pPr>
      <w:r>
        <w:t>If you navigate to /Gamer/Index2 again,</w:t>
      </w:r>
    </w:p>
    <w:p w14:paraId="4C8AC5CF" w14:textId="77777777" w:rsidR="00623830" w:rsidRDefault="00623830" w:rsidP="00AF186E">
      <w:pPr>
        <w:spacing w:after="0"/>
      </w:pPr>
      <w:r>
        <w:t>The view output cache will remain for another 10 seconds again.</w:t>
      </w:r>
    </w:p>
    <w:p w14:paraId="02D36DDF" w14:textId="77777777" w:rsidR="00623830" w:rsidRDefault="00623830" w:rsidP="00AF186E">
      <w:pPr>
        <w:spacing w:after="0"/>
      </w:pPr>
    </w:p>
    <w:p w14:paraId="042AA50F" w14:textId="77777777" w:rsidR="00623830" w:rsidRDefault="00623830" w:rsidP="00AF186E">
      <w:pPr>
        <w:spacing w:after="0"/>
      </w:pPr>
    </w:p>
    <w:p w14:paraId="730AE7E5" w14:textId="77777777" w:rsidR="00623830" w:rsidRDefault="00623830" w:rsidP="00AF186E">
      <w:pPr>
        <w:spacing w:after="0"/>
      </w:pPr>
    </w:p>
    <w:p w14:paraId="046F3CEA" w14:textId="77777777" w:rsidR="00623830" w:rsidRDefault="00623830" w:rsidP="00AF186E">
      <w:pPr>
        <w:spacing w:after="0"/>
      </w:pPr>
      <w:r>
        <w:rPr>
          <w:sz w:val="36"/>
          <w:szCs w:val="36"/>
        </w:rPr>
        <w:t>4.5. Views/Gamer/Index3.cshtml - The Child Action Cache is shared.</w:t>
      </w:r>
    </w:p>
    <w:p w14:paraId="3A808399" w14:textId="77777777" w:rsidR="00623830" w:rsidRDefault="00623830" w:rsidP="00AF186E">
      <w:pPr>
        <w:spacing w:after="0"/>
      </w:pPr>
    </w:p>
    <w:p w14:paraId="6F454CF6" w14:textId="77777777" w:rsidR="00623830" w:rsidRDefault="00623830" w:rsidP="00AF186E">
      <w:pPr>
        <w:spacing w:after="0"/>
      </w:pPr>
    </w:p>
    <w:p w14:paraId="50A6650A" w14:textId="77777777" w:rsidR="00623830" w:rsidRDefault="00623830" w:rsidP="00AF186E">
      <w:pPr>
        <w:spacing w:after="0"/>
      </w:pPr>
      <w:r>
        <w:rPr>
          <w:sz w:val="32"/>
          <w:szCs w:val="32"/>
        </w:rPr>
        <w:t>4.5.1. Views/Gamer/Index3.cshtml</w:t>
      </w:r>
    </w:p>
    <w:p w14:paraId="1A7F0B39" w14:textId="77777777" w:rsidR="00623830" w:rsidRDefault="00623830" w:rsidP="00AF186E">
      <w:pPr>
        <w:spacing w:after="0"/>
      </w:pPr>
    </w:p>
    <w:p w14:paraId="16DE5457" w14:textId="77777777" w:rsidR="00623830" w:rsidRDefault="00623830" w:rsidP="00AF186E">
      <w:pPr>
        <w:spacing w:after="0"/>
      </w:pPr>
    </w:p>
    <w:p w14:paraId="6A563DC8" w14:textId="481112AD" w:rsidR="00623830" w:rsidRDefault="00623830" w:rsidP="00AF186E">
      <w:pPr>
        <w:spacing w:after="0"/>
      </w:pPr>
      <w:r>
        <w:rPr>
          <w:noProof/>
        </w:rPr>
        <w:lastRenderedPageBreak/>
        <w:drawing>
          <wp:inline distT="0" distB="0" distL="0" distR="0" wp14:anchorId="114BC705" wp14:editId="04FBB9BC">
            <wp:extent cx="5097780" cy="32461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D19FF" w14:textId="77777777" w:rsidR="00623830" w:rsidRDefault="00623830" w:rsidP="00AF186E">
      <w:pPr>
        <w:spacing w:after="0"/>
      </w:pPr>
    </w:p>
    <w:p w14:paraId="052AF42D" w14:textId="77777777" w:rsidR="00623830" w:rsidRDefault="00623830" w:rsidP="00AF186E">
      <w:pPr>
        <w:spacing w:after="0"/>
      </w:pPr>
    </w:p>
    <w:p w14:paraId="5BE620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2669DF9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46B4219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7786C8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3"</w:t>
      </w:r>
      <w:r>
        <w:rPr>
          <w:rFonts w:ascii="Consolas" w:hAnsi="Consolas"/>
          <w:sz w:val="18"/>
          <w:szCs w:val="18"/>
        </w:rPr>
        <w:t>;</w:t>
      </w:r>
    </w:p>
    <w:p w14:paraId="31E746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088EB8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Gamer Index3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FC06F0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46F9F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 New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093A808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46091B5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7C2931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E9288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068C06A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44E7C7E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AED9CB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8A245F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461F52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1D05F73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8EAA97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75017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(</w:t>
      </w:r>
      <w:r>
        <w:rPr>
          <w:rFonts w:ascii="Consolas" w:hAnsi="Consolas"/>
          <w:color w:val="A31515"/>
          <w:sz w:val="18"/>
          <w:szCs w:val="18"/>
        </w:rPr>
        <w:t>"GetGamerCount"</w:t>
      </w:r>
      <w:r>
        <w:rPr>
          <w:rFonts w:ascii="Consolas" w:hAnsi="Consolas"/>
          <w:sz w:val="18"/>
          <w:szCs w:val="18"/>
        </w:rPr>
        <w:t>)</w:t>
      </w:r>
    </w:p>
    <w:p w14:paraId="7CC52E8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95FEA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1C5632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D800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8E232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55E7D7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4424A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3E962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7313F3B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79BC9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4523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635CCD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3191E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B826E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B89A9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76109C8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51CDE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55995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E8B13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42E45D0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D2D18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BC1F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6B12337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4D49A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0E607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0697407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911ED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5A44B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1F0A724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6ECDD85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69F077C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313F0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4CC36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F1B6B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FB51F6" w14:textId="77777777" w:rsidR="00623830" w:rsidRDefault="00623830" w:rsidP="00AF186E">
      <w:pPr>
        <w:spacing w:after="0"/>
      </w:pPr>
    </w:p>
    <w:p w14:paraId="23843AB0" w14:textId="77777777" w:rsidR="00623830" w:rsidRDefault="00623830" w:rsidP="00AF186E">
      <w:pPr>
        <w:spacing w:after="0"/>
      </w:pPr>
    </w:p>
    <w:p w14:paraId="22CC3034" w14:textId="10D088EE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231ECD81" wp14:editId="19D4B92C">
            <wp:extent cx="4838700" cy="2583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2128F" w14:textId="77777777" w:rsidR="00623830" w:rsidRDefault="00623830" w:rsidP="00AF186E">
      <w:pPr>
        <w:spacing w:after="0"/>
      </w:pPr>
    </w:p>
    <w:p w14:paraId="636EBF5B" w14:textId="77777777" w:rsidR="00623830" w:rsidRDefault="00623830" w:rsidP="00AF186E">
      <w:pPr>
        <w:spacing w:after="0"/>
      </w:pPr>
    </w:p>
    <w:p w14:paraId="2AAFE3DF" w14:textId="77777777" w:rsidR="00623830" w:rsidRDefault="00000000" w:rsidP="00AF186E">
      <w:pPr>
        <w:spacing w:after="0"/>
      </w:pPr>
      <w:hyperlink r:id="rId92" w:history="1">
        <w:r w:rsidR="00623830">
          <w:rPr>
            <w:rStyle w:val="Hyperlink"/>
          </w:rPr>
          <w:t>http://localhost:60116/Gamer/Index3</w:t>
        </w:r>
      </w:hyperlink>
    </w:p>
    <w:p w14:paraId="38C5A55F" w14:textId="77777777" w:rsidR="00623830" w:rsidRDefault="00623830" w:rsidP="00AF186E">
      <w:pPr>
        <w:spacing w:after="0"/>
      </w:pPr>
      <w:r>
        <w:t>Keep Refreshing, and look at the time stamp.</w:t>
      </w:r>
    </w:p>
    <w:p w14:paraId="116612AB" w14:textId="77777777" w:rsidR="00623830" w:rsidRDefault="00623830" w:rsidP="00AF186E">
      <w:pPr>
        <w:spacing w:after="0"/>
      </w:pPr>
    </w:p>
    <w:p w14:paraId="13E6E5D8" w14:textId="77777777" w:rsidR="00623830" w:rsidRDefault="00623830" w:rsidP="00AF186E">
      <w:pPr>
        <w:spacing w:after="0"/>
      </w:pPr>
    </w:p>
    <w:p w14:paraId="1C0C3A08" w14:textId="77777777" w:rsidR="00623830" w:rsidRDefault="00623830" w:rsidP="00AF186E">
      <w:pPr>
        <w:spacing w:after="0"/>
      </w:pPr>
      <w:r>
        <w:t>2.</w:t>
      </w:r>
    </w:p>
    <w:p w14:paraId="1C1AFEFA" w14:textId="77777777" w:rsidR="00623830" w:rsidRDefault="00623830" w:rsidP="00AF186E">
      <w:pPr>
        <w:spacing w:after="0"/>
      </w:pPr>
      <w:r>
        <w:t>// GET: Gamer</w:t>
      </w:r>
    </w:p>
    <w:p w14:paraId="52B48DE4" w14:textId="77777777" w:rsidR="00623830" w:rsidRDefault="00623830" w:rsidP="00AF186E">
      <w:pPr>
        <w:spacing w:after="0"/>
      </w:pPr>
      <w:r>
        <w:t>//[HttpGet]</w:t>
      </w:r>
    </w:p>
    <w:p w14:paraId="73B45232" w14:textId="77777777" w:rsidR="00623830" w:rsidRDefault="00623830" w:rsidP="00AF186E">
      <w:pPr>
        <w:spacing w:after="0"/>
      </w:pPr>
      <w:r>
        <w:t>//public async Task&lt;ActionResult&gt; Index3()</w:t>
      </w:r>
    </w:p>
    <w:p w14:paraId="67C2375B" w14:textId="77777777" w:rsidR="00623830" w:rsidRDefault="00623830" w:rsidP="00AF186E">
      <w:pPr>
        <w:spacing w:after="0"/>
      </w:pPr>
      <w:r>
        <w:t>//{</w:t>
      </w:r>
    </w:p>
    <w:p w14:paraId="20D28D2E" w14:textId="77777777" w:rsidR="00623830" w:rsidRDefault="00623830" w:rsidP="00AF186E">
      <w:pPr>
        <w:spacing w:after="0"/>
      </w:pPr>
      <w:r>
        <w:t>//    return View(await db.Gamers.ToListAsync());</w:t>
      </w:r>
    </w:p>
    <w:p w14:paraId="487EDF7F" w14:textId="77777777" w:rsidR="00623830" w:rsidRDefault="00623830" w:rsidP="00AF186E">
      <w:pPr>
        <w:spacing w:after="0"/>
      </w:pPr>
      <w:r>
        <w:t>//}</w:t>
      </w:r>
    </w:p>
    <w:p w14:paraId="4650F768" w14:textId="77777777" w:rsidR="00623830" w:rsidRDefault="00623830" w:rsidP="00AF186E">
      <w:pPr>
        <w:spacing w:after="0"/>
      </w:pPr>
      <w:r>
        <w:t>...</w:t>
      </w:r>
    </w:p>
    <w:p w14:paraId="2B303CAE" w14:textId="77777777" w:rsidR="00623830" w:rsidRDefault="00623830" w:rsidP="00AF186E">
      <w:pPr>
        <w:spacing w:after="0"/>
      </w:pPr>
      <w:r>
        <w:t>//[HttpGet]</w:t>
      </w:r>
    </w:p>
    <w:p w14:paraId="7494A843" w14:textId="77777777" w:rsidR="00623830" w:rsidRDefault="00623830" w:rsidP="00AF186E">
      <w:pPr>
        <w:spacing w:after="0"/>
      </w:pPr>
      <w:r>
        <w:t>//[ChildActionOnly]</w:t>
      </w:r>
    </w:p>
    <w:p w14:paraId="0608165E" w14:textId="77777777" w:rsidR="00623830" w:rsidRDefault="00623830" w:rsidP="00AF186E">
      <w:pPr>
        <w:spacing w:after="0"/>
      </w:pPr>
      <w:r>
        <w:t>//[OutputCache(Duration = 10)]</w:t>
      </w:r>
    </w:p>
    <w:p w14:paraId="7F4EC9B8" w14:textId="77777777" w:rsidR="00623830" w:rsidRDefault="00623830" w:rsidP="00AF186E">
      <w:pPr>
        <w:spacing w:after="0"/>
      </w:pPr>
      <w:r>
        <w:t>//public string GetGamerCount()</w:t>
      </w:r>
    </w:p>
    <w:p w14:paraId="0C9D932E" w14:textId="77777777" w:rsidR="00623830" w:rsidRDefault="00623830" w:rsidP="00AF186E">
      <w:pPr>
        <w:spacing w:after="0"/>
      </w:pPr>
      <w:r>
        <w:t>//{</w:t>
      </w:r>
    </w:p>
    <w:p w14:paraId="1423FE97" w14:textId="77777777" w:rsidR="00623830" w:rsidRDefault="00623830" w:rsidP="00AF186E">
      <w:pPr>
        <w:spacing w:after="0"/>
      </w:pPr>
      <w:r>
        <w:lastRenderedPageBreak/>
        <w:t>//    System.Threading.Thread.Sleep(3000);</w:t>
      </w:r>
    </w:p>
    <w:p w14:paraId="43EAA725" w14:textId="77777777" w:rsidR="00623830" w:rsidRDefault="00623830" w:rsidP="00AF186E">
      <w:pPr>
        <w:spacing w:after="0"/>
      </w:pPr>
      <w:r>
        <w:t>//    return $"Gamer Count = {db.Gamers.Count()} At {DateTime.Now}";</w:t>
      </w:r>
    </w:p>
    <w:p w14:paraId="1C1B0A70" w14:textId="77777777" w:rsidR="00623830" w:rsidRDefault="00623830" w:rsidP="00AF186E">
      <w:pPr>
        <w:spacing w:after="0"/>
      </w:pPr>
      <w:r>
        <w:t>//}</w:t>
      </w:r>
    </w:p>
    <w:p w14:paraId="546C35EA" w14:textId="77777777" w:rsidR="00623830" w:rsidRDefault="00623830" w:rsidP="00AF186E">
      <w:pPr>
        <w:spacing w:after="0"/>
      </w:pPr>
      <w:r>
        <w:t>2.1.</w:t>
      </w:r>
    </w:p>
    <w:p w14:paraId="565D39EF" w14:textId="77777777" w:rsidR="00623830" w:rsidRDefault="00623830" w:rsidP="00AF186E">
      <w:pPr>
        <w:spacing w:after="0"/>
      </w:pPr>
      <w:r>
        <w:t>[ChildActionOnly] make the action to be accessible only by a child request,</w:t>
      </w:r>
    </w:p>
    <w:p w14:paraId="51845D31" w14:textId="77777777" w:rsidR="00623830" w:rsidRDefault="00623830" w:rsidP="00AF186E">
      <w:pPr>
        <w:spacing w:after="0"/>
      </w:pPr>
      <w:r>
        <w:t>so no one can make a direct URL request to this action.</w:t>
      </w:r>
    </w:p>
    <w:p w14:paraId="5DF7F2B2" w14:textId="77777777" w:rsidR="00623830" w:rsidRDefault="00623830" w:rsidP="00AF186E">
      <w:pPr>
        <w:spacing w:after="0"/>
      </w:pPr>
      <w:r>
        <w:t>2.2.</w:t>
      </w:r>
    </w:p>
    <w:p w14:paraId="0C2684F6" w14:textId="77777777" w:rsidR="00623830" w:rsidRDefault="00623830" w:rsidP="00AF186E">
      <w:pPr>
        <w:spacing w:after="0"/>
      </w:pPr>
      <w:r>
        <w:t>In the Views/Gamer/Index3.cshtml</w:t>
      </w:r>
    </w:p>
    <w:p w14:paraId="3CC7933B" w14:textId="77777777" w:rsidR="00623830" w:rsidRDefault="00623830" w:rsidP="00AF186E">
      <w:pPr>
        <w:spacing w:after="0"/>
      </w:pPr>
      <w:r>
        <w:t>//@Html.Action("GetGamerCount")</w:t>
      </w:r>
    </w:p>
    <w:p w14:paraId="4F680B4F" w14:textId="77777777" w:rsidR="00623830" w:rsidRDefault="00623830" w:rsidP="00AF186E">
      <w:pPr>
        <w:spacing w:after="0"/>
      </w:pPr>
      <w:r>
        <w:t>This action will store the result in the cache for 10 seconds.</w:t>
      </w:r>
    </w:p>
    <w:p w14:paraId="6586BD79" w14:textId="77777777" w:rsidR="00623830" w:rsidRDefault="00623830" w:rsidP="00AF186E">
      <w:pPr>
        <w:spacing w:after="0"/>
      </w:pPr>
      <w:r>
        <w:t>If we refresh the view during that 10 seconds,</w:t>
      </w:r>
    </w:p>
    <w:p w14:paraId="7D1FBABF" w14:textId="77777777" w:rsidR="00623830" w:rsidRDefault="00623830" w:rsidP="00AF186E">
      <w:pPr>
        <w:spacing w:after="0"/>
      </w:pPr>
      <w:r>
        <w:t>we will get the data from cached response.</w:t>
      </w:r>
    </w:p>
    <w:p w14:paraId="454C31E4" w14:textId="77777777" w:rsidR="00623830" w:rsidRDefault="00623830" w:rsidP="00AF186E">
      <w:pPr>
        <w:spacing w:after="0"/>
      </w:pPr>
      <w:r>
        <w:t>After that 10 seconds, the cache will be expired.</w:t>
      </w:r>
    </w:p>
    <w:p w14:paraId="1722BF16" w14:textId="77777777" w:rsidR="00623830" w:rsidRDefault="00623830" w:rsidP="00AF186E">
      <w:pPr>
        <w:spacing w:after="0"/>
      </w:pPr>
      <w:r>
        <w:t>This action will store the result in the cache for another 10 seconds again.</w:t>
      </w:r>
    </w:p>
    <w:p w14:paraId="2B097EDE" w14:textId="77777777" w:rsidR="00623830" w:rsidRDefault="00623830" w:rsidP="00AF186E">
      <w:pPr>
        <w:spacing w:after="0"/>
      </w:pPr>
      <w:r>
        <w:rPr>
          <w:shd w:val="clear" w:color="auto" w:fill="FFFAA5"/>
        </w:rPr>
        <w:t>2.3.</w:t>
      </w:r>
    </w:p>
    <w:p w14:paraId="2654D641" w14:textId="77777777" w:rsidR="00623830" w:rsidRDefault="00623830" w:rsidP="00AF186E">
      <w:pPr>
        <w:spacing w:after="0"/>
      </w:pPr>
      <w:r>
        <w:rPr>
          <w:shd w:val="clear" w:color="auto" w:fill="FFFAA5"/>
        </w:rPr>
        <w:t>In the Views/Gamer/Index3.cshtml</w:t>
      </w:r>
    </w:p>
    <w:p w14:paraId="1FAC39A8" w14:textId="77777777" w:rsidR="00623830" w:rsidRDefault="00623830" w:rsidP="00AF186E">
      <w:pPr>
        <w:spacing w:after="0"/>
      </w:pPr>
      <w:r>
        <w:rPr>
          <w:shd w:val="clear" w:color="auto" w:fill="FFFAA5"/>
        </w:rPr>
        <w:t>and the In the Views/Gamer/Index3V2.cshtml.</w:t>
      </w:r>
    </w:p>
    <w:p w14:paraId="2D2CA4CB" w14:textId="77777777" w:rsidR="00623830" w:rsidRDefault="00623830" w:rsidP="00AF186E">
      <w:pPr>
        <w:spacing w:after="0"/>
      </w:pPr>
      <w:r>
        <w:rPr>
          <w:shd w:val="clear" w:color="auto" w:fill="FFFAA5"/>
        </w:rPr>
        <w:t>It takes 3 seconds load Gamer/Index3 for the first time.</w:t>
      </w:r>
    </w:p>
    <w:p w14:paraId="24BAD385" w14:textId="77777777" w:rsidR="00623830" w:rsidRDefault="00623830" w:rsidP="00AF186E">
      <w:pPr>
        <w:spacing w:after="0"/>
      </w:pPr>
      <w:r>
        <w:rPr>
          <w:shd w:val="clear" w:color="auto" w:fill="FFFAA5"/>
        </w:rPr>
        <w:t>Now, navigate to Gamer/Index3V2 and notice it loads instantly.</w:t>
      </w:r>
    </w:p>
    <w:p w14:paraId="2E514BA4" w14:textId="77777777" w:rsidR="00623830" w:rsidRDefault="00623830" w:rsidP="00AF186E">
      <w:pPr>
        <w:spacing w:after="0"/>
      </w:pPr>
      <w:r>
        <w:rPr>
          <w:shd w:val="clear" w:color="auto" w:fill="FFFAA5"/>
        </w:rPr>
        <w:t>We notice that the server time of the GetGamerCount action in both views is the same.</w:t>
      </w:r>
    </w:p>
    <w:p w14:paraId="7FCFA080" w14:textId="77777777" w:rsidR="00623830" w:rsidRDefault="00623830" w:rsidP="00AF186E">
      <w:pPr>
        <w:spacing w:after="0"/>
      </w:pPr>
      <w:r>
        <w:rPr>
          <w:shd w:val="clear" w:color="auto" w:fill="FFFAA5"/>
        </w:rPr>
        <w:t>It proves that both views are sharing the same cached response of the GetGamerCount  action.</w:t>
      </w:r>
    </w:p>
    <w:p w14:paraId="5B4D4B1B" w14:textId="77777777" w:rsidR="00623830" w:rsidRDefault="00623830" w:rsidP="00AF186E">
      <w:pPr>
        <w:spacing w:after="0"/>
      </w:pPr>
    </w:p>
    <w:p w14:paraId="3F472758" w14:textId="77777777" w:rsidR="00623830" w:rsidRDefault="00623830" w:rsidP="00AF186E">
      <w:pPr>
        <w:spacing w:after="0"/>
      </w:pPr>
    </w:p>
    <w:p w14:paraId="27BD4153" w14:textId="77777777" w:rsidR="00623830" w:rsidRDefault="00623830" w:rsidP="00AF186E">
      <w:pPr>
        <w:spacing w:after="0"/>
      </w:pPr>
      <w:r>
        <w:rPr>
          <w:sz w:val="32"/>
          <w:szCs w:val="32"/>
        </w:rPr>
        <w:t>4.5.2. Views/Gamer/Index3V2.cshtml</w:t>
      </w:r>
    </w:p>
    <w:p w14:paraId="227FC547" w14:textId="77777777" w:rsidR="00623830" w:rsidRDefault="00623830" w:rsidP="00AF186E">
      <w:pPr>
        <w:spacing w:after="0"/>
      </w:pPr>
    </w:p>
    <w:p w14:paraId="1ABFEA2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4F864D8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6E58335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8B5820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3V2"</w:t>
      </w:r>
      <w:r>
        <w:rPr>
          <w:rFonts w:ascii="Consolas" w:hAnsi="Consolas"/>
          <w:sz w:val="18"/>
          <w:szCs w:val="18"/>
        </w:rPr>
        <w:t>;</w:t>
      </w:r>
    </w:p>
    <w:p w14:paraId="7649BA5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57E116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Gamer Index3V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06EF4B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BAFB95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 New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2F66582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44FF12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9E37F7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79D122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5FCF396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2BDA751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6CAEE8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22DEF4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741A4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4C5297AE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791BB9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D741D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(</w:t>
      </w:r>
      <w:r>
        <w:rPr>
          <w:rFonts w:ascii="Consolas" w:hAnsi="Consolas"/>
          <w:color w:val="A31515"/>
          <w:sz w:val="18"/>
          <w:szCs w:val="18"/>
        </w:rPr>
        <w:t>"GetGamerCount"</w:t>
      </w:r>
      <w:r>
        <w:rPr>
          <w:rFonts w:ascii="Consolas" w:hAnsi="Consolas"/>
          <w:sz w:val="18"/>
          <w:szCs w:val="18"/>
        </w:rPr>
        <w:t>)</w:t>
      </w:r>
    </w:p>
    <w:p w14:paraId="79068E3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8B4A3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79AA353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C8125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735BC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3B95D86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9B0CA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424A5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132A273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2E89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53244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7FA47A9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FF937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C87D3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788A0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7545A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0F9C5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EC58A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11728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516394E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548FD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1E820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0C6FCB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DF79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56F1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098D668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A2FBB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9EAD6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7D6F75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7FB9F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4B34B94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B5680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64E96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C5BD15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7BC3A9" w14:textId="77777777" w:rsidR="00623830" w:rsidRDefault="00623830" w:rsidP="00AF186E">
      <w:pPr>
        <w:spacing w:after="0"/>
      </w:pPr>
    </w:p>
    <w:p w14:paraId="2C0E134C" w14:textId="77777777" w:rsidR="00623830" w:rsidRDefault="00623830" w:rsidP="00AF186E">
      <w:pPr>
        <w:spacing w:after="0"/>
      </w:pPr>
    </w:p>
    <w:p w14:paraId="3307097A" w14:textId="77777777" w:rsidR="00623830" w:rsidRDefault="00623830" w:rsidP="00AF186E">
      <w:pPr>
        <w:spacing w:after="0"/>
      </w:pPr>
    </w:p>
    <w:p w14:paraId="30035002" w14:textId="77777777" w:rsidR="00623830" w:rsidRDefault="00623830" w:rsidP="00AF186E">
      <w:pPr>
        <w:spacing w:after="0"/>
      </w:pPr>
      <w:r>
        <w:rPr>
          <w:sz w:val="36"/>
          <w:szCs w:val="36"/>
        </w:rPr>
        <w:t>4.6. Views/Gamer/Index4.cshtml</w:t>
      </w:r>
    </w:p>
    <w:p w14:paraId="0A212988" w14:textId="77777777" w:rsidR="00623830" w:rsidRDefault="00623830" w:rsidP="00AF186E">
      <w:pPr>
        <w:spacing w:after="0"/>
      </w:pPr>
    </w:p>
    <w:p w14:paraId="354300DA" w14:textId="77777777" w:rsidR="00623830" w:rsidRDefault="00623830" w:rsidP="00AF186E">
      <w:pPr>
        <w:spacing w:after="0"/>
      </w:pPr>
    </w:p>
    <w:p w14:paraId="668478BE" w14:textId="6A552656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6FBE9AAA" wp14:editId="67BA1F71">
            <wp:extent cx="4678680" cy="29794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91128" w14:textId="77777777" w:rsidR="00623830" w:rsidRDefault="00623830" w:rsidP="00AF186E">
      <w:pPr>
        <w:spacing w:after="0"/>
      </w:pPr>
    </w:p>
    <w:p w14:paraId="73B3CFD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543A7B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62A1A89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ECE35D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4"</w:t>
      </w:r>
      <w:r>
        <w:rPr>
          <w:rFonts w:ascii="Consolas" w:hAnsi="Consolas"/>
          <w:sz w:val="18"/>
          <w:szCs w:val="18"/>
        </w:rPr>
        <w:t>;</w:t>
      </w:r>
    </w:p>
    <w:p w14:paraId="77F4A31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F22954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Index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C5CDD6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766D1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09452B2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948E5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7259B6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8C7018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159171D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07C996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BA66CE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AAD802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D1A8A5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4E3A4FE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E18F78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EDD24B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tGamerCount2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54D5D06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9A7DB8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279E808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B649E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3E3B5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6076A42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849D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AA54B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4580303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C5A7A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BCD7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45B3A1E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56941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7C6EF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BA5C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6F716DE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D91CC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70495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BA57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32CD4B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D7B8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CB693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54905C9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3CDF2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48B96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1BFD51A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33289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A94BC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6ACBDA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2980600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3CF0CEC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3960C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42FD9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E06C24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58CBE7" w14:textId="77777777" w:rsidR="00623830" w:rsidRDefault="00623830" w:rsidP="00AF186E">
      <w:pPr>
        <w:spacing w:after="0"/>
      </w:pPr>
    </w:p>
    <w:p w14:paraId="6D934524" w14:textId="77777777" w:rsidR="00623830" w:rsidRDefault="00623830" w:rsidP="00AF186E">
      <w:pPr>
        <w:spacing w:after="0"/>
      </w:pPr>
    </w:p>
    <w:p w14:paraId="45D06951" w14:textId="74A99DBF" w:rsidR="00623830" w:rsidRDefault="00623830" w:rsidP="00AF186E">
      <w:pPr>
        <w:spacing w:after="0"/>
      </w:pPr>
      <w:r>
        <w:rPr>
          <w:noProof/>
        </w:rPr>
        <w:lastRenderedPageBreak/>
        <w:drawing>
          <wp:inline distT="0" distB="0" distL="0" distR="0" wp14:anchorId="7E404C90" wp14:editId="58D168AD">
            <wp:extent cx="4732020" cy="2476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53059" w14:textId="77777777" w:rsidR="00623830" w:rsidRDefault="00623830" w:rsidP="00AF186E">
      <w:pPr>
        <w:spacing w:after="0"/>
      </w:pPr>
    </w:p>
    <w:p w14:paraId="2FFCC410" w14:textId="77777777" w:rsidR="00623830" w:rsidRDefault="00000000" w:rsidP="00AF186E">
      <w:pPr>
        <w:spacing w:after="0"/>
      </w:pPr>
      <w:hyperlink r:id="rId95" w:history="1">
        <w:r w:rsidR="00623830">
          <w:rPr>
            <w:rStyle w:val="Hyperlink"/>
          </w:rPr>
          <w:t>http://localhost:60116/Gamer/Index3</w:t>
        </w:r>
      </w:hyperlink>
    </w:p>
    <w:p w14:paraId="0EFA6BB6" w14:textId="77777777" w:rsidR="00623830" w:rsidRDefault="00623830" w:rsidP="00AF186E">
      <w:pPr>
        <w:spacing w:after="0"/>
      </w:pPr>
      <w:r>
        <w:t>Keep Refreshing, and look at the time stamp.</w:t>
      </w:r>
    </w:p>
    <w:p w14:paraId="3802ED0D" w14:textId="77777777" w:rsidR="00623830" w:rsidRDefault="00623830" w:rsidP="00AF186E">
      <w:pPr>
        <w:spacing w:after="0"/>
      </w:pPr>
    </w:p>
    <w:p w14:paraId="634CCD95" w14:textId="77777777" w:rsidR="00623830" w:rsidRDefault="00623830" w:rsidP="00AF186E">
      <w:pPr>
        <w:spacing w:after="0"/>
      </w:pPr>
    </w:p>
    <w:p w14:paraId="1477C05F" w14:textId="77777777" w:rsidR="00623830" w:rsidRDefault="00623830" w:rsidP="00AF186E">
      <w:pPr>
        <w:spacing w:after="0"/>
      </w:pPr>
      <w:r>
        <w:t>******************************************************************</w:t>
      </w:r>
    </w:p>
    <w:p w14:paraId="511BBDEC" w14:textId="77777777" w:rsidR="00623830" w:rsidRDefault="00623830" w:rsidP="00AF186E">
      <w:pPr>
        <w:spacing w:after="0"/>
      </w:pPr>
    </w:p>
    <w:p w14:paraId="3051F687" w14:textId="77777777" w:rsidR="00623830" w:rsidRDefault="00623830" w:rsidP="00AF186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OnlineGame.Web - VaryByParam</w:t>
      </w:r>
    </w:p>
    <w:p w14:paraId="536B732E" w14:textId="77777777" w:rsidR="00623830" w:rsidRDefault="00623830" w:rsidP="00AF186E">
      <w:pPr>
        <w:spacing w:after="0"/>
      </w:pPr>
    </w:p>
    <w:p w14:paraId="5C2E9941" w14:textId="77777777" w:rsidR="00623830" w:rsidRDefault="00623830" w:rsidP="00AF186E">
      <w:pPr>
        <w:spacing w:after="0"/>
      </w:pPr>
    </w:p>
    <w:p w14:paraId="02BA41E3" w14:textId="77777777" w:rsidR="00623830" w:rsidRDefault="00623830" w:rsidP="00AF186E">
      <w:pPr>
        <w:spacing w:after="0"/>
      </w:pPr>
      <w:r>
        <w:rPr>
          <w:sz w:val="36"/>
          <w:szCs w:val="36"/>
        </w:rPr>
        <w:t>5.1. Controllers/GamerController.cs</w:t>
      </w:r>
    </w:p>
    <w:p w14:paraId="3E7E4AD3" w14:textId="77777777" w:rsidR="00623830" w:rsidRDefault="00623830" w:rsidP="00AF186E">
      <w:pPr>
        <w:spacing w:after="0"/>
      </w:pPr>
    </w:p>
    <w:p w14:paraId="0E0964B0" w14:textId="77777777" w:rsidR="00623830" w:rsidRDefault="00623830" w:rsidP="00AF186E">
      <w:pPr>
        <w:spacing w:after="0"/>
      </w:pPr>
    </w:p>
    <w:p w14:paraId="19686AD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5, VaryByParam = "none")]</w:t>
      </w:r>
    </w:p>
    <w:p w14:paraId="55D8593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OutputCache(Duration = 60, VaryByParam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Name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67E40812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5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Name)</w:t>
      </w:r>
    </w:p>
    <w:p w14:paraId="32167A0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2353153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GamerName = gamerName ??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;</w:t>
      </w:r>
    </w:p>
    <w:p w14:paraId="45618F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ServerTime = DateTime.Now.ToString(CultureInfo.InvariantCulture);</w:t>
      </w:r>
    </w:p>
    <w:p w14:paraId="4AD7C8B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33B719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A8088CA" w14:textId="77777777" w:rsidR="00623830" w:rsidRDefault="00623830" w:rsidP="00AF186E">
      <w:pPr>
        <w:spacing w:after="0"/>
      </w:pPr>
    </w:p>
    <w:p w14:paraId="200C814E" w14:textId="77777777" w:rsidR="00623830" w:rsidRDefault="00623830" w:rsidP="00AF186E">
      <w:pPr>
        <w:spacing w:after="0"/>
      </w:pPr>
    </w:p>
    <w:p w14:paraId="1AC95199" w14:textId="77777777" w:rsidR="00623830" w:rsidRDefault="00623830" w:rsidP="00AF186E">
      <w:pPr>
        <w:spacing w:after="0"/>
      </w:pPr>
    </w:p>
    <w:p w14:paraId="384C2044" w14:textId="77777777" w:rsidR="00623830" w:rsidRDefault="00623830" w:rsidP="00AF186E">
      <w:pPr>
        <w:spacing w:after="0"/>
      </w:pPr>
      <w:r>
        <w:t>/*</w:t>
      </w:r>
    </w:p>
    <w:p w14:paraId="5B7EA7B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4F42D1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OutputCache(Duration = 5, VaryByParam = "none")]</w:t>
      </w:r>
    </w:p>
    <w:p w14:paraId="46725B2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2C20409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ctionResult Index5(string gamerName)</w:t>
      </w:r>
    </w:p>
    <w:p w14:paraId="6C5B7F2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D29FD3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ViewBag.GamerName = gamerName ?? string.Empty;</w:t>
      </w:r>
    </w:p>
    <w:p w14:paraId="1EE519F4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562164B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A22318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CD2C87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action has no [HttpGet] or [HttpPost],</w:t>
      </w:r>
    </w:p>
    <w:p w14:paraId="6D61F89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t can be booth [HttpGet] and [HttpPost] action.</w:t>
      </w:r>
    </w:p>
    <w:p w14:paraId="628B887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1DFEE03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55ECBDE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763D2C0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23CF6A8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.</w:t>
      </w:r>
    </w:p>
    <w:p w14:paraId="6736904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334A392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OutputCache(Duration = 5, VaryByParam = "none")]</w:t>
      </w:r>
    </w:p>
    <w:p w14:paraId="417F77F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first time navigate to /Gamer/Index5,</w:t>
      </w:r>
    </w:p>
    <w:p w14:paraId="52292C2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output cache will remain for 5 seconds.</w:t>
      </w:r>
    </w:p>
    <w:p w14:paraId="109062B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0E289C7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470756B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7F96DAB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for the first time.</w:t>
      </w:r>
    </w:p>
    <w:p w14:paraId="59515A5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uring that 5 seconds, no matter what you input to that text textbox,</w:t>
      </w:r>
    </w:p>
    <w:p w14:paraId="2103E74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Bag.GamerName will remain the same as you inpu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for the first time.</w:t>
      </w:r>
    </w:p>
    <w:p w14:paraId="2DCBFAD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hat 5 seconds, the cache will be expired.</w:t>
      </w:r>
    </w:p>
    <w:p w14:paraId="0563BDF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 again.</w:t>
      </w:r>
    </w:p>
    <w:p w14:paraId="5E7C543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way to fix this issue is using</w:t>
      </w:r>
    </w:p>
    <w:p w14:paraId="62B8DDB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691E6D6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4F56E90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, VaryByParam = "gamerName")]</w:t>
      </w:r>
    </w:p>
    <w:p w14:paraId="54373DC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Gamer/Index3.cshtml</w:t>
      </w:r>
    </w:p>
    <w:p w14:paraId="664A2C5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&gt;@ViewBag.GamerName&lt;/b&gt;.</w:t>
      </w:r>
    </w:p>
    <w:p w14:paraId="4694347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type="text" name="gamerName"/&gt;</w:t>
      </w:r>
    </w:p>
    <w:p w14:paraId="3EAE774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Bag.GamerName will display whatever you type in the textbox.</w:t>
      </w:r>
    </w:p>
    <w:p w14:paraId="4623A14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"VaryByParam" is set to "gamerName",</w:t>
      </w:r>
    </w:p>
    <w:p w14:paraId="5FEF3EF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different responses will be cached for this Web form</w:t>
      </w:r>
    </w:p>
    <w:p w14:paraId="784F7493" w14:textId="77777777" w:rsidR="00623830" w:rsidRDefault="00623830" w:rsidP="00AF186E">
      <w:pPr>
        <w:spacing w:after="0"/>
      </w:pPr>
      <w:r>
        <w:t>*/</w:t>
      </w:r>
    </w:p>
    <w:p w14:paraId="1B382C5B" w14:textId="77777777" w:rsidR="00623830" w:rsidRDefault="00623830" w:rsidP="00AF186E">
      <w:pPr>
        <w:spacing w:after="0"/>
      </w:pPr>
    </w:p>
    <w:p w14:paraId="550A69C3" w14:textId="77777777" w:rsidR="00623830" w:rsidRDefault="00623830" w:rsidP="00AF186E">
      <w:pPr>
        <w:spacing w:after="0"/>
      </w:pPr>
    </w:p>
    <w:p w14:paraId="0B883B5B" w14:textId="77777777" w:rsidR="00623830" w:rsidRDefault="00623830" w:rsidP="00AF186E">
      <w:pPr>
        <w:spacing w:after="0"/>
      </w:pPr>
      <w:r>
        <w:rPr>
          <w:sz w:val="36"/>
          <w:szCs w:val="36"/>
        </w:rPr>
        <w:t>5.2. Views/Gamer/Index5.cshtml</w:t>
      </w:r>
    </w:p>
    <w:p w14:paraId="0459B98D" w14:textId="77777777" w:rsidR="00623830" w:rsidRDefault="00623830" w:rsidP="00AF186E">
      <w:pPr>
        <w:spacing w:after="0"/>
      </w:pPr>
    </w:p>
    <w:p w14:paraId="012FFF23" w14:textId="77777777" w:rsidR="00623830" w:rsidRDefault="00623830" w:rsidP="00AF186E">
      <w:pPr>
        <w:spacing w:after="0"/>
      </w:pPr>
    </w:p>
    <w:p w14:paraId="295B9BF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3A79FED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53223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5"</w:t>
      </w:r>
      <w:r>
        <w:rPr>
          <w:rFonts w:ascii="Consolas" w:hAnsi="Consolas"/>
          <w:sz w:val="18"/>
          <w:szCs w:val="18"/>
        </w:rPr>
        <w:t>;</w:t>
      </w:r>
    </w:p>
    <w:p w14:paraId="1F75DBF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785783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61A0C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6116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Gamers retrieved At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teTime.Now.ToString(CultureInfo.InvariantCulture)</w:t>
      </w:r>
    </w:p>
    <w:p w14:paraId="49BA7EB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9CC1F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2C93DF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D5B6A3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5706F4B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40E6A21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AE51A2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22852A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@ViewBag.Gamer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F7DBD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Html.BeginForm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5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32B879E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6A2872D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Name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CCBAF7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D16B1D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0AB1172B" w14:textId="77777777" w:rsidR="00623830" w:rsidRDefault="00623830" w:rsidP="00AF186E">
      <w:pPr>
        <w:spacing w:after="0"/>
      </w:pPr>
    </w:p>
    <w:p w14:paraId="46D2777B" w14:textId="77777777" w:rsidR="00623830" w:rsidRDefault="00623830" w:rsidP="00AF186E">
      <w:pPr>
        <w:spacing w:after="0"/>
      </w:pPr>
    </w:p>
    <w:p w14:paraId="133E7FA1" w14:textId="77777777" w:rsidR="00623830" w:rsidRDefault="00623830" w:rsidP="00AF186E">
      <w:pPr>
        <w:spacing w:after="0"/>
      </w:pPr>
    </w:p>
    <w:p w14:paraId="5FB30413" w14:textId="48ED722D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03C6243B" wp14:editId="1D6BBAE4">
            <wp:extent cx="5274310" cy="1384300"/>
            <wp:effectExtent l="0" t="0" r="2540" b="635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03CC4" w14:textId="77777777" w:rsidR="00623830" w:rsidRDefault="00623830" w:rsidP="00AF186E">
      <w:pPr>
        <w:spacing w:after="0"/>
      </w:pPr>
    </w:p>
    <w:p w14:paraId="111832AD" w14:textId="77777777" w:rsidR="00623830" w:rsidRDefault="00623830" w:rsidP="00AF186E">
      <w:pPr>
        <w:spacing w:after="0"/>
      </w:pPr>
    </w:p>
    <w:p w14:paraId="685CD9E8" w14:textId="77777777" w:rsidR="00623830" w:rsidRDefault="00623830" w:rsidP="00AF186E">
      <w:pPr>
        <w:spacing w:after="0"/>
      </w:pPr>
    </w:p>
    <w:p w14:paraId="4D2088ED" w14:textId="77777777" w:rsidR="00623830" w:rsidRDefault="00623830" w:rsidP="00AF186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6. OnlineGame.Web : Location= OutputCacheLocation.Any</w:t>
      </w:r>
    </w:p>
    <w:p w14:paraId="7431B84C" w14:textId="77777777" w:rsidR="00623830" w:rsidRDefault="00623830" w:rsidP="00AF186E">
      <w:pPr>
        <w:spacing w:after="0"/>
      </w:pPr>
    </w:p>
    <w:p w14:paraId="32783166" w14:textId="77777777" w:rsidR="00623830" w:rsidRDefault="00623830" w:rsidP="00AF186E">
      <w:pPr>
        <w:spacing w:after="0"/>
      </w:pPr>
    </w:p>
    <w:p w14:paraId="480BDE36" w14:textId="77777777" w:rsidR="00623830" w:rsidRDefault="00623830" w:rsidP="00AF186E">
      <w:pPr>
        <w:spacing w:after="0"/>
      </w:pPr>
    </w:p>
    <w:p w14:paraId="0A589463" w14:textId="77777777" w:rsidR="00623830" w:rsidRDefault="00623830" w:rsidP="00AF186E">
      <w:pPr>
        <w:spacing w:after="0"/>
      </w:pPr>
      <w:r>
        <w:rPr>
          <w:sz w:val="36"/>
          <w:szCs w:val="36"/>
        </w:rPr>
        <w:t>6.1. Controllers/GamerController.cs</w:t>
      </w:r>
    </w:p>
    <w:p w14:paraId="03415A7B" w14:textId="77777777" w:rsidR="00623830" w:rsidRDefault="00623830" w:rsidP="00AF186E">
      <w:pPr>
        <w:spacing w:after="0"/>
      </w:pPr>
    </w:p>
    <w:p w14:paraId="7D38E33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0A71C09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48F5A11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OutputCache(Duration = 10)]</w:t>
      </w:r>
    </w:p>
    <w:p w14:paraId="1231D97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 = OutputCacheLocation.ServerAndClient)]</w:t>
      </w:r>
    </w:p>
    <w:p w14:paraId="1D7018C6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 = OutputCacheLocation.Client)]</w:t>
      </w:r>
    </w:p>
    <w:p w14:paraId="70733167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2()</w:t>
      </w:r>
    </w:p>
    <w:p w14:paraId="0E3B359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0833DA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System.Threading.Thread.Sleep(3000);</w:t>
      </w:r>
    </w:p>
    <w:p w14:paraId="15E186D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ServerTime = DateTime.Now.ToString(CultureInfo.InvariantCulture);</w:t>
      </w:r>
    </w:p>
    <w:p w14:paraId="07FF998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);</w:t>
      </w:r>
    </w:p>
    <w:p w14:paraId="73B2010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DE1E5F" w14:textId="77777777" w:rsidR="00623830" w:rsidRDefault="00623830" w:rsidP="00AF186E">
      <w:pPr>
        <w:spacing w:after="0"/>
      </w:pPr>
    </w:p>
    <w:p w14:paraId="7A3FD83B" w14:textId="77777777" w:rsidR="00623830" w:rsidRDefault="00623830" w:rsidP="00AF186E">
      <w:pPr>
        <w:spacing w:after="0"/>
      </w:pPr>
    </w:p>
    <w:p w14:paraId="7E5758B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77F2C23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 = OutputCacheLocation.None)]</w:t>
      </w:r>
    </w:p>
    <w:p w14:paraId="371277B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10, VaryByParam = "None", Location= OutputCacheLocation.Server)]</w:t>
      </w:r>
    </w:p>
    <w:p w14:paraId="5A86EA4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OutputCache(Duration = 10, VaryByParam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one"</w:t>
      </w:r>
      <w:r>
        <w:rPr>
          <w:rFonts w:ascii="Consolas" w:hAnsi="Consolas"/>
          <w:sz w:val="18"/>
          <w:szCs w:val="18"/>
          <w:shd w:val="clear" w:color="auto" w:fill="FFFAA5"/>
        </w:rPr>
        <w:t>, Location = OutputCacheLocation.ServerAndClient)]</w:t>
      </w:r>
    </w:p>
    <w:p w14:paraId="04D5FD3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7()</w:t>
      </w:r>
    </w:p>
    <w:p w14:paraId="205EBC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D79396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ServerTime = DateTime.Now.ToString(CultureInfo.InvariantCulture);</w:t>
      </w:r>
    </w:p>
    <w:p w14:paraId="5E9CD8B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234029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054F1BD" w14:textId="77777777" w:rsidR="00623830" w:rsidRDefault="00623830" w:rsidP="00AF186E">
      <w:pPr>
        <w:spacing w:after="0"/>
      </w:pPr>
    </w:p>
    <w:p w14:paraId="35CABC0C" w14:textId="77777777" w:rsidR="00623830" w:rsidRDefault="00623830" w:rsidP="00AF186E">
      <w:pPr>
        <w:spacing w:after="0"/>
      </w:pPr>
    </w:p>
    <w:p w14:paraId="3D9CF0C6" w14:textId="77777777" w:rsidR="00623830" w:rsidRDefault="00623830" w:rsidP="00AF186E">
      <w:pPr>
        <w:spacing w:after="0"/>
      </w:pPr>
    </w:p>
    <w:p w14:paraId="48CDC2A8" w14:textId="77777777" w:rsidR="00623830" w:rsidRDefault="00623830" w:rsidP="00AF186E">
      <w:pPr>
        <w:spacing w:after="0"/>
      </w:pPr>
      <w:r>
        <w:t>/*</w:t>
      </w:r>
    </w:p>
    <w:p w14:paraId="18B181F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6CD4DAB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10, VaryByParam = "None", Location = OutputCacheLocation.ServerAndClient)]</w:t>
      </w:r>
    </w:p>
    <w:p w14:paraId="3CD8935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ctionResult Index7()</w:t>
      </w:r>
    </w:p>
    <w:p w14:paraId="5B98AAF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0AE4DC4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locations option can store the cached response, Server, Client, and Proxy server.</w:t>
      </w:r>
    </w:p>
    <w:p w14:paraId="08E3F30E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1.</w:t>
      </w:r>
    </w:p>
    <w:p w14:paraId="2BF0105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Any</w:t>
      </w:r>
    </w:p>
    <w:p w14:paraId="33AFB28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cached response is at any available locations.</w:t>
      </w:r>
    </w:p>
    <w:p w14:paraId="76616FA3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2.</w:t>
      </w:r>
    </w:p>
    <w:p w14:paraId="1304A4B2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Client</w:t>
      </w:r>
    </w:p>
    <w:p w14:paraId="342F0A78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3.</w:t>
      </w:r>
    </w:p>
    <w:p w14:paraId="0BB1743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CacheLocation.Downstream</w:t>
      </w:r>
    </w:p>
    <w:p w14:paraId="31C4148F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y HTTP 1.1 devices which includes proxy servers.</w:t>
      </w:r>
    </w:p>
    <w:p w14:paraId="4A557CB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4.</w:t>
      </w:r>
    </w:p>
    <w:p w14:paraId="4C9ED00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None</w:t>
      </w:r>
    </w:p>
    <w:p w14:paraId="03A04C7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not store cache.</w:t>
      </w:r>
    </w:p>
    <w:p w14:paraId="37A1CDC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5.</w:t>
      </w:r>
    </w:p>
    <w:p w14:paraId="55609B7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Server</w:t>
      </w:r>
    </w:p>
    <w:p w14:paraId="76382ED1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6.</w:t>
      </w:r>
    </w:p>
    <w:p w14:paraId="6468EFE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utputCacheLocation.ServerAndClient</w:t>
      </w:r>
    </w:p>
    <w:p w14:paraId="28C9356F" w14:textId="77777777" w:rsidR="00623830" w:rsidRDefault="00623830" w:rsidP="00AF186E">
      <w:pPr>
        <w:spacing w:after="0"/>
      </w:pPr>
      <w:r>
        <w:t>*/</w:t>
      </w:r>
    </w:p>
    <w:p w14:paraId="4A13B119" w14:textId="77777777" w:rsidR="00623830" w:rsidRDefault="00623830" w:rsidP="00AF186E">
      <w:pPr>
        <w:spacing w:after="0"/>
      </w:pPr>
    </w:p>
    <w:p w14:paraId="707DFAC0" w14:textId="77777777" w:rsidR="00623830" w:rsidRDefault="00623830" w:rsidP="00AF186E">
      <w:pPr>
        <w:spacing w:after="0"/>
      </w:pPr>
    </w:p>
    <w:p w14:paraId="2C097C75" w14:textId="77777777" w:rsidR="00623830" w:rsidRDefault="00623830" w:rsidP="00AF186E">
      <w:pPr>
        <w:spacing w:after="0"/>
      </w:pPr>
      <w:r>
        <w:rPr>
          <w:sz w:val="36"/>
          <w:szCs w:val="36"/>
        </w:rPr>
        <w:t>6.2. Views/Gamer/Index7.cshtml</w:t>
      </w:r>
    </w:p>
    <w:p w14:paraId="02F84CC7" w14:textId="77777777" w:rsidR="00623830" w:rsidRDefault="00623830" w:rsidP="00AF186E">
      <w:pPr>
        <w:spacing w:after="0"/>
      </w:pPr>
    </w:p>
    <w:p w14:paraId="0AA63195" w14:textId="77777777" w:rsidR="00623830" w:rsidRDefault="00623830" w:rsidP="00AF186E">
      <w:pPr>
        <w:spacing w:after="0"/>
      </w:pPr>
    </w:p>
    <w:p w14:paraId="24C8D8F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837DF7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7"</w:t>
      </w:r>
      <w:r>
        <w:rPr>
          <w:rFonts w:ascii="Consolas" w:hAnsi="Consolas"/>
          <w:sz w:val="18"/>
          <w:szCs w:val="18"/>
        </w:rPr>
        <w:t>;</w:t>
      </w:r>
    </w:p>
    <w:p w14:paraId="228503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3E6319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Index7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09EB0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48AAF6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777FB4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70EFAC1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35AA756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767CCE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42CD938" w14:textId="77777777" w:rsidR="00623830" w:rsidRDefault="00623830" w:rsidP="00AF186E">
      <w:pPr>
        <w:spacing w:after="0"/>
      </w:pPr>
    </w:p>
    <w:p w14:paraId="1795F344" w14:textId="77777777" w:rsidR="00623830" w:rsidRDefault="00623830" w:rsidP="00AF186E">
      <w:pPr>
        <w:spacing w:after="0"/>
      </w:pPr>
      <w:r>
        <w:rPr>
          <w:sz w:val="36"/>
          <w:szCs w:val="36"/>
        </w:rPr>
        <w:t>6.3. Views/Gamer/Index2.cshtml</w:t>
      </w:r>
    </w:p>
    <w:p w14:paraId="6EA23AD6" w14:textId="77777777" w:rsidR="00623830" w:rsidRDefault="00623830" w:rsidP="00AF186E">
      <w:pPr>
        <w:spacing w:after="0"/>
      </w:pPr>
    </w:p>
    <w:p w14:paraId="60B81A5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11D7DD3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214E5DC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66F4F4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2"</w:t>
      </w:r>
      <w:r>
        <w:rPr>
          <w:rFonts w:ascii="Consolas" w:hAnsi="Consolas"/>
          <w:sz w:val="18"/>
          <w:szCs w:val="18"/>
        </w:rPr>
        <w:t>;</w:t>
      </w:r>
    </w:p>
    <w:p w14:paraId="0740A6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636576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C35A03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61184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09EC5680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BF1AA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06E74A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87EDBE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45C7ED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21DF449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D57991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498FCB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C22FD6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555F151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BB88BD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31DA70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27632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13F63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16D83E3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D6C4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49C97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0BC39D6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7A20F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4F14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76DBB0A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14417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2073E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0C5B6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A1B9ED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0A973D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CD37B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DEA3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5E42682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A353F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D9583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4519166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7C8BA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05C47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674F7B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4673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D949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6E197D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078BA99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13F6CB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FAC9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13CAE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75B798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52DF33" w14:textId="77777777" w:rsidR="00623830" w:rsidRDefault="00623830" w:rsidP="00AF186E">
      <w:pPr>
        <w:spacing w:after="0"/>
      </w:pPr>
    </w:p>
    <w:p w14:paraId="3549A495" w14:textId="77777777" w:rsidR="00623830" w:rsidRDefault="00623830" w:rsidP="00AF186E">
      <w:pPr>
        <w:spacing w:after="0"/>
      </w:pPr>
    </w:p>
    <w:p w14:paraId="653BC81C" w14:textId="77777777" w:rsidR="00623830" w:rsidRDefault="00623830" w:rsidP="00AF186E">
      <w:pPr>
        <w:spacing w:after="0"/>
      </w:pPr>
    </w:p>
    <w:p w14:paraId="4178CE29" w14:textId="77777777" w:rsidR="00623830" w:rsidRDefault="00623830" w:rsidP="00AF186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7. OnlineGame.Web - VaryByParam with GridView</w:t>
      </w:r>
    </w:p>
    <w:p w14:paraId="5289DBA0" w14:textId="77777777" w:rsidR="00623830" w:rsidRDefault="00623830" w:rsidP="00AF186E">
      <w:pPr>
        <w:spacing w:after="0"/>
      </w:pPr>
    </w:p>
    <w:p w14:paraId="0DBB7613" w14:textId="77777777" w:rsidR="00623830" w:rsidRDefault="00623830" w:rsidP="00AF186E">
      <w:pPr>
        <w:spacing w:after="0"/>
      </w:pPr>
    </w:p>
    <w:p w14:paraId="6BAD6E6C" w14:textId="77777777" w:rsidR="00623830" w:rsidRDefault="00623830" w:rsidP="00AF186E">
      <w:pPr>
        <w:spacing w:after="0"/>
      </w:pPr>
      <w:r>
        <w:rPr>
          <w:sz w:val="36"/>
          <w:szCs w:val="36"/>
        </w:rPr>
        <w:t>7.1. Install NuGet Package</w:t>
      </w:r>
    </w:p>
    <w:p w14:paraId="777215EC" w14:textId="77777777" w:rsidR="00623830" w:rsidRDefault="00623830" w:rsidP="00AF186E">
      <w:pPr>
        <w:spacing w:after="0"/>
      </w:pPr>
    </w:p>
    <w:p w14:paraId="6EC00621" w14:textId="77777777" w:rsidR="00623830" w:rsidRDefault="00623830" w:rsidP="00AF186E">
      <w:pPr>
        <w:spacing w:after="0"/>
      </w:pPr>
      <w:r>
        <w:t>When we install "</w:t>
      </w:r>
      <w:r>
        <w:rPr>
          <w:b/>
          <w:bCs/>
        </w:rPr>
        <w:t>PagedList.Mvc</w:t>
      </w:r>
      <w:r>
        <w:t>", it will automatically install "</w:t>
      </w:r>
      <w:r>
        <w:rPr>
          <w:b/>
          <w:bCs/>
        </w:rPr>
        <w:t>PagedList</w:t>
      </w:r>
      <w:r>
        <w:t>".</w:t>
      </w:r>
    </w:p>
    <w:p w14:paraId="57B80285" w14:textId="77777777" w:rsidR="00623830" w:rsidRDefault="00623830" w:rsidP="00AF186E">
      <w:pPr>
        <w:spacing w:after="0"/>
      </w:pPr>
    </w:p>
    <w:p w14:paraId="49457CC3" w14:textId="77777777" w:rsidR="00623830" w:rsidRDefault="00623830" w:rsidP="00AF186E">
      <w:pPr>
        <w:spacing w:after="0"/>
      </w:pPr>
    </w:p>
    <w:p w14:paraId="09D01385" w14:textId="77777777" w:rsidR="00623830" w:rsidRDefault="00623830" w:rsidP="00AF186E">
      <w:pPr>
        <w:spacing w:after="0"/>
      </w:pPr>
    </w:p>
    <w:p w14:paraId="0E897E28" w14:textId="50B1417D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63689EE8" wp14:editId="0CE88E8C">
            <wp:extent cx="5274310" cy="14319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977C8" w14:textId="77777777" w:rsidR="00623830" w:rsidRDefault="00623830" w:rsidP="00AF186E">
      <w:pPr>
        <w:spacing w:after="0"/>
      </w:pPr>
    </w:p>
    <w:p w14:paraId="253516CA" w14:textId="77777777" w:rsidR="00623830" w:rsidRDefault="00623830" w:rsidP="00AF186E">
      <w:pPr>
        <w:spacing w:after="0"/>
      </w:pPr>
    </w:p>
    <w:p w14:paraId="00B802C7" w14:textId="77777777" w:rsidR="00623830" w:rsidRDefault="00623830" w:rsidP="00AF186E">
      <w:pPr>
        <w:spacing w:after="0"/>
      </w:pPr>
    </w:p>
    <w:p w14:paraId="2E4F3308" w14:textId="77777777" w:rsidR="00623830" w:rsidRDefault="00623830" w:rsidP="00AF186E">
      <w:pPr>
        <w:spacing w:after="0"/>
      </w:pPr>
      <w:r>
        <w:rPr>
          <w:sz w:val="36"/>
          <w:szCs w:val="36"/>
        </w:rPr>
        <w:t>7.2. Controllers/GamerController.cs</w:t>
      </w:r>
    </w:p>
    <w:p w14:paraId="2F65903A" w14:textId="77777777" w:rsidR="00623830" w:rsidRDefault="00623830" w:rsidP="00AF186E">
      <w:pPr>
        <w:spacing w:after="0"/>
      </w:pPr>
    </w:p>
    <w:p w14:paraId="665AC9A3" w14:textId="77777777" w:rsidR="00623830" w:rsidRDefault="00623830" w:rsidP="00AF186E">
      <w:pPr>
        <w:spacing w:after="0"/>
      </w:pPr>
    </w:p>
    <w:p w14:paraId="43F65C20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rom T013</w:t>
      </w:r>
    </w:p>
    <w:p w14:paraId="5D391AFA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72CCE37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393FA66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1.</w:t>
      </w:r>
    </w:p>
    <w:p w14:paraId="59E054AD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5, VaryByParam = "none")]</w:t>
      </w:r>
    </w:p>
    <w:p w14:paraId="0E1D49B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t means always cache the same contents.</w:t>
      </w:r>
    </w:p>
    <w:p w14:paraId="14A1B54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2.</w:t>
      </w:r>
    </w:p>
    <w:p w14:paraId="1AB4C07C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60, VaryByParam = "*")]</w:t>
      </w:r>
    </w:p>
    <w:p w14:paraId="23491E6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t means for cache for every parameters,</w:t>
      </w:r>
    </w:p>
    <w:p w14:paraId="47202897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this is dangerous becuase of the view might have too many parameters.</w:t>
      </w:r>
    </w:p>
    <w:p w14:paraId="37C1F429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3.</w:t>
      </w:r>
    </w:p>
    <w:p w14:paraId="26C0916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OutputCache(Duration = 60, VaryByParam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;searchText;pageNumber;sortBy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497D5D8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lastRenderedPageBreak/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6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ortBy)</w:t>
      </w:r>
    </w:p>
    <w:p w14:paraId="0FF391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E2AEA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NameSort = String.IsNullOrEmpty(sortBy)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desc"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;</w:t>
      </w:r>
    </w:p>
    <w:p w14:paraId="1F7077F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GenderSort = sort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t> </w:t>
      </w:r>
      <w:r>
        <w:rPr>
          <w:rFonts w:ascii="Consolas" w:hAnsi="Consolas"/>
          <w:sz w:val="18"/>
          <w:szCs w:val="18"/>
        </w:rPr>
        <w:t>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desc"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;</w:t>
      </w:r>
    </w:p>
    <w:p w14:paraId="38B64DA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44CE48E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38D0819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08615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068BE8A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Gender == searchText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0692D8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1E046C3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AB90B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17FF93B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D30C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3595701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0F9E74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4E2ADFE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DDD12A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IOrderedEnumerable&lt;Gamer&gt; gamersOrderedEnumerable;</w:t>
      </w:r>
    </w:p>
    <w:p w14:paraId="0520D00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sortBy)</w:t>
      </w:r>
    </w:p>
    <w:p w14:paraId="56D8999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E883C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desc"</w:t>
      </w:r>
      <w:r>
        <w:rPr>
          <w:rFonts w:ascii="Consolas" w:hAnsi="Consolas"/>
          <w:sz w:val="18"/>
          <w:szCs w:val="18"/>
        </w:rPr>
        <w:t>:</w:t>
      </w:r>
    </w:p>
    <w:p w14:paraId="5B81DE0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sOrderedEnumerable = gamers.OrderByDescending(x =&gt; x.Name);</w:t>
      </w:r>
    </w:p>
    <w:p w14:paraId="202FD5F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66301E4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desc"</w:t>
      </w:r>
      <w:r>
        <w:rPr>
          <w:rFonts w:ascii="Consolas" w:hAnsi="Consolas"/>
          <w:sz w:val="18"/>
          <w:szCs w:val="18"/>
        </w:rPr>
        <w:t>:</w:t>
      </w:r>
    </w:p>
    <w:p w14:paraId="5F06507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sOrderedEnumerable = gamers.OrderByDescending(x =&gt; x.Gender);</w:t>
      </w:r>
    </w:p>
    <w:p w14:paraId="104930A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62DB7D0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:</w:t>
      </w:r>
    </w:p>
    <w:p w14:paraId="195989D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sOrderedEnumerable = gamers.OrderBy(x =&gt; x.Gender);</w:t>
      </w:r>
    </w:p>
    <w:p w14:paraId="1B0A757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7B4A41E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6AD03B8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gamersOrderedEnumerable = gamers.OrderBy(x =&gt; x.Name);</w:t>
      </w:r>
    </w:p>
    <w:p w14:paraId="51886B7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798F31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557FAD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B3EA6C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irst parameter is pagenumber</w:t>
      </w:r>
    </w:p>
    <w:p w14:paraId="4D91F6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geNumber ?? 1 means if the pageNumber==null, then pageNumber==1</w:t>
      </w:r>
    </w:p>
    <w:p w14:paraId="739BA91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5B319D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2nd parameter is page size.</w:t>
      </w:r>
    </w:p>
    <w:p w14:paraId="32F4482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set page size is 5.</w:t>
      </w:r>
    </w:p>
    <w:p w14:paraId="608170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PagedList&lt;Gamer&gt; gamerPagedList = gamers.ToPagedList(pageNumber ?? 1, 5);</w:t>
      </w:r>
    </w:p>
    <w:p w14:paraId="60C16CD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IPagedList&lt;Gamer&gt; gamerPagedList = gamersOrderedEnumerable.ToPagedList(pageNumber ?? 1, 5);</w:t>
      </w:r>
    </w:p>
    <w:p w14:paraId="77795D0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ServerTime = DateTime.Now.ToString(CultureInfo.InvariantCulture);</w:t>
      </w:r>
    </w:p>
    <w:p w14:paraId="05F1D49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PagedList);</w:t>
      </w:r>
    </w:p>
    <w:p w14:paraId="29758DF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DD4A9F5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rom T013</w:t>
      </w:r>
    </w:p>
    <w:p w14:paraId="0288D25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HttpPost]</w:t>
      </w:r>
    </w:p>
    <w:p w14:paraId="55F9AE71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DeleteMultiple(IEnumerable&lt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&gt; GamerIdsToDelete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ortBy)</w:t>
      </w:r>
    </w:p>
    <w:p w14:paraId="66A5FB4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8A65FB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te a list of gamers</w:t>
      </w:r>
    </w:p>
    <w:p w14:paraId="71B29F6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Where(g =&gt; GamerIdsToDelete.Contains(g.Id)).ToListAsync();</w:t>
      </w:r>
    </w:p>
    <w:p w14:paraId="6C9B48C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gamers.ForEach(g =&gt; db.Gamers.Remove(g));</w:t>
      </w:r>
    </w:p>
    <w:p w14:paraId="1C42EF7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4EE8F8C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move OutputCache</w:t>
      </w:r>
    </w:p>
    <w:p w14:paraId="5A9DAB2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ference:</w:t>
      </w:r>
    </w:p>
    <w:p w14:paraId="6DBB2F4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98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www.c-sharpcorner.com/code/1994/how-to-clear-output-cache-in-asp-net-mvc.aspx</w:t>
        </w:r>
      </w:hyperlink>
    </w:p>
    <w:p w14:paraId="4112E27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99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forums.asp.net/t/2077235.aspx?How+to+clear+OutPutCache+Asp+net+Mvc</w:t>
        </w:r>
      </w:hyperlink>
    </w:p>
    <w:p w14:paraId="0C87816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 Get the url for the action method:</w:t>
      </w:r>
    </w:p>
    <w:p w14:paraId="457BCB1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taleItem = Url.Acti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6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392A410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 Remove the item from cache</w:t>
      </w:r>
    </w:p>
    <w:p w14:paraId="250DEBC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staleItem !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) Response.RemoveOutputCacheItem(staleItem);</w:t>
      </w:r>
    </w:p>
    <w:p w14:paraId="221A442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searchBy, searchText, pageNumber, sortBy });</w:t>
      </w:r>
    </w:p>
    <w:p w14:paraId="64B440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21BC6F7" w14:textId="77777777" w:rsidR="00623830" w:rsidRDefault="00623830" w:rsidP="00AF186E">
      <w:pPr>
        <w:spacing w:after="0"/>
      </w:pPr>
    </w:p>
    <w:p w14:paraId="2EACE8B8" w14:textId="77777777" w:rsidR="00623830" w:rsidRDefault="00623830" w:rsidP="00AF186E">
      <w:pPr>
        <w:spacing w:after="0"/>
      </w:pPr>
    </w:p>
    <w:p w14:paraId="3A689F67" w14:textId="77777777" w:rsidR="00623830" w:rsidRDefault="00623830" w:rsidP="00AF186E">
      <w:pPr>
        <w:spacing w:after="0"/>
      </w:pPr>
    </w:p>
    <w:p w14:paraId="5AB813F9" w14:textId="77777777" w:rsidR="00623830" w:rsidRDefault="00623830" w:rsidP="00AF186E">
      <w:pPr>
        <w:spacing w:after="0"/>
      </w:pPr>
      <w:r>
        <w:rPr>
          <w:sz w:val="36"/>
          <w:szCs w:val="36"/>
        </w:rPr>
        <w:t>7.3. Views/Gamer/Index6.cshtml</w:t>
      </w:r>
    </w:p>
    <w:p w14:paraId="62E32453" w14:textId="77777777" w:rsidR="00623830" w:rsidRDefault="00623830" w:rsidP="00AF186E">
      <w:pPr>
        <w:spacing w:after="0"/>
      </w:pPr>
    </w:p>
    <w:p w14:paraId="3EF5816F" w14:textId="77777777" w:rsidR="00623830" w:rsidRDefault="00623830" w:rsidP="00AF186E">
      <w:pPr>
        <w:spacing w:after="0"/>
      </w:pPr>
    </w:p>
    <w:p w14:paraId="6B734DC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</w:t>
      </w:r>
    </w:p>
    <w:p w14:paraId="417B85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3AC0B1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</w:t>
      </w:r>
    </w:p>
    <w:p w14:paraId="0D6AEA5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.Mvc</w:t>
      </w:r>
    </w:p>
    <w:p w14:paraId="59ACF3A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model IEnumerable&lt;Gamer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B0D3F8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PagedList&lt;Gamer&gt;</w:t>
      </w:r>
    </w:p>
    <w:p w14:paraId="264A749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1684D5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6"</w:t>
      </w:r>
      <w:r>
        <w:rPr>
          <w:rFonts w:ascii="Consolas" w:hAnsi="Consolas"/>
          <w:sz w:val="18"/>
          <w:szCs w:val="18"/>
        </w:rPr>
        <w:t>;</w:t>
      </w:r>
    </w:p>
    <w:p w14:paraId="696C56E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C4DBFC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C2ADB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javascript"&gt;</w:t>
      </w:r>
    </w:p>
    <w:p w14:paraId="408F853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$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CF6AE9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SelectAll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7E94398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name=</w:t>
      </w:r>
      <w:r>
        <w:rPr>
          <w:rFonts w:ascii="Consolas" w:hAnsi="Consolas"/>
          <w:color w:val="E4815A"/>
          <w:sz w:val="18"/>
          <w:szCs w:val="18"/>
        </w:rPr>
        <w:t>'GamerIdsToDelete'</w:t>
      </w:r>
      <w:r>
        <w:rPr>
          <w:rFonts w:ascii="Consolas" w:hAnsi="Consolas"/>
          <w:sz w:val="18"/>
          <w:szCs w:val="18"/>
        </w:rPr>
        <w:t>]").prop(</w:t>
      </w:r>
      <w:r>
        <w:rPr>
          <w:rFonts w:ascii="Consolas" w:hAnsi="Consolas"/>
          <w:color w:val="A31515"/>
          <w:sz w:val="18"/>
          <w:szCs w:val="18"/>
        </w:rPr>
        <w:t>"checke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checked);</w:t>
      </w:r>
    </w:p>
    <w:p w14:paraId="1770FBF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47F047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.checked means $("#SelectAll").checked</w:t>
      </w:r>
    </w:p>
    <w:p w14:paraId="77DB9CA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$("#SelectAll").checked==true, then</w:t>
      </w:r>
    </w:p>
    <w:p w14:paraId="3F16895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$("input[name='GamerIdsToDelete']").prop("checked", true);</w:t>
      </w:r>
    </w:p>
    <w:p w14:paraId="5E9EB4A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$("#SelectAll").checked==false, then</w:t>
      </w:r>
    </w:p>
    <w:p w14:paraId="098453E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$("input[name='GamerIdsToDelete']").prop("checked", false);</w:t>
      </w:r>
    </w:p>
    <w:p w14:paraId="3494002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CD7220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$("input[name='GamerIdsToDelete']") will select all the elements which name==GamerIdsToDelete.</w:t>
      </w:r>
    </w:p>
    <w:p w14:paraId="5441270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$("input['#GamerIdsToDelete']") will select all only one element which Id==GamerIdsToDelete.</w:t>
      </w:r>
    </w:p>
    <w:p w14:paraId="62842CF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name=</w:t>
      </w:r>
      <w:r>
        <w:rPr>
          <w:rFonts w:ascii="Consolas" w:hAnsi="Consolas"/>
          <w:color w:val="E4815A"/>
          <w:sz w:val="18"/>
          <w:szCs w:val="18"/>
        </w:rPr>
        <w:t>'GamerIdsToDelete'</w:t>
      </w:r>
      <w:r>
        <w:rPr>
          <w:rFonts w:ascii="Consolas" w:hAnsi="Consolas"/>
          <w:sz w:val="18"/>
          <w:szCs w:val="18"/>
        </w:rPr>
        <w:t>]"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03BEA4C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name=</w:t>
      </w:r>
      <w:r>
        <w:rPr>
          <w:rFonts w:ascii="Consolas" w:hAnsi="Consolas"/>
          <w:color w:val="E4815A"/>
          <w:sz w:val="18"/>
          <w:szCs w:val="18"/>
        </w:rPr>
        <w:t>'GamerIdsToDelete'</w:t>
      </w:r>
      <w:r>
        <w:rPr>
          <w:rFonts w:ascii="Consolas" w:hAnsi="Consolas"/>
          <w:sz w:val="18"/>
          <w:szCs w:val="18"/>
        </w:rPr>
        <w:t>]").length === 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name=</w:t>
      </w:r>
      <w:r>
        <w:rPr>
          <w:rFonts w:ascii="Consolas" w:hAnsi="Consolas"/>
          <w:color w:val="E4815A"/>
          <w:sz w:val="18"/>
          <w:szCs w:val="18"/>
        </w:rPr>
        <w:t>'GamerIdsToDelete'</w:t>
      </w:r>
      <w:r>
        <w:rPr>
          <w:rFonts w:ascii="Consolas" w:hAnsi="Consolas"/>
          <w:sz w:val="18"/>
          <w:szCs w:val="18"/>
        </w:rPr>
        <w:t>]:</w:t>
      </w:r>
      <w:r>
        <w:rPr>
          <w:rFonts w:ascii="Consolas" w:hAnsi="Consolas"/>
          <w:color w:val="A31515"/>
          <w:sz w:val="18"/>
          <w:szCs w:val="18"/>
        </w:rPr>
        <w:t>checked</w:t>
      </w:r>
      <w:r>
        <w:rPr>
          <w:rFonts w:ascii="Consolas" w:hAnsi="Consolas"/>
          <w:sz w:val="18"/>
          <w:szCs w:val="18"/>
        </w:rPr>
        <w:t>").length) {</w:t>
      </w:r>
    </w:p>
    <w:p w14:paraId="43C428F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(</w:t>
      </w:r>
      <w:r>
        <w:rPr>
          <w:rFonts w:ascii="Consolas" w:hAnsi="Consolas"/>
          <w:color w:val="A31515"/>
          <w:sz w:val="18"/>
          <w:szCs w:val="18"/>
        </w:rPr>
        <w:t>"#SelectAll</w:t>
      </w:r>
      <w:r>
        <w:rPr>
          <w:rFonts w:ascii="Consolas" w:hAnsi="Consolas"/>
          <w:sz w:val="18"/>
          <w:szCs w:val="18"/>
        </w:rPr>
        <w:t>").prop(</w:t>
      </w:r>
      <w:r>
        <w:rPr>
          <w:rFonts w:ascii="Consolas" w:hAnsi="Consolas"/>
          <w:color w:val="A31515"/>
          <w:sz w:val="18"/>
          <w:szCs w:val="18"/>
        </w:rPr>
        <w:t>"checke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hecked"</w:t>
      </w:r>
      <w:r>
        <w:rPr>
          <w:rFonts w:ascii="Consolas" w:hAnsi="Consolas"/>
          <w:sz w:val="18"/>
          <w:szCs w:val="18"/>
        </w:rPr>
        <w:t>);</w:t>
      </w:r>
    </w:p>
    <w:p w14:paraId="5764F1F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A4315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74063D9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(</w:t>
      </w:r>
      <w:r>
        <w:rPr>
          <w:rFonts w:ascii="Consolas" w:hAnsi="Consolas"/>
          <w:color w:val="A31515"/>
          <w:sz w:val="18"/>
          <w:szCs w:val="18"/>
        </w:rPr>
        <w:t>"#SelectAll</w:t>
      </w:r>
      <w:r>
        <w:rPr>
          <w:rFonts w:ascii="Consolas" w:hAnsi="Consolas"/>
          <w:sz w:val="18"/>
          <w:szCs w:val="18"/>
        </w:rPr>
        <w:t>").removeProp(</w:t>
      </w:r>
      <w:r>
        <w:rPr>
          <w:rFonts w:ascii="Consolas" w:hAnsi="Consolas"/>
          <w:color w:val="A31515"/>
          <w:sz w:val="18"/>
          <w:szCs w:val="18"/>
        </w:rPr>
        <w:t>"checked"</w:t>
      </w:r>
      <w:r>
        <w:rPr>
          <w:rFonts w:ascii="Consolas" w:hAnsi="Consolas"/>
          <w:sz w:val="18"/>
          <w:szCs w:val="18"/>
        </w:rPr>
        <w:t>);</w:t>
      </w:r>
    </w:p>
    <w:p w14:paraId="2E76637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ED18A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17BCBB9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E7508B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any of name==GamerIdsToDelete elements has been ckicked,</w:t>
      </w:r>
    </w:p>
    <w:p w14:paraId="2ADD0AA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ll input[name='GamerIdsToDelete'] have been checked,</w:t>
      </w:r>
    </w:p>
    <w:p w14:paraId="7CEFB51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 $("#SelectAll") must be checked.</w:t>
      </w:r>
    </w:p>
    <w:p w14:paraId="1303F5B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, the $("#SelectAll") is un-checked.</w:t>
      </w:r>
    </w:p>
    <w:p w14:paraId="19F597B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7DC9159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"#btnDeleteSelected</w:t>
      </w:r>
      <w:r>
        <w:rPr>
          <w:rFonts w:ascii="Consolas" w:hAnsi="Consolas"/>
          <w:sz w:val="18"/>
          <w:szCs w:val="18"/>
        </w:rPr>
        <w:t>"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64E868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unt = 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name=</w:t>
      </w:r>
      <w:r>
        <w:rPr>
          <w:rFonts w:ascii="Consolas" w:hAnsi="Consolas"/>
          <w:color w:val="E4815A"/>
          <w:sz w:val="18"/>
          <w:szCs w:val="18"/>
        </w:rPr>
        <w:t>'GamerIdsToDelete'</w:t>
      </w:r>
      <w:r>
        <w:rPr>
          <w:rFonts w:ascii="Consolas" w:hAnsi="Consolas"/>
          <w:sz w:val="18"/>
          <w:szCs w:val="18"/>
        </w:rPr>
        <w:t>]:</w:t>
      </w:r>
      <w:r>
        <w:rPr>
          <w:rFonts w:ascii="Consolas" w:hAnsi="Consolas"/>
          <w:color w:val="A31515"/>
          <w:sz w:val="18"/>
          <w:szCs w:val="18"/>
        </w:rPr>
        <w:t>checked</w:t>
      </w:r>
      <w:r>
        <w:rPr>
          <w:rFonts w:ascii="Consolas" w:hAnsi="Consolas"/>
          <w:sz w:val="18"/>
          <w:szCs w:val="18"/>
        </w:rPr>
        <w:t>").length;</w:t>
      </w:r>
    </w:p>
    <w:p w14:paraId="2D8C54F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unt === 0) {</w:t>
      </w:r>
    </w:p>
    <w:p w14:paraId="7BA56D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alert(</w:t>
      </w:r>
      <w:r>
        <w:rPr>
          <w:rFonts w:ascii="Consolas" w:hAnsi="Consolas"/>
          <w:color w:val="A31515"/>
          <w:sz w:val="18"/>
          <w:szCs w:val="18"/>
        </w:rPr>
        <w:t>"Please select items to delete."</w:t>
      </w:r>
      <w:r>
        <w:rPr>
          <w:rFonts w:ascii="Consolas" w:hAnsi="Consolas"/>
          <w:sz w:val="18"/>
          <w:szCs w:val="18"/>
        </w:rPr>
        <w:t>);</w:t>
      </w:r>
    </w:p>
    <w:p w14:paraId="146A01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41B9857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542B8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6BB165A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confirm(count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row(s) will be deleted. Are you sure to continue."</w:t>
      </w:r>
      <w:r>
        <w:rPr>
          <w:rFonts w:ascii="Consolas" w:hAnsi="Consolas"/>
          <w:sz w:val="18"/>
          <w:szCs w:val="18"/>
        </w:rPr>
        <w:t>);</w:t>
      </w:r>
    </w:p>
    <w:p w14:paraId="0F96ADB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92EF5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79F5B13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619CF43B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526681" w14:textId="77777777" w:rsidR="00623830" w:rsidRDefault="00623830" w:rsidP="00AF186E">
      <w:pPr>
        <w:spacing w:after="0"/>
      </w:pPr>
    </w:p>
    <w:p w14:paraId="3D33525B" w14:textId="77777777" w:rsidR="00623830" w:rsidRDefault="00623830" w:rsidP="00AF186E">
      <w:pPr>
        <w:spacing w:after="0"/>
      </w:pPr>
    </w:p>
    <w:p w14:paraId="74EB51AF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A9A49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11C95D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 retrieved A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DateTime.Now.ToString(CultureInfo.InvariantCulture)</w:t>
      </w:r>
    </w:p>
    <w:p w14:paraId="00AE2B0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4B5CA6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rver side Time 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ViewBag.ServerTi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D223B2A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544A1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14F92D6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document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lient Side Time : "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+ Date());</w:t>
      </w:r>
    </w:p>
    <w:p w14:paraId="364E82D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CFDFFBD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748F81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632D2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48C808FC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0D80E4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16806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FormMethod.Get))</w:t>
      </w:r>
    </w:p>
    <w:p w14:paraId="5C488D2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65C625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By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1368F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2527774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61775A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D092FA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475900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223FB9" w14:textId="77777777" w:rsidR="00623830" w:rsidRDefault="00623830" w:rsidP="00AF1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F3490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DeleteMultipl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144E9C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BC880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75E67FD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26C34F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pageNumber = Request.QueryString[</w:t>
      </w:r>
      <w:r>
        <w:rPr>
          <w:rFonts w:ascii="Consolas" w:hAnsi="Consolas"/>
          <w:color w:val="A31515"/>
          <w:sz w:val="18"/>
          <w:szCs w:val="18"/>
        </w:rPr>
        <w:t>"pageNumber"</w:t>
      </w:r>
      <w:r>
        <w:rPr>
          <w:rFonts w:ascii="Consolas" w:hAnsi="Consolas"/>
          <w:sz w:val="18"/>
          <w:szCs w:val="18"/>
        </w:rPr>
        <w:t>],</w:t>
      </w:r>
    </w:p>
    <w:p w14:paraId="2DD24B9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sortBy = Request[</w:t>
      </w:r>
      <w:r>
        <w:rPr>
          <w:rFonts w:ascii="Consolas" w:hAnsi="Consolas"/>
          <w:color w:val="A31515"/>
          <w:sz w:val="18"/>
          <w:szCs w:val="18"/>
        </w:rPr>
        <w:t>"sortBy"</w:t>
      </w:r>
      <w:r>
        <w:rPr>
          <w:rFonts w:ascii="Consolas" w:hAnsi="Consolas"/>
          <w:sz w:val="18"/>
          <w:szCs w:val="18"/>
        </w:rPr>
        <w:t>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quest from ViewBag</w:t>
      </w:r>
    </w:p>
    <w:p w14:paraId="77ABE9D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, FormMethod.Post))</w:t>
      </w:r>
    </w:p>
    <w:p w14:paraId="1936466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37B5E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3E4A72F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29B7A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77BC3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checkbox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SelectAll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SelectAll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C7D54F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3060C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FE0AE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5F56B3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31E8C9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6039F5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404D8C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ortBy = ViewBag.NameSort,</w:t>
      </w:r>
    </w:p>
    <w:p w14:paraId="38FDDE2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7E415CE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2C9614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})</w:t>
      </w:r>
    </w:p>
    <w:p w14:paraId="148D67B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Name%20desc"&gt;Name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FD165A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36512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D4EF1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0E4DA4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69609D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550369B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EFBAD0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ortBy = ViewBag.GenderSort,</w:t>
      </w:r>
    </w:p>
    <w:p w14:paraId="1829E90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1ADE1C7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55F605E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})</w:t>
      </w:r>
    </w:p>
    <w:p w14:paraId="5A4D232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Gender"&gt;Gender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C4A0D1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E4421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C7F19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EmailAddress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B8C6FD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First().EmailAddress)</w:t>
      </w:r>
    </w:p>
    <w:p w14:paraId="75AB959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95F5A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FDEBF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 Action</w:t>
      </w:r>
    </w:p>
    <w:p w14:paraId="715377C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277EA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320F9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.Any())</w:t>
      </w:r>
    </w:p>
    <w:p w14:paraId="438D5F5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903327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0713C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lspan</w:t>
      </w:r>
      <w:r>
        <w:rPr>
          <w:rFonts w:ascii="Consolas" w:hAnsi="Consolas"/>
          <w:color w:val="0000FF"/>
          <w:sz w:val="18"/>
          <w:szCs w:val="18"/>
        </w:rPr>
        <w:t>="5"&gt;</w:t>
      </w:r>
    </w:p>
    <w:p w14:paraId="0E8E33AD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o matched records.</w:t>
      </w:r>
    </w:p>
    <w:p w14:paraId="006135C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5933D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2788F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BD5DBF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Game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63C213E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830CA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89BDF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4A396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checkbox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item.Id</w:t>
      </w:r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E89CC0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64588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A4C07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2E780FB0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FE9BD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AD7D3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52A8A4D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C845A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254CC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11FEFC6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24F4C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CF1A1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2629776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1FD7163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197C2DB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F2E1B5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C9ABE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D3A96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15FBDA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lspan</w:t>
      </w:r>
      <w:r>
        <w:rPr>
          <w:rFonts w:ascii="Consolas" w:hAnsi="Consolas"/>
          <w:color w:val="0000FF"/>
          <w:sz w:val="18"/>
          <w:szCs w:val="18"/>
        </w:rPr>
        <w:t>="5"&gt;</w:t>
      </w:r>
    </w:p>
    <w:p w14:paraId="736BBF9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Delete Selecte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DeleteSelecte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btnDeleteSelecte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7A13B1B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65200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8B50C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A631F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D7A49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6",</w:t>
      </w:r>
    </w:p>
    <w:p w14:paraId="01D17F2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5D070C1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7268FA1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4050679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67A27D6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FB1635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333D87D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A90ADD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6",</w:t>
      </w:r>
    </w:p>
    <w:p w14:paraId="7B69615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14C9850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2013FC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54F86DC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5998B69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2A0F73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04392D0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2081784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{ Display = PagedListDisplayMode.IfNeeded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1EF221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6",</w:t>
      </w:r>
    </w:p>
    <w:p w14:paraId="6DFC9DD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0F3FD26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E7804D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7D5ED89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3AA7F7F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8DF9F5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15F158D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66EA612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</w:t>
      </w:r>
    </w:p>
    <w:p w14:paraId="489E440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7AA57E9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 = PagedListDisplayMode.IfNeeded,</w:t>
      </w:r>
    </w:p>
    <w:p w14:paraId="39F7295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PageCountAndCurrentLocation = true</w:t>
      </w:r>
    </w:p>
    <w:p w14:paraId="59FA0CC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8C9192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PagedListPager(Model, pageNumber =&gt; Url.Action(</w:t>
      </w:r>
      <w:r>
        <w:rPr>
          <w:rFonts w:ascii="Consolas" w:hAnsi="Consolas"/>
          <w:color w:val="A31515"/>
          <w:sz w:val="18"/>
          <w:szCs w:val="18"/>
        </w:rPr>
        <w:t>"Index6"</w:t>
      </w:r>
      <w:r>
        <w:rPr>
          <w:rFonts w:ascii="Consolas" w:hAnsi="Consolas"/>
          <w:sz w:val="18"/>
          <w:szCs w:val="18"/>
        </w:rPr>
        <w:t>,</w:t>
      </w:r>
    </w:p>
    <w:p w14:paraId="05D654AC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0A7AEEC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926124B" w14:textId="77777777" w:rsidR="00623830" w:rsidRDefault="00623830" w:rsidP="00AF1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ageNumber = pageNumber,</w:t>
      </w:r>
    </w:p>
    <w:p w14:paraId="34989938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pageNumber,</w:t>
      </w:r>
    </w:p>
    <w:p w14:paraId="5D3AC83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3320D6A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0DD6ABBE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sortBy = Request[</w:t>
      </w:r>
      <w:r>
        <w:rPr>
          <w:rFonts w:ascii="Consolas" w:hAnsi="Consolas"/>
          <w:color w:val="A31515"/>
          <w:sz w:val="18"/>
          <w:szCs w:val="18"/>
        </w:rPr>
        <w:t>"sortBy"</w:t>
      </w:r>
      <w:r>
        <w:rPr>
          <w:rFonts w:ascii="Consolas" w:hAnsi="Consolas"/>
          <w:sz w:val="18"/>
          <w:szCs w:val="18"/>
        </w:rPr>
        <w:t>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quest from ViewBag</w:t>
      </w:r>
    </w:p>
    <w:p w14:paraId="7F8755E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}),</w:t>
      </w:r>
    </w:p>
    <w:p w14:paraId="05F7CD3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PagedListRenderOptions</w:t>
      </w:r>
    </w:p>
    <w:p w14:paraId="0E87D34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BC02129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Display = PagedListDisplayMode.IfNeeded,</w:t>
      </w:r>
    </w:p>
    <w:p w14:paraId="64C4CC61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DisplayPageCountAndCurrent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</w:p>
    <w:p w14:paraId="6CE17EB3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     DisplayItemSliceAndTota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</w:p>
    <w:p w14:paraId="21C69496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</w:rPr>
        <w:t>    })</w:t>
      </w:r>
    </w:p>
    <w:p w14:paraId="5A3F0633" w14:textId="77777777" w:rsidR="00623830" w:rsidRDefault="00623830" w:rsidP="00AF186E">
      <w:pPr>
        <w:spacing w:after="0"/>
      </w:pPr>
    </w:p>
    <w:p w14:paraId="3EDDA5D9" w14:textId="77777777" w:rsidR="00623830" w:rsidRDefault="00623830" w:rsidP="00AF186E">
      <w:pPr>
        <w:spacing w:after="0"/>
      </w:pPr>
    </w:p>
    <w:p w14:paraId="58304F12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0564C3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19B5C7C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6",</w:t>
      </w:r>
    </w:p>
    <w:p w14:paraId="6DBEA85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{</w:t>
      </w:r>
    </w:p>
    <w:p w14:paraId="464CD32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0C4DF01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24FF6EA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7645CD05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 }))</w:t>
      </w:r>
    </w:p>
    <w:p w14:paraId="6ED7216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4E29CF3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1st parameter is IPagedList</w:t>
      </w:r>
    </w:p>
    <w:p w14:paraId="34FFB75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collection of gamers of current page.</w:t>
      </w:r>
    </w:p>
    <w:p w14:paraId="512870B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1778477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2nd parameter is Func&lt;int,string&gt; generatePageURL</w:t>
      </w:r>
    </w:p>
    <w:p w14:paraId="7C59674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we use Url.Action() to generate the Func&lt;int,string&gt;.</w:t>
      </w:r>
    </w:p>
    <w:p w14:paraId="0CDD107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Func&lt;int,string&gt; means that</w:t>
      </w:r>
    </w:p>
    <w:p w14:paraId="17CCE20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int, and the output is a string.</w:t>
      </w:r>
    </w:p>
    <w:p w14:paraId="2A07B64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1.</w:t>
      </w:r>
    </w:p>
    <w:p w14:paraId="04E8A12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the pageNumber which comes from the query string.</w:t>
      </w:r>
    </w:p>
    <w:p w14:paraId="6B7C1DF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1.2.2.</w:t>
      </w:r>
    </w:p>
    <w:p w14:paraId="1395F4F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output is a string which is the generatePageURL.</w:t>
      </w:r>
    </w:p>
    <w:p w14:paraId="7AE404D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is Url.Action().</w:t>
      </w:r>
    </w:p>
    <w:p w14:paraId="189AAD2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1.</w:t>
      </w:r>
    </w:p>
    <w:p w14:paraId="00F0C31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1st parameter is action name which is "Index6" action.</w:t>
      </w:r>
    </w:p>
    <w:p w14:paraId="2F79767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</w:t>
      </w:r>
    </w:p>
    <w:p w14:paraId="61C1972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2nd parameter is the route value.</w:t>
      </w:r>
    </w:p>
    <w:p w14:paraId="5AD0B12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1.</w:t>
      </w:r>
    </w:p>
    <w:p w14:paraId="132948F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By parameter should come from the query string, Request.QueryString["searchBy"].</w:t>
      </w:r>
    </w:p>
    <w:p w14:paraId="31E0E1C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2.</w:t>
      </w:r>
    </w:p>
    <w:p w14:paraId="1B41818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Text parameter should come from the query string, Request.QueryString["searchText"].</w:t>
      </w:r>
    </w:p>
    <w:p w14:paraId="3B12FEC5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62C4A68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the page number even there is only one page.</w:t>
      </w:r>
    </w:p>
    <w:p w14:paraId="2D35768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771067E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4B6E69A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6",</w:t>
      </w:r>
    </w:p>
    <w:p w14:paraId="65D8CF3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499241C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0AF15B9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685448F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0480D92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5E18167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5D23D1B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42322410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{ Display = PagedListDisplayMode.IfNeeded })</w:t>
      </w:r>
    </w:p>
    <w:p w14:paraId="189E62F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0F4664F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1A9BE7B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6A143F3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25CA6A5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615D5B8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558D0310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6",</w:t>
      </w:r>
    </w:p>
    <w:p w14:paraId="1DBB5F6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3848673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4CAC463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080E0C9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1E05AC3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5AAC65A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22C500A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7AB5DA1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2D7D31C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36EC3FD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205A080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</w:t>
      </w:r>
    </w:p>
    <w:p w14:paraId="38F3B89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78FE02F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43C5F80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1CC92D70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6CE0F60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0D4C6529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46D182E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6E989E4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6FFDF8D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7D41311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4905347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6",</w:t>
      </w:r>
    </w:p>
    <w:p w14:paraId="67BAB5D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00DEAF35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79F43D45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29DF890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7F99052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2C67455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10DBFFD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62F2776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0ADC83C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48B7B0A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4A009DD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,</w:t>
      </w:r>
    </w:p>
    <w:p w14:paraId="14B4B45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ItemSliceAndTotal = true</w:t>
      </w:r>
    </w:p>
    <w:p w14:paraId="73769ED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28B9151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5F6A216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Display = PagedListDisplayMode.IfNeeded,</w:t>
      </w:r>
    </w:p>
    <w:p w14:paraId="058FC89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780F9C8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09F4C60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0E5EC6DA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64FF62C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347D2E0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3.</w:t>
      </w:r>
    </w:p>
    <w:p w14:paraId="415AC1AB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ItemSliceAndTotal = true</w:t>
      </w:r>
    </w:p>
    <w:p w14:paraId="51C486C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Showing items 6 through 7 of 7"</w:t>
      </w:r>
    </w:p>
    <w:p w14:paraId="7B7348F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10C359A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</w:t>
      </w:r>
    </w:p>
    <w:p w14:paraId="3152B2A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Name", "Index6", new</w:t>
      </w:r>
    </w:p>
    <w:p w14:paraId="4C9DAFB3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586A54D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ortBy = ViewBag.NameSort,</w:t>
      </w:r>
    </w:p>
    <w:p w14:paraId="0245D51D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4C0D6990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,</w:t>
      </w:r>
    </w:p>
    <w:p w14:paraId="3997A3B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09706B44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..</w:t>
      </w:r>
    </w:p>
    <w:p w14:paraId="38CFC3A1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Gender", "Index6", new</w:t>
      </w:r>
    </w:p>
    <w:p w14:paraId="1590CC9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6F063D55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ortBy = ViewBag.GenderSort,</w:t>
      </w:r>
    </w:p>
    <w:p w14:paraId="5D6BDCB7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0DFF359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,</w:t>
      </w:r>
    </w:p>
    <w:p w14:paraId="12B8BFC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54A1CC7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1.</w:t>
      </w:r>
    </w:p>
    <w:p w14:paraId="5E2D101F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en 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http://localhost:52319/Gamer/Index6</w:t>
        </w:r>
      </w:hyperlink>
    </w:p>
    <w:p w14:paraId="01D065E2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Name%20desc"&gt;Name&lt;/a&gt;</w:t>
      </w:r>
    </w:p>
    <w:p w14:paraId="32E142C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"&gt;Gender&lt;/a&gt;</w:t>
      </w:r>
    </w:p>
    <w:p w14:paraId="06CC990E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2.</w:t>
      </w:r>
    </w:p>
    <w:p w14:paraId="72186BC0" w14:textId="77777777" w:rsidR="00623830" w:rsidRDefault="00000000" w:rsidP="00AF186E">
      <w:pPr>
        <w:spacing w:after="0"/>
      </w:pPr>
      <w:hyperlink r:id="rId101" w:history="1">
        <w:r w:rsidR="00623830">
          <w:rPr>
            <w:rStyle w:val="Hyperlink"/>
            <w:rFonts w:ascii="Consolas" w:hAnsi="Consolas"/>
            <w:sz w:val="18"/>
            <w:szCs w:val="18"/>
          </w:rPr>
          <w:t>http://localhost:52319/?searchBy=Gender&amp;searchText=Male</w:t>
        </w:r>
      </w:hyperlink>
    </w:p>
    <w:p w14:paraId="2DEA9166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Name%20desc"&gt;Name&lt;/a&gt;</w:t>
      </w:r>
    </w:p>
    <w:p w14:paraId="1AD8B838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"&gt;Gender&lt;/a&gt;</w:t>
      </w:r>
    </w:p>
    <w:p w14:paraId="071FFEB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3.</w:t>
      </w:r>
    </w:p>
    <w:p w14:paraId="717C2339" w14:textId="77777777" w:rsidR="00623830" w:rsidRDefault="00000000" w:rsidP="00AF186E">
      <w:pPr>
        <w:spacing w:after="0"/>
      </w:pPr>
      <w:hyperlink r:id="rId102" w:history="1">
        <w:r w:rsidR="00623830">
          <w:rPr>
            <w:rStyle w:val="Hyperlink"/>
            <w:rFonts w:ascii="Consolas" w:hAnsi="Consolas"/>
            <w:sz w:val="18"/>
            <w:szCs w:val="18"/>
          </w:rPr>
          <w:t>http://localhost:52319/?sortBy=Name%20desc&amp;searchBy=Gender&amp;searchText=Male</w:t>
        </w:r>
      </w:hyperlink>
    </w:p>
    <w:p w14:paraId="42603300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earchBy=Gender&amp;amp;searchText=Male"&gt;Name&lt;/a&gt;</w:t>
      </w:r>
    </w:p>
    <w:p w14:paraId="7F91530C" w14:textId="77777777" w:rsidR="00623830" w:rsidRDefault="00623830" w:rsidP="00AF186E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&amp;amp;searchBy=Gender&amp;amp;searchText=Male"&gt;Gender&lt;/a&gt;</w:t>
      </w:r>
    </w:p>
    <w:p w14:paraId="052C0194" w14:textId="77777777" w:rsidR="00623830" w:rsidRDefault="00623830" w:rsidP="00AF186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44534F4" w14:textId="77777777" w:rsidR="00623830" w:rsidRDefault="00623830" w:rsidP="00AF186E">
      <w:pPr>
        <w:spacing w:after="0"/>
      </w:pPr>
    </w:p>
    <w:p w14:paraId="6E0D323B" w14:textId="77777777" w:rsidR="00623830" w:rsidRDefault="00623830" w:rsidP="00AF186E">
      <w:pPr>
        <w:spacing w:after="0"/>
      </w:pPr>
    </w:p>
    <w:p w14:paraId="0B4CE71D" w14:textId="1313D427" w:rsidR="00623830" w:rsidRDefault="00623830" w:rsidP="00AF186E">
      <w:pPr>
        <w:spacing w:after="0"/>
      </w:pPr>
      <w:r>
        <w:rPr>
          <w:noProof/>
        </w:rPr>
        <w:drawing>
          <wp:inline distT="0" distB="0" distL="0" distR="0" wp14:anchorId="3FA52251" wp14:editId="2160A12C">
            <wp:extent cx="5274310" cy="3300730"/>
            <wp:effectExtent l="0" t="0" r="254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B09BF" w14:textId="77777777" w:rsidR="00623830" w:rsidRDefault="00623830" w:rsidP="00AF186E">
      <w:pPr>
        <w:spacing w:after="0"/>
      </w:pPr>
    </w:p>
    <w:p w14:paraId="79C19F6D" w14:textId="77777777" w:rsidR="00623830" w:rsidRDefault="00623830" w:rsidP="00AF186E">
      <w:pPr>
        <w:spacing w:after="0"/>
      </w:pPr>
    </w:p>
    <w:p w14:paraId="140E1DE6" w14:textId="77777777" w:rsidR="00623830" w:rsidRDefault="00623830" w:rsidP="00AF186E">
      <w:pPr>
        <w:spacing w:after="0"/>
      </w:pPr>
      <w:r>
        <w:rPr>
          <w:sz w:val="48"/>
          <w:szCs w:val="48"/>
        </w:rPr>
        <w:t>8. Output Cache Settings</w:t>
      </w:r>
    </w:p>
    <w:p w14:paraId="7C9DB96C" w14:textId="77777777" w:rsidR="00623830" w:rsidRDefault="00623830" w:rsidP="00AF186E">
      <w:pPr>
        <w:spacing w:after="0"/>
      </w:pPr>
    </w:p>
    <w:p w14:paraId="49DF5F44" w14:textId="77777777" w:rsidR="00623830" w:rsidRDefault="00623830" w:rsidP="00AF186E">
      <w:pPr>
        <w:spacing w:after="0"/>
      </w:pPr>
      <w:r>
        <w:t>1.</w:t>
      </w:r>
    </w:p>
    <w:p w14:paraId="1956976F" w14:textId="77777777" w:rsidR="00623830" w:rsidRDefault="00623830" w:rsidP="00AF186E">
      <w:pPr>
        <w:spacing w:after="0"/>
      </w:pPr>
      <w:r>
        <w:t>VaryByParam</w:t>
      </w:r>
    </w:p>
    <w:p w14:paraId="29FC4E19" w14:textId="77777777" w:rsidR="00623830" w:rsidRDefault="00623830" w:rsidP="00AF186E">
      <w:pPr>
        <w:spacing w:after="0"/>
      </w:pPr>
      <w:r>
        <w:t>1.1.</w:t>
      </w:r>
    </w:p>
    <w:p w14:paraId="4F4CE794" w14:textId="77777777" w:rsidR="00623830" w:rsidRDefault="00623830" w:rsidP="00AF186E">
      <w:pPr>
        <w:spacing w:after="0"/>
      </w:pPr>
      <w:r>
        <w:t>Vary by "*"</w:t>
      </w:r>
    </w:p>
    <w:p w14:paraId="545CF214" w14:textId="77777777" w:rsidR="00623830" w:rsidRDefault="00623830" w:rsidP="00AF186E">
      <w:pPr>
        <w:spacing w:after="0"/>
      </w:pPr>
      <w:r>
        <w:t>//[OutputCache(Duration = 60, VaryByParam = "*")]</w:t>
      </w:r>
    </w:p>
    <w:p w14:paraId="0CBFD6E4" w14:textId="77777777" w:rsidR="00623830" w:rsidRDefault="00623830" w:rsidP="00AF186E">
      <w:pPr>
        <w:spacing w:after="0"/>
      </w:pPr>
      <w:r>
        <w:t>It means for cache for every parameters,</w:t>
      </w:r>
    </w:p>
    <w:p w14:paraId="36A39257" w14:textId="77777777" w:rsidR="00623830" w:rsidRDefault="00623830" w:rsidP="00AF186E">
      <w:pPr>
        <w:spacing w:after="0"/>
      </w:pPr>
      <w:r>
        <w:t>it is dangerous becuase of the view might have too many parameters.</w:t>
      </w:r>
    </w:p>
    <w:p w14:paraId="3C31DF35" w14:textId="77777777" w:rsidR="00623830" w:rsidRDefault="00623830" w:rsidP="00AF186E">
      <w:pPr>
        <w:spacing w:after="0"/>
      </w:pPr>
      <w:r>
        <w:t>1.2.</w:t>
      </w:r>
    </w:p>
    <w:p w14:paraId="604CD8A8" w14:textId="77777777" w:rsidR="00623830" w:rsidRDefault="00623830" w:rsidP="00AF186E">
      <w:pPr>
        <w:spacing w:after="0"/>
      </w:pPr>
      <w:r>
        <w:t>Vary by "None"</w:t>
      </w:r>
    </w:p>
    <w:p w14:paraId="7F208E27" w14:textId="77777777" w:rsidR="00623830" w:rsidRDefault="00623830" w:rsidP="00AF186E">
      <w:pPr>
        <w:spacing w:after="0"/>
      </w:pPr>
      <w:r>
        <w:t>//[OutputCache(Duration = 5, VaryByParam = "none")]</w:t>
      </w:r>
    </w:p>
    <w:p w14:paraId="1EFA684E" w14:textId="77777777" w:rsidR="00623830" w:rsidRDefault="00623830" w:rsidP="00AF186E">
      <w:pPr>
        <w:spacing w:after="0"/>
      </w:pPr>
      <w:r>
        <w:t>It means always cache the same contents.</w:t>
      </w:r>
    </w:p>
    <w:p w14:paraId="07802ED0" w14:textId="77777777" w:rsidR="00623830" w:rsidRDefault="00623830" w:rsidP="00AF186E">
      <w:pPr>
        <w:spacing w:after="0"/>
      </w:pPr>
      <w:r>
        <w:t>1.3.</w:t>
      </w:r>
    </w:p>
    <w:p w14:paraId="5B90970F" w14:textId="77777777" w:rsidR="00623830" w:rsidRDefault="00623830" w:rsidP="00AF186E">
      <w:pPr>
        <w:spacing w:after="0"/>
      </w:pPr>
      <w:r>
        <w:t>Vary by "Name"</w:t>
      </w:r>
    </w:p>
    <w:p w14:paraId="55000ED0" w14:textId="77777777" w:rsidR="00623830" w:rsidRDefault="00623830" w:rsidP="00AF186E">
      <w:pPr>
        <w:spacing w:after="0"/>
      </w:pPr>
      <w:r>
        <w:t>//[OutputCache(Duration = 60, VaryByParam = "pageNumber")]</w:t>
      </w:r>
    </w:p>
    <w:p w14:paraId="7E451EC5" w14:textId="77777777" w:rsidR="00623830" w:rsidRDefault="00623830" w:rsidP="00AF186E">
      <w:pPr>
        <w:spacing w:after="0"/>
      </w:pPr>
      <w:r>
        <w:rPr>
          <w:shd w:val="clear" w:color="auto" w:fill="FFFAA5"/>
        </w:rPr>
        <w:t>//[OutputCache(Duration = 60, VaryByParam = "searchBy;searchText;pageNumber;sortBy")]</w:t>
      </w:r>
    </w:p>
    <w:p w14:paraId="3CBA6A45" w14:textId="77777777" w:rsidR="00623830" w:rsidRDefault="00623830" w:rsidP="00AF186E">
      <w:pPr>
        <w:spacing w:after="0"/>
      </w:pPr>
      <w:r>
        <w:t>It means for cache for every value of name parameters.</w:t>
      </w:r>
    </w:p>
    <w:p w14:paraId="568BB8E6" w14:textId="77777777" w:rsidR="00623830" w:rsidRDefault="00623830" w:rsidP="00AF186E">
      <w:pPr>
        <w:spacing w:after="0"/>
      </w:pPr>
    </w:p>
    <w:p w14:paraId="4941359B" w14:textId="77777777" w:rsidR="00623830" w:rsidRDefault="00623830" w:rsidP="00AF186E">
      <w:pPr>
        <w:spacing w:after="0"/>
      </w:pPr>
      <w:r>
        <w:t>2.</w:t>
      </w:r>
    </w:p>
    <w:p w14:paraId="65B26448" w14:textId="77777777" w:rsidR="00623830" w:rsidRDefault="00623830" w:rsidP="00AF186E">
      <w:pPr>
        <w:spacing w:after="0"/>
      </w:pPr>
      <w:r>
        <w:t>Location</w:t>
      </w:r>
    </w:p>
    <w:p w14:paraId="07BE0A5B" w14:textId="77777777" w:rsidR="00623830" w:rsidRDefault="00623830" w:rsidP="00AF186E">
      <w:pPr>
        <w:spacing w:after="0"/>
      </w:pPr>
      <w:r>
        <w:t>//[OutputCache(Duration = 10, VaryByParam = "None", Location = OutputCacheLocation.ServerAndClient)]</w:t>
      </w:r>
    </w:p>
    <w:p w14:paraId="20A003A0" w14:textId="77777777" w:rsidR="00623830" w:rsidRDefault="00623830" w:rsidP="00AF186E">
      <w:pPr>
        <w:spacing w:after="0"/>
      </w:pPr>
      <w:r>
        <w:t>There are 3 locations option can store the cached response, Server, Client, and Proxy server.</w:t>
      </w:r>
    </w:p>
    <w:p w14:paraId="35B7DE4D" w14:textId="77777777" w:rsidR="00623830" w:rsidRDefault="00623830" w:rsidP="00AF186E">
      <w:pPr>
        <w:spacing w:after="0"/>
      </w:pPr>
      <w:r>
        <w:t>2.1.</w:t>
      </w:r>
    </w:p>
    <w:p w14:paraId="69D80D42" w14:textId="77777777" w:rsidR="00623830" w:rsidRDefault="00623830" w:rsidP="00AF186E">
      <w:pPr>
        <w:spacing w:after="0"/>
      </w:pPr>
      <w:r>
        <w:t>//OutputCacheLocation.Any</w:t>
      </w:r>
    </w:p>
    <w:p w14:paraId="20817C4A" w14:textId="77777777" w:rsidR="00623830" w:rsidRDefault="00623830" w:rsidP="00AF186E">
      <w:pPr>
        <w:spacing w:after="0"/>
      </w:pPr>
      <w:r>
        <w:t>By default, cached response is at any available locations.</w:t>
      </w:r>
    </w:p>
    <w:p w14:paraId="2289D829" w14:textId="77777777" w:rsidR="00623830" w:rsidRDefault="00623830" w:rsidP="00AF186E">
      <w:pPr>
        <w:spacing w:after="0"/>
      </w:pPr>
      <w:r>
        <w:t>2.2.</w:t>
      </w:r>
    </w:p>
    <w:p w14:paraId="1D3655FE" w14:textId="77777777" w:rsidR="00623830" w:rsidRDefault="00623830" w:rsidP="00AF186E">
      <w:pPr>
        <w:spacing w:after="0"/>
      </w:pPr>
      <w:r>
        <w:t>//OutputCacheLocation.Client</w:t>
      </w:r>
    </w:p>
    <w:p w14:paraId="488DB47C" w14:textId="77777777" w:rsidR="00623830" w:rsidRDefault="00623830" w:rsidP="00AF186E">
      <w:pPr>
        <w:spacing w:after="0"/>
      </w:pPr>
      <w:r>
        <w:t>2.3.</w:t>
      </w:r>
    </w:p>
    <w:p w14:paraId="7F51D043" w14:textId="77777777" w:rsidR="00623830" w:rsidRDefault="00623830" w:rsidP="00AF186E">
      <w:pPr>
        <w:spacing w:after="0"/>
      </w:pPr>
      <w:r>
        <w:t>OutputCacheLocation.Downstream</w:t>
      </w:r>
    </w:p>
    <w:p w14:paraId="00AF84AB" w14:textId="77777777" w:rsidR="00623830" w:rsidRDefault="00623830" w:rsidP="00AF186E">
      <w:pPr>
        <w:spacing w:after="0"/>
      </w:pPr>
      <w:r>
        <w:t>Any HTTP 1.1 devices which includes proxy servers.</w:t>
      </w:r>
    </w:p>
    <w:p w14:paraId="68813E01" w14:textId="77777777" w:rsidR="00623830" w:rsidRDefault="00623830" w:rsidP="00AF186E">
      <w:pPr>
        <w:spacing w:after="0"/>
      </w:pPr>
      <w:r>
        <w:t>2.4.</w:t>
      </w:r>
    </w:p>
    <w:p w14:paraId="41349ACF" w14:textId="77777777" w:rsidR="00623830" w:rsidRDefault="00623830" w:rsidP="00AF186E">
      <w:pPr>
        <w:spacing w:after="0"/>
      </w:pPr>
      <w:r>
        <w:t>//OutputCacheLocation.None</w:t>
      </w:r>
    </w:p>
    <w:p w14:paraId="1A23D277" w14:textId="77777777" w:rsidR="00623830" w:rsidRDefault="00623830" w:rsidP="00AF186E">
      <w:pPr>
        <w:spacing w:after="0"/>
      </w:pPr>
      <w:r>
        <w:t>Do not store cache.</w:t>
      </w:r>
    </w:p>
    <w:p w14:paraId="6B4DDBD8" w14:textId="77777777" w:rsidR="00623830" w:rsidRDefault="00623830" w:rsidP="00AF186E">
      <w:pPr>
        <w:spacing w:after="0"/>
      </w:pPr>
      <w:r>
        <w:t>2.5.</w:t>
      </w:r>
    </w:p>
    <w:p w14:paraId="24F7EBA6" w14:textId="77777777" w:rsidR="00623830" w:rsidRDefault="00623830" w:rsidP="00AF186E">
      <w:pPr>
        <w:spacing w:after="0"/>
      </w:pPr>
      <w:r>
        <w:t>//OutputCacheLocation.Server</w:t>
      </w:r>
    </w:p>
    <w:p w14:paraId="561814A6" w14:textId="77777777" w:rsidR="00623830" w:rsidRDefault="00623830" w:rsidP="00AF186E">
      <w:pPr>
        <w:spacing w:after="0"/>
      </w:pPr>
      <w:r>
        <w:t>2.6.</w:t>
      </w:r>
    </w:p>
    <w:p w14:paraId="74DCF9DF" w14:textId="77777777" w:rsidR="00623830" w:rsidRDefault="00623830" w:rsidP="00AF186E">
      <w:pPr>
        <w:spacing w:after="0"/>
      </w:pPr>
      <w:r>
        <w:t>//OutputCacheLocation.ServerAndClient</w:t>
      </w:r>
    </w:p>
    <w:p w14:paraId="5C6ACA7C" w14:textId="77777777" w:rsidR="00623830" w:rsidRDefault="00623830" w:rsidP="00AF186E">
      <w:pPr>
        <w:spacing w:after="0"/>
      </w:pPr>
    </w:p>
    <w:p w14:paraId="07E6D53C" w14:textId="77777777" w:rsidR="00623830" w:rsidRDefault="00623830" w:rsidP="00AF186E">
      <w:pPr>
        <w:spacing w:after="0"/>
      </w:pPr>
      <w:r>
        <w:t>3.</w:t>
      </w:r>
    </w:p>
    <w:p w14:paraId="3D8F1EA3" w14:textId="77777777" w:rsidR="00623830" w:rsidRDefault="00623830" w:rsidP="00AF186E">
      <w:pPr>
        <w:spacing w:after="0"/>
      </w:pPr>
      <w:r>
        <w:t>VaryByHeader</w:t>
      </w:r>
    </w:p>
    <w:p w14:paraId="369723C3" w14:textId="77777777" w:rsidR="00623830" w:rsidRDefault="00623830" w:rsidP="00AF186E">
      <w:pPr>
        <w:spacing w:after="0"/>
      </w:pPr>
      <w:r>
        <w:t>It will cache on an HTTP header.  E.g. Accept-Language.</w:t>
      </w:r>
    </w:p>
    <w:p w14:paraId="5F43D3CB" w14:textId="77777777" w:rsidR="00623830" w:rsidRDefault="00623830" w:rsidP="00AF186E">
      <w:pPr>
        <w:spacing w:after="0"/>
      </w:pPr>
    </w:p>
    <w:p w14:paraId="4820F86C" w14:textId="77777777" w:rsidR="00623830" w:rsidRDefault="00623830" w:rsidP="00AF186E">
      <w:pPr>
        <w:spacing w:after="0"/>
      </w:pPr>
      <w:r>
        <w:t>4.</w:t>
      </w:r>
    </w:p>
    <w:p w14:paraId="33E733BB" w14:textId="77777777" w:rsidR="00623830" w:rsidRDefault="00623830" w:rsidP="00AF186E">
      <w:pPr>
        <w:spacing w:after="0"/>
      </w:pPr>
      <w:r>
        <w:t>VaryByCustom</w:t>
      </w:r>
    </w:p>
    <w:p w14:paraId="47B8675F" w14:textId="77777777" w:rsidR="00623830" w:rsidRDefault="00623830" w:rsidP="00AF186E">
      <w:pPr>
        <w:spacing w:after="0"/>
      </w:pPr>
      <w:r>
        <w:t>It need the implementation of custom method in global.asax.</w:t>
      </w:r>
    </w:p>
    <w:p w14:paraId="08628A92" w14:textId="77777777" w:rsidR="00623830" w:rsidRDefault="00623830" w:rsidP="00AF186E">
      <w:pPr>
        <w:spacing w:after="0"/>
      </w:pPr>
    </w:p>
    <w:p w14:paraId="476ABB76" w14:textId="77777777" w:rsidR="00623830" w:rsidRDefault="00623830" w:rsidP="00AF186E">
      <w:pPr>
        <w:spacing w:after="0"/>
      </w:pPr>
      <w:r>
        <w:t>5.</w:t>
      </w:r>
    </w:p>
    <w:p w14:paraId="64A66F16" w14:textId="77777777" w:rsidR="00623830" w:rsidRDefault="00623830" w:rsidP="00AF186E">
      <w:pPr>
        <w:spacing w:after="0"/>
      </w:pPr>
      <w:r>
        <w:t>SqlDependency</w:t>
      </w:r>
    </w:p>
    <w:p w14:paraId="60009B4C" w14:textId="77777777" w:rsidR="00623830" w:rsidRDefault="00623830" w:rsidP="00AF186E">
      <w:pPr>
        <w:spacing w:after="0"/>
      </w:pPr>
      <w:r>
        <w:t>It will cache everything until the data in a Sql server table changes.</w:t>
      </w:r>
    </w:p>
    <w:sectPr w:rsidR="00623830" w:rsidSect="00AF18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9B6E8" w14:textId="77777777" w:rsidR="00E940F6" w:rsidRDefault="00E940F6" w:rsidP="000435DB">
      <w:pPr>
        <w:spacing w:after="0" w:line="240" w:lineRule="auto"/>
      </w:pPr>
      <w:r>
        <w:separator/>
      </w:r>
    </w:p>
  </w:endnote>
  <w:endnote w:type="continuationSeparator" w:id="0">
    <w:p w14:paraId="1F6CFE06" w14:textId="77777777" w:rsidR="00E940F6" w:rsidRDefault="00E940F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8FF34" w14:textId="77777777" w:rsidR="00E940F6" w:rsidRDefault="00E940F6" w:rsidP="000435DB">
      <w:pPr>
        <w:spacing w:after="0" w:line="240" w:lineRule="auto"/>
      </w:pPr>
      <w:r>
        <w:separator/>
      </w:r>
    </w:p>
  </w:footnote>
  <w:footnote w:type="continuationSeparator" w:id="0">
    <w:p w14:paraId="347930B0" w14:textId="77777777" w:rsidR="00E940F6" w:rsidRDefault="00E940F6" w:rsidP="000435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71AD"/>
    <w:multiLevelType w:val="multilevel"/>
    <w:tmpl w:val="7264E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6930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IwNjYF0uaWpko6SsGpxcWZ+XkgBUa1AK37wKcsAAAA"/>
  </w:docVars>
  <w:rsids>
    <w:rsidRoot w:val="00BF1C8A"/>
    <w:rsid w:val="000435DB"/>
    <w:rsid w:val="00147C60"/>
    <w:rsid w:val="0015654F"/>
    <w:rsid w:val="00173998"/>
    <w:rsid w:val="001C7B94"/>
    <w:rsid w:val="002B127C"/>
    <w:rsid w:val="002F778D"/>
    <w:rsid w:val="00326350"/>
    <w:rsid w:val="003961E3"/>
    <w:rsid w:val="00396454"/>
    <w:rsid w:val="00442279"/>
    <w:rsid w:val="004A4688"/>
    <w:rsid w:val="004A6FC0"/>
    <w:rsid w:val="004E50E0"/>
    <w:rsid w:val="00533B23"/>
    <w:rsid w:val="005500E8"/>
    <w:rsid w:val="00565C18"/>
    <w:rsid w:val="00623830"/>
    <w:rsid w:val="00650942"/>
    <w:rsid w:val="006E3A32"/>
    <w:rsid w:val="006E47A2"/>
    <w:rsid w:val="007221F3"/>
    <w:rsid w:val="00735FC7"/>
    <w:rsid w:val="00764C9D"/>
    <w:rsid w:val="007E00CD"/>
    <w:rsid w:val="007F22E2"/>
    <w:rsid w:val="00802951"/>
    <w:rsid w:val="00827439"/>
    <w:rsid w:val="008308F0"/>
    <w:rsid w:val="008A38BD"/>
    <w:rsid w:val="008B3669"/>
    <w:rsid w:val="008C0F4D"/>
    <w:rsid w:val="008E630F"/>
    <w:rsid w:val="00943493"/>
    <w:rsid w:val="0095375D"/>
    <w:rsid w:val="00A23C55"/>
    <w:rsid w:val="00A37ED1"/>
    <w:rsid w:val="00A51CFB"/>
    <w:rsid w:val="00AF186E"/>
    <w:rsid w:val="00B16A34"/>
    <w:rsid w:val="00B64416"/>
    <w:rsid w:val="00B956DA"/>
    <w:rsid w:val="00BC579A"/>
    <w:rsid w:val="00BD14F5"/>
    <w:rsid w:val="00BF1C8A"/>
    <w:rsid w:val="00C12C30"/>
    <w:rsid w:val="00C428D5"/>
    <w:rsid w:val="00D00ECE"/>
    <w:rsid w:val="00D51059"/>
    <w:rsid w:val="00DC61BC"/>
    <w:rsid w:val="00DD61BB"/>
    <w:rsid w:val="00DF0AD8"/>
    <w:rsid w:val="00E11A14"/>
    <w:rsid w:val="00E940F6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7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3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7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5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4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8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7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9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7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7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6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10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8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4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1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3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9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3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2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4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3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6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4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2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1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76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6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0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8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6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8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1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7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7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0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3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9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7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7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8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0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2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9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8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5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4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1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4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0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9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4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5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3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8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9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7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8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8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0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2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5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9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0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1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6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8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1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8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4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8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8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1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4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1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0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2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4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6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6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3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6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8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2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6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8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9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0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1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2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7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4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9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0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3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9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7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9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6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0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4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5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0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9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2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2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8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4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5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0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4@DD.com" TargetMode="External"/><Relationship Id="rId21" Type="http://schemas.openxmlformats.org/officeDocument/2006/relationships/image" Target="media/image2.png"/><Relationship Id="rId42" Type="http://schemas.openxmlformats.org/officeDocument/2006/relationships/hyperlink" Target="mailto:20@XXWFFS.com" TargetMode="External"/><Relationship Id="rId47" Type="http://schemas.openxmlformats.org/officeDocument/2006/relationships/image" Target="media/image8.png"/><Relationship Id="rId63" Type="http://schemas.openxmlformats.org/officeDocument/2006/relationships/hyperlink" Target="http://localhost/onlinegame.web/Error/NotFound" TargetMode="External"/><Relationship Id="rId68" Type="http://schemas.openxmlformats.org/officeDocument/2006/relationships/image" Target="media/image17.png"/><Relationship Id="rId84" Type="http://schemas.openxmlformats.org/officeDocument/2006/relationships/hyperlink" Target="https://forums.asp.net/t/2077235.aspx?How%2Bto%2Bclear%2BOutPutCache%2BAsp%2Bnet%2BMvc" TargetMode="External"/><Relationship Id="rId89" Type="http://schemas.openxmlformats.org/officeDocument/2006/relationships/hyperlink" Target="http://localhost:60116/Gamer/Index2" TargetMode="External"/><Relationship Id="rId16" Type="http://schemas.openxmlformats.org/officeDocument/2006/relationships/hyperlink" Target="https://msdn.microsoft.com/zh-cn/library/bb516932%28v=vs.110%29.aspx" TargetMode="External"/><Relationship Id="rId11" Type="http://schemas.openxmlformats.org/officeDocument/2006/relationships/hyperlink" Target="http://www.c-sharpcorner.com/code/1994/how-to-clear-output-cache-in-asp-net-mvc.aspx" TargetMode="External"/><Relationship Id="rId32" Type="http://schemas.openxmlformats.org/officeDocument/2006/relationships/hyperlink" Target="mailto:10@XXWFFS.com" TargetMode="External"/><Relationship Id="rId37" Type="http://schemas.openxmlformats.org/officeDocument/2006/relationships/hyperlink" Target="mailto:15@EEE.com" TargetMode="External"/><Relationship Id="rId53" Type="http://schemas.openxmlformats.org/officeDocument/2006/relationships/hyperlink" Target="https://stackoverflow.com/questions/9016650/what-is-routes-ignorerouteresource-axd-pathinfo" TargetMode="External"/><Relationship Id="rId58" Type="http://schemas.openxmlformats.org/officeDocument/2006/relationships/hyperlink" Target="http://asp.net/" TargetMode="External"/><Relationship Id="rId74" Type="http://schemas.openxmlformats.org/officeDocument/2006/relationships/image" Target="media/image23.png"/><Relationship Id="rId79" Type="http://schemas.openxmlformats.org/officeDocument/2006/relationships/image" Target="media/image28.png"/><Relationship Id="rId102" Type="http://schemas.openxmlformats.org/officeDocument/2006/relationships/hyperlink" Target="http://localhost:52319/?sortBy=Name%20desc&amp;searchBy=Gender&amp;searchText=Male" TargetMode="External"/><Relationship Id="rId5" Type="http://schemas.openxmlformats.org/officeDocument/2006/relationships/styles" Target="styles.xml"/><Relationship Id="rId90" Type="http://schemas.openxmlformats.org/officeDocument/2006/relationships/image" Target="media/image33.png"/><Relationship Id="rId95" Type="http://schemas.openxmlformats.org/officeDocument/2006/relationships/hyperlink" Target="http://localhost:60116/Gamer/Index2" TargetMode="External"/><Relationship Id="rId22" Type="http://schemas.openxmlformats.org/officeDocument/2006/relationships/image" Target="media/image3.png"/><Relationship Id="rId27" Type="http://schemas.openxmlformats.org/officeDocument/2006/relationships/hyperlink" Target="mailto:5@EEE.com" TargetMode="External"/><Relationship Id="rId43" Type="http://schemas.openxmlformats.org/officeDocument/2006/relationships/image" Target="media/image4.png"/><Relationship Id="rId48" Type="http://schemas.openxmlformats.org/officeDocument/2006/relationships/hyperlink" Target="http://asp.net/" TargetMode="External"/><Relationship Id="rId64" Type="http://schemas.openxmlformats.org/officeDocument/2006/relationships/image" Target="media/image14.png"/><Relationship Id="rId69" Type="http://schemas.openxmlformats.org/officeDocument/2006/relationships/image" Target="media/image18.png"/><Relationship Id="rId80" Type="http://schemas.openxmlformats.org/officeDocument/2006/relationships/image" Target="media/image29.png"/><Relationship Id="rId85" Type="http://schemas.openxmlformats.org/officeDocument/2006/relationships/hyperlink" Target="https://go.microsoft.com/fwlink/?LinkId=317598" TargetMode="External"/><Relationship Id="rId12" Type="http://schemas.openxmlformats.org/officeDocument/2006/relationships/hyperlink" Target="https://docs.microsoft.com/en-us/aspnet/mvc/overview/older-versions-1/controllers-and-routing/improving-performance-with-output-caching-cs" TargetMode="External"/><Relationship Id="rId17" Type="http://schemas.openxmlformats.org/officeDocument/2006/relationships/hyperlink" Target="https://stackoverflow.com/questions/28061486/mvcdonutcaching-how-to-remove-child-action-cache-mvc-donut-caching" TargetMode="External"/><Relationship Id="rId33" Type="http://schemas.openxmlformats.org/officeDocument/2006/relationships/hyperlink" Target="mailto:11@AAA.com" TargetMode="External"/><Relationship Id="rId38" Type="http://schemas.openxmlformats.org/officeDocument/2006/relationships/hyperlink" Target="mailto:16@FF.com" TargetMode="External"/><Relationship Id="rId59" Type="http://schemas.openxmlformats.org/officeDocument/2006/relationships/image" Target="media/image11.png"/><Relationship Id="rId103" Type="http://schemas.openxmlformats.org/officeDocument/2006/relationships/image" Target="media/image39.png"/><Relationship Id="rId20" Type="http://schemas.openxmlformats.org/officeDocument/2006/relationships/image" Target="media/image1.png"/><Relationship Id="rId41" Type="http://schemas.openxmlformats.org/officeDocument/2006/relationships/hyperlink" Target="mailto:19@IIII.com" TargetMode="External"/><Relationship Id="rId54" Type="http://schemas.openxmlformats.org/officeDocument/2006/relationships/hyperlink" Target="http://asp.net/" TargetMode="External"/><Relationship Id="rId62" Type="http://schemas.openxmlformats.org/officeDocument/2006/relationships/image" Target="media/image13.png"/><Relationship Id="rId70" Type="http://schemas.openxmlformats.org/officeDocument/2006/relationships/image" Target="media/image19.png"/><Relationship Id="rId75" Type="http://schemas.openxmlformats.org/officeDocument/2006/relationships/image" Target="media/image24.png"/><Relationship Id="rId83" Type="http://schemas.openxmlformats.org/officeDocument/2006/relationships/hyperlink" Target="http://www.c-sharpcorner.com/code/1994/how-to-clear-output-cache-in-asp-net-mvc.aspx" TargetMode="External"/><Relationship Id="rId88" Type="http://schemas.openxmlformats.org/officeDocument/2006/relationships/image" Target="media/image32.png"/><Relationship Id="rId91" Type="http://schemas.openxmlformats.org/officeDocument/2006/relationships/image" Target="media/image34.png"/><Relationship Id="rId96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stackoverflow.com/questions/13463939/net-mvc-controller-force-cache-refresh-depending-on-situation" TargetMode="External"/><Relationship Id="rId23" Type="http://schemas.openxmlformats.org/officeDocument/2006/relationships/hyperlink" Target="mailto:1@AAA.com" TargetMode="External"/><Relationship Id="rId28" Type="http://schemas.openxmlformats.org/officeDocument/2006/relationships/hyperlink" Target="mailto:6@FF.com" TargetMode="External"/><Relationship Id="rId36" Type="http://schemas.openxmlformats.org/officeDocument/2006/relationships/hyperlink" Target="mailto:14@DD.com" TargetMode="External"/><Relationship Id="rId49" Type="http://schemas.openxmlformats.org/officeDocument/2006/relationships/image" Target="media/image9.png"/><Relationship Id="rId57" Type="http://schemas.openxmlformats.org/officeDocument/2006/relationships/hyperlink" Target="http://localhost/OnlineGame.Web/trace.axd" TargetMode="External"/><Relationship Id="rId10" Type="http://schemas.openxmlformats.org/officeDocument/2006/relationships/hyperlink" Target="https://docs.microsoft.com/en-us/aspnet/mvc/overview/older-versions-1/controllers-and-routing/understanding-action-filters-cs" TargetMode="External"/><Relationship Id="rId31" Type="http://schemas.openxmlformats.org/officeDocument/2006/relationships/hyperlink" Target="mailto:9@IIII.com" TargetMode="External"/><Relationship Id="rId44" Type="http://schemas.openxmlformats.org/officeDocument/2006/relationships/image" Target="media/image5.png"/><Relationship Id="rId52" Type="http://schemas.openxmlformats.org/officeDocument/2006/relationships/hyperlink" Target="http://localhost:PortNumber/" TargetMode="External"/><Relationship Id="rId60" Type="http://schemas.openxmlformats.org/officeDocument/2006/relationships/image" Target="media/image12.png"/><Relationship Id="rId65" Type="http://schemas.openxmlformats.org/officeDocument/2006/relationships/hyperlink" Target="http://localhost/onlinegame.web/Error/InternalServerError" TargetMode="External"/><Relationship Id="rId73" Type="http://schemas.openxmlformats.org/officeDocument/2006/relationships/image" Target="media/image22.png"/><Relationship Id="rId78" Type="http://schemas.openxmlformats.org/officeDocument/2006/relationships/image" Target="media/image27.png"/><Relationship Id="rId81" Type="http://schemas.openxmlformats.org/officeDocument/2006/relationships/image" Target="media/image30.png"/><Relationship Id="rId86" Type="http://schemas.openxmlformats.org/officeDocument/2006/relationships/hyperlink" Target="https://go.microsoft.com/fwlink/?LinkId=317598" TargetMode="External"/><Relationship Id="rId94" Type="http://schemas.openxmlformats.org/officeDocument/2006/relationships/image" Target="media/image36.png"/><Relationship Id="rId99" Type="http://schemas.openxmlformats.org/officeDocument/2006/relationships/hyperlink" Target="https://forums.asp.net/t/2077235.aspx?How%2Bto%2Bclear%2BOutPutCache%2BAsp%2Bnet%2BMvc" TargetMode="External"/><Relationship Id="rId101" Type="http://schemas.openxmlformats.org/officeDocument/2006/relationships/hyperlink" Target="http://localhost:52319/?searchBy=Gender&amp;searchText=Ma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forums.asp.net/t/2077235.aspx?How%2Bto%2Bclear%2BOutPutCache%2BAsp%2Bnet%2BMvc" TargetMode="External"/><Relationship Id="rId18" Type="http://schemas.openxmlformats.org/officeDocument/2006/relationships/hyperlink" Target="https://books.google.com.au/books?id=mQqnBAAAQBAJ&amp;pg=SA6-PA189&amp;lpg=SA6-PA189&amp;dq=OutputCacheLocation%2B%E6%98%AF&amp;source=bl&amp;ots=fFg4FuxG5g&amp;sig=dKr0tR8j5EAs7mnJYAV5TyV9_IU&amp;hl=en&amp;sa=X&amp;ved=0ahUKEwik3vj4gbLZAhVDqJQKHV7GAekQ6AEIKTAA" TargetMode="External"/><Relationship Id="rId39" Type="http://schemas.openxmlformats.org/officeDocument/2006/relationships/hyperlink" Target="mailto:17@GGGG.com" TargetMode="External"/><Relationship Id="rId34" Type="http://schemas.openxmlformats.org/officeDocument/2006/relationships/hyperlink" Target="mailto:12@BBB.com" TargetMode="External"/><Relationship Id="rId50" Type="http://schemas.openxmlformats.org/officeDocument/2006/relationships/image" Target="media/image10.png"/><Relationship Id="rId55" Type="http://schemas.openxmlformats.org/officeDocument/2006/relationships/hyperlink" Target="http://asp.net/" TargetMode="External"/><Relationship Id="rId76" Type="http://schemas.openxmlformats.org/officeDocument/2006/relationships/image" Target="media/image25.png"/><Relationship Id="rId97" Type="http://schemas.openxmlformats.org/officeDocument/2006/relationships/image" Target="media/image38.png"/><Relationship Id="rId104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image" Target="media/image20.png"/><Relationship Id="rId92" Type="http://schemas.openxmlformats.org/officeDocument/2006/relationships/hyperlink" Target="http://localhost:60116/Gamer/Index2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7@GGGG.com" TargetMode="External"/><Relationship Id="rId24" Type="http://schemas.openxmlformats.org/officeDocument/2006/relationships/hyperlink" Target="mailto:2@BBB.com" TargetMode="External"/><Relationship Id="rId40" Type="http://schemas.openxmlformats.org/officeDocument/2006/relationships/hyperlink" Target="mailto:18@HH.com" TargetMode="External"/><Relationship Id="rId45" Type="http://schemas.openxmlformats.org/officeDocument/2006/relationships/image" Target="media/image6.png"/><Relationship Id="rId66" Type="http://schemas.openxmlformats.org/officeDocument/2006/relationships/image" Target="media/image15.png"/><Relationship Id="rId87" Type="http://schemas.openxmlformats.org/officeDocument/2006/relationships/image" Target="media/image31.png"/><Relationship Id="rId61" Type="http://schemas.openxmlformats.org/officeDocument/2006/relationships/hyperlink" Target="http://localhost/onlinegame.web/Error/UnauthorizedError" TargetMode="External"/><Relationship Id="rId82" Type="http://schemas.openxmlformats.org/officeDocument/2006/relationships/hyperlink" Target="http://system.net/" TargetMode="External"/><Relationship Id="rId19" Type="http://schemas.openxmlformats.org/officeDocument/2006/relationships/hyperlink" Target="https://stackoverflow.com/questions/12612545/how-to-remove-output-cache-for-child-action-mvc3" TargetMode="External"/><Relationship Id="rId14" Type="http://schemas.openxmlformats.org/officeDocument/2006/relationships/hyperlink" Target="http://taswar.zeytinsoft.com/disable-browser-cache-in-asp-mvc/" TargetMode="External"/><Relationship Id="rId30" Type="http://schemas.openxmlformats.org/officeDocument/2006/relationships/hyperlink" Target="mailto:8@HH.com" TargetMode="External"/><Relationship Id="rId35" Type="http://schemas.openxmlformats.org/officeDocument/2006/relationships/hyperlink" Target="mailto:13@CCCC.com" TargetMode="External"/><Relationship Id="rId56" Type="http://schemas.openxmlformats.org/officeDocument/2006/relationships/hyperlink" Target="https://msdn.microsoft.com/en-us/library/wwh16c6c.aspx" TargetMode="External"/><Relationship Id="rId77" Type="http://schemas.openxmlformats.org/officeDocument/2006/relationships/image" Target="media/image26.png"/><Relationship Id="rId100" Type="http://schemas.openxmlformats.org/officeDocument/2006/relationships/hyperlink" Target="http://localhost:52319/Gamer/Index6" TargetMode="External"/><Relationship Id="rId105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hyperlink" Target="http://asp.net/" TargetMode="External"/><Relationship Id="rId72" Type="http://schemas.openxmlformats.org/officeDocument/2006/relationships/image" Target="media/image21.png"/><Relationship Id="rId93" Type="http://schemas.openxmlformats.org/officeDocument/2006/relationships/image" Target="media/image35.png"/><Relationship Id="rId98" Type="http://schemas.openxmlformats.org/officeDocument/2006/relationships/hyperlink" Target="http://www.c-sharpcorner.com/code/1994/how-to-clear-output-cache-in-asp-net-mvc.aspx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mailto:3@CCCC.com" TargetMode="External"/><Relationship Id="rId46" Type="http://schemas.openxmlformats.org/officeDocument/2006/relationships/image" Target="media/image7.png"/><Relationship Id="rId6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2</Pages>
  <Words>9983</Words>
  <Characters>56905</Characters>
  <Application>Microsoft Office Word</Application>
  <DocSecurity>0</DocSecurity>
  <Lines>474</Lines>
  <Paragraphs>133</Paragraphs>
  <ScaleCrop>false</ScaleCrop>
  <Company/>
  <LinksUpToDate>false</LinksUpToDate>
  <CharactersWithSpaces>6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6</cp:revision>
  <dcterms:created xsi:type="dcterms:W3CDTF">2022-10-19T17:36:00Z</dcterms:created>
  <dcterms:modified xsi:type="dcterms:W3CDTF">2022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